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1A9B" w:rsidRPr="00C14E30" w:rsidRDefault="009F762F" w:rsidP="000F00A9">
      <w:pPr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Додатне и</w:t>
      </w:r>
      <w:r w:rsidR="000F00A9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нформације о упис</w:t>
      </w:r>
      <w:r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у</w:t>
      </w:r>
      <w:r w:rsidR="000F00A9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на докторске студије </w:t>
      </w:r>
      <w:r w:rsidR="00BF6EB7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на Одељењу</w:t>
      </w:r>
      <w:r w:rsidR="000F00A9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за психологију Филозофског факултета у Београду, 20</w:t>
      </w:r>
      <w:r w:rsidR="00C14E30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20</w:t>
      </w:r>
      <w:r w:rsidR="000F00A9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/</w:t>
      </w:r>
      <w:r w:rsidR="00C92BD5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2</w:t>
      </w:r>
      <w:r w:rsidR="00C14E30" w:rsidRPr="00C14E30">
        <w:rPr>
          <w:rFonts w:ascii="Times New Roman" w:hAnsi="Times New Roman" w:cs="Times New Roman"/>
          <w:b/>
          <w:bCs/>
          <w:sz w:val="24"/>
          <w:szCs w:val="24"/>
          <w:lang/>
        </w:rPr>
        <w:t>1</w:t>
      </w:r>
    </w:p>
    <w:p w:rsidR="000F00A9" w:rsidRPr="00C14E30" w:rsidRDefault="000F00A9">
      <w:pPr>
        <w:rPr>
          <w:rFonts w:ascii="Times New Roman" w:hAnsi="Times New Roman" w:cs="Times New Roman"/>
          <w:sz w:val="24"/>
          <w:szCs w:val="24"/>
          <w:lang/>
        </w:rPr>
      </w:pPr>
    </w:p>
    <w:p w:rsidR="008F69AD" w:rsidRPr="00C14E30" w:rsidRDefault="0091719B" w:rsidP="0091719B">
      <w:p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>Рангирање кандидата за упис на докторске студије врши се на основу (1) резултата претходног рада кандидата (максимум 40 бодова), (2) резултата пријемног испита (максимално 40 бодова) и (3) квалитета мотивационог писма (максимум 20 бодова).</w:t>
      </w:r>
      <w:r w:rsidR="0006134C" w:rsidRPr="00C14E30">
        <w:rPr>
          <w:rFonts w:ascii="Times New Roman" w:hAnsi="Times New Roman" w:cs="Times New Roman"/>
          <w:sz w:val="24"/>
          <w:szCs w:val="24"/>
          <w:lang/>
        </w:rPr>
        <w:t xml:space="preserve"> Прецизније информације о заједничким критеријумима рангирања кандидати могу наћи на сајту Факултета: </w:t>
      </w:r>
      <w:hyperlink r:id="rId5" w:history="1">
        <w:r w:rsidR="008F69AD" w:rsidRPr="00C14E30">
          <w:rPr>
            <w:rStyle w:val="Hyperlink"/>
            <w:rFonts w:ascii="Times New Roman" w:hAnsi="Times New Roman" w:cs="Times New Roman"/>
            <w:sz w:val="24"/>
            <w:szCs w:val="24"/>
            <w:lang/>
          </w:rPr>
          <w:t>http://www.f.bg.ac.rs/files/buduci_studenti/formule-DAS.pdf</w:t>
        </w:r>
      </w:hyperlink>
    </w:p>
    <w:p w:rsidR="008F69AD" w:rsidRPr="00C14E30" w:rsidRDefault="008F69AD" w:rsidP="0091719B">
      <w:pPr>
        <w:rPr>
          <w:rFonts w:ascii="Times New Roman" w:hAnsi="Times New Roman" w:cs="Times New Roman"/>
          <w:sz w:val="24"/>
          <w:szCs w:val="24"/>
          <w:lang/>
        </w:rPr>
      </w:pPr>
    </w:p>
    <w:p w:rsidR="0094264B" w:rsidRPr="00C14E30" w:rsidRDefault="00CF5B69">
      <w:p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Пријемни испит за </w:t>
      </w:r>
      <w:r w:rsidR="00331A9B" w:rsidRPr="00C14E30">
        <w:rPr>
          <w:rFonts w:ascii="Times New Roman" w:hAnsi="Times New Roman" w:cs="Times New Roman"/>
          <w:sz w:val="24"/>
          <w:szCs w:val="24"/>
          <w:lang/>
        </w:rPr>
        <w:t>докторске студије психологије</w:t>
      </w: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 одржаће се у </w:t>
      </w:r>
      <w:r w:rsidR="0042633C">
        <w:rPr>
          <w:rFonts w:ascii="Times New Roman" w:hAnsi="Times New Roman" w:cs="Times New Roman"/>
          <w:sz w:val="24"/>
          <w:szCs w:val="24"/>
          <w:lang/>
        </w:rPr>
        <w:t>петак</w:t>
      </w:r>
      <w:r w:rsidR="005375C8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2633C" w:rsidRPr="00036FB8">
        <w:rPr>
          <w:rFonts w:ascii="Times New Roman" w:hAnsi="Times New Roman" w:cs="Times New Roman"/>
          <w:b/>
          <w:bCs/>
          <w:sz w:val="24"/>
          <w:szCs w:val="24"/>
          <w:lang/>
        </w:rPr>
        <w:t>9</w:t>
      </w:r>
      <w:r w:rsidR="00D56A3A" w:rsidRPr="00036FB8">
        <w:rPr>
          <w:rFonts w:ascii="Times New Roman" w:hAnsi="Times New Roman" w:cs="Times New Roman"/>
          <w:b/>
          <w:bCs/>
          <w:sz w:val="24"/>
          <w:szCs w:val="24"/>
          <w:lang/>
        </w:rPr>
        <w:t>.10</w:t>
      </w:r>
      <w:r w:rsidRPr="00036FB8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. од </w:t>
      </w:r>
      <w:r w:rsidR="00C14E30" w:rsidRPr="00036FB8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13 </w:t>
      </w:r>
      <w:r w:rsidRPr="00036FB8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часова у учионици </w:t>
      </w:r>
      <w:r w:rsidR="00AC47C3" w:rsidRPr="00036FB8">
        <w:rPr>
          <w:rFonts w:ascii="Times New Roman" w:hAnsi="Times New Roman" w:cs="Times New Roman"/>
          <w:b/>
          <w:bCs/>
          <w:sz w:val="24"/>
          <w:szCs w:val="24"/>
          <w:lang/>
        </w:rPr>
        <w:t>106</w:t>
      </w:r>
      <w:r w:rsidR="00030DA7" w:rsidRPr="00036FB8">
        <w:rPr>
          <w:rFonts w:ascii="Times New Roman" w:hAnsi="Times New Roman" w:cs="Times New Roman"/>
          <w:sz w:val="24"/>
          <w:szCs w:val="24"/>
          <w:lang/>
        </w:rPr>
        <w:t xml:space="preserve"> на првом спрату</w:t>
      </w:r>
      <w:r w:rsidRPr="00036FB8">
        <w:rPr>
          <w:rFonts w:ascii="Times New Roman" w:hAnsi="Times New Roman" w:cs="Times New Roman"/>
          <w:sz w:val="24"/>
          <w:szCs w:val="24"/>
          <w:lang/>
        </w:rPr>
        <w:t>. Пријемни испит</w:t>
      </w: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 траје </w:t>
      </w:r>
      <w:r w:rsidR="0042633C" w:rsidRPr="001E2564">
        <w:rPr>
          <w:rFonts w:ascii="Times New Roman" w:hAnsi="Times New Roman" w:cs="Times New Roman"/>
          <w:sz w:val="24"/>
          <w:szCs w:val="24"/>
          <w:lang/>
        </w:rPr>
        <w:t>180</w:t>
      </w:r>
      <w:r w:rsidR="005375C8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2633C">
        <w:rPr>
          <w:rFonts w:ascii="Times New Roman" w:hAnsi="Times New Roman" w:cs="Times New Roman"/>
          <w:sz w:val="24"/>
          <w:szCs w:val="24"/>
          <w:lang/>
        </w:rPr>
        <w:t>минута</w:t>
      </w:r>
      <w:r w:rsidR="00EF1FAB" w:rsidRPr="00C14E30">
        <w:rPr>
          <w:rFonts w:ascii="Times New Roman" w:hAnsi="Times New Roman" w:cs="Times New Roman"/>
          <w:sz w:val="24"/>
          <w:szCs w:val="24"/>
          <w:lang/>
        </w:rPr>
        <w:t xml:space="preserve"> и ради се под </w:t>
      </w:r>
      <w:r w:rsidR="00EF1FAB" w:rsidRPr="001E2564">
        <w:rPr>
          <w:rFonts w:ascii="Times New Roman" w:hAnsi="Times New Roman" w:cs="Times New Roman"/>
          <w:sz w:val="24"/>
          <w:szCs w:val="24"/>
          <w:lang/>
        </w:rPr>
        <w:t>шифром</w:t>
      </w:r>
      <w:r w:rsidR="00030DA7" w:rsidRPr="001E2564">
        <w:rPr>
          <w:rFonts w:ascii="Times New Roman" w:hAnsi="Times New Roman" w:cs="Times New Roman"/>
          <w:sz w:val="24"/>
          <w:szCs w:val="24"/>
          <w:lang/>
        </w:rPr>
        <w:t xml:space="preserve"> коју ћете добити на самом испиту</w:t>
      </w:r>
      <w:r w:rsidRPr="001E2564">
        <w:rPr>
          <w:rFonts w:ascii="Times New Roman" w:hAnsi="Times New Roman" w:cs="Times New Roman"/>
          <w:sz w:val="24"/>
          <w:szCs w:val="24"/>
          <w:lang/>
        </w:rPr>
        <w:t>.</w:t>
      </w:r>
    </w:p>
    <w:p w:rsidR="00D51FAE" w:rsidRPr="00C14E30" w:rsidRDefault="00D51FAE" w:rsidP="00D51FAE">
      <w:pPr>
        <w:rPr>
          <w:rFonts w:ascii="Times New Roman" w:hAnsi="Times New Roman" w:cs="Times New Roman"/>
          <w:sz w:val="24"/>
          <w:szCs w:val="24"/>
          <w:lang/>
        </w:rPr>
      </w:pPr>
    </w:p>
    <w:p w:rsidR="00D51FAE" w:rsidRPr="00C14E30" w:rsidRDefault="00D51FAE" w:rsidP="00D51FAE">
      <w:p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Садржај пријемног испита. </w:t>
      </w:r>
    </w:p>
    <w:p w:rsidR="00D51FAE" w:rsidRPr="00C14E30" w:rsidRDefault="00D51FAE" w:rsidP="009033E4">
      <w:pPr>
        <w:rPr>
          <w:rFonts w:ascii="Times New Roman" w:hAnsi="Times New Roman" w:cs="Times New Roman"/>
          <w:sz w:val="24"/>
          <w:szCs w:val="24"/>
          <w:lang/>
        </w:rPr>
      </w:pPr>
      <w:r w:rsidRPr="007F4F8F">
        <w:rPr>
          <w:rFonts w:ascii="Times New Roman" w:hAnsi="Times New Roman" w:cs="Times New Roman"/>
          <w:sz w:val="24"/>
          <w:szCs w:val="24"/>
          <w:lang/>
        </w:rPr>
        <w:t xml:space="preserve">Задатак кандидата ће бити да, из позиције рецензента, критички евалуирају један научни чланак на </w:t>
      </w:r>
      <w:r w:rsidR="003C5BDA" w:rsidRPr="00036FB8">
        <w:rPr>
          <w:rFonts w:ascii="Times New Roman" w:hAnsi="Times New Roman" w:cs="Times New Roman"/>
          <w:sz w:val="24"/>
          <w:szCs w:val="24"/>
          <w:lang/>
        </w:rPr>
        <w:t xml:space="preserve">енглеском </w:t>
      </w:r>
      <w:r w:rsidRPr="00036FB8">
        <w:rPr>
          <w:rFonts w:ascii="Times New Roman" w:hAnsi="Times New Roman" w:cs="Times New Roman"/>
          <w:sz w:val="24"/>
          <w:szCs w:val="24"/>
          <w:lang/>
        </w:rPr>
        <w:t>језику</w:t>
      </w:r>
      <w:r w:rsidRPr="007F4F8F">
        <w:rPr>
          <w:rFonts w:ascii="Times New Roman" w:hAnsi="Times New Roman" w:cs="Times New Roman"/>
          <w:sz w:val="24"/>
          <w:szCs w:val="24"/>
          <w:lang/>
        </w:rPr>
        <w:t xml:space="preserve"> (дужине до 10 страна). Одговарањем на низ питања кандидати ће показати степен разумевања основних принципа спровођења емпиријског истраживања и степен познавања уобичајеног начина научног извештавања.</w:t>
      </w:r>
      <w:r w:rsidR="000D1647" w:rsidRPr="007F4F8F">
        <w:rPr>
          <w:rFonts w:ascii="Times New Roman" w:hAnsi="Times New Roman" w:cs="Times New Roman"/>
          <w:sz w:val="24"/>
          <w:szCs w:val="24"/>
          <w:lang/>
        </w:rPr>
        <w:t>За пријемни испит н</w:t>
      </w:r>
      <w:r w:rsidR="009033E4" w:rsidRPr="007F4F8F">
        <w:rPr>
          <w:rFonts w:ascii="Times New Roman" w:hAnsi="Times New Roman" w:cs="Times New Roman"/>
          <w:sz w:val="24"/>
          <w:szCs w:val="24"/>
          <w:lang/>
        </w:rPr>
        <w:t>ема унапред препоручене литературе.</w:t>
      </w:r>
    </w:p>
    <w:p w:rsidR="0088359B" w:rsidRPr="00C14E30" w:rsidRDefault="0088359B">
      <w:pPr>
        <w:rPr>
          <w:rFonts w:ascii="Times New Roman" w:hAnsi="Times New Roman" w:cs="Times New Roman"/>
          <w:sz w:val="24"/>
          <w:szCs w:val="24"/>
          <w:lang/>
        </w:rPr>
      </w:pPr>
    </w:p>
    <w:p w:rsidR="00CF5B69" w:rsidRPr="00C14E30" w:rsidRDefault="00EC3041">
      <w:p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Поред </w:t>
      </w:r>
      <w:r w:rsidR="00BA7AB4" w:rsidRPr="00C14E30">
        <w:rPr>
          <w:rFonts w:ascii="Times New Roman" w:hAnsi="Times New Roman" w:cs="Times New Roman"/>
          <w:sz w:val="24"/>
          <w:szCs w:val="24"/>
          <w:lang/>
        </w:rPr>
        <w:t xml:space="preserve">докумената које треба предати приликом </w:t>
      </w: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пријаве </w:t>
      </w:r>
      <w:r w:rsidR="00BA7AB4" w:rsidRPr="00C14E30">
        <w:rPr>
          <w:rFonts w:ascii="Times New Roman" w:hAnsi="Times New Roman" w:cs="Times New Roman"/>
          <w:sz w:val="24"/>
          <w:szCs w:val="24"/>
          <w:lang/>
        </w:rPr>
        <w:t>(како је дефинисано</w:t>
      </w: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 Конкурсом</w:t>
      </w:r>
      <w:r w:rsidR="00BA7AB4" w:rsidRPr="00C14E30">
        <w:rPr>
          <w:rFonts w:ascii="Times New Roman" w:hAnsi="Times New Roman" w:cs="Times New Roman"/>
          <w:sz w:val="24"/>
          <w:szCs w:val="24"/>
          <w:lang/>
        </w:rPr>
        <w:t>)</w:t>
      </w:r>
      <w:r w:rsidRPr="00C14E30">
        <w:rPr>
          <w:rFonts w:ascii="Times New Roman" w:hAnsi="Times New Roman" w:cs="Times New Roman"/>
          <w:sz w:val="24"/>
          <w:szCs w:val="24"/>
          <w:lang/>
        </w:rPr>
        <w:t>, к</w:t>
      </w:r>
      <w:r w:rsidR="00CF5B69" w:rsidRPr="00C14E30">
        <w:rPr>
          <w:rFonts w:ascii="Times New Roman" w:hAnsi="Times New Roman" w:cs="Times New Roman"/>
          <w:sz w:val="24"/>
          <w:szCs w:val="24"/>
          <w:lang/>
        </w:rPr>
        <w:t xml:space="preserve">андидати треба </w:t>
      </w:r>
      <w:r w:rsidR="00D76A18" w:rsidRPr="00C14E30">
        <w:rPr>
          <w:rFonts w:ascii="Times New Roman" w:hAnsi="Times New Roman" w:cs="Times New Roman"/>
          <w:sz w:val="24"/>
          <w:szCs w:val="24"/>
          <w:lang/>
        </w:rPr>
        <w:t xml:space="preserve">да, </w:t>
      </w:r>
      <w:r w:rsidR="00F616C8" w:rsidRPr="00F77A7A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до </w:t>
      </w:r>
      <w:r w:rsidR="00BF5211" w:rsidRPr="00F77A7A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среде </w:t>
      </w:r>
      <w:r w:rsidR="00C14E30" w:rsidRPr="00F77A7A">
        <w:rPr>
          <w:rFonts w:ascii="Times New Roman" w:hAnsi="Times New Roman" w:cs="Times New Roman"/>
          <w:b/>
          <w:bCs/>
          <w:sz w:val="24"/>
          <w:szCs w:val="24"/>
          <w:lang/>
        </w:rPr>
        <w:t>7</w:t>
      </w:r>
      <w:r w:rsidR="00BF5211" w:rsidRPr="00F77A7A">
        <w:rPr>
          <w:rFonts w:ascii="Times New Roman" w:hAnsi="Times New Roman" w:cs="Times New Roman"/>
          <w:b/>
          <w:bCs/>
          <w:sz w:val="24"/>
          <w:szCs w:val="24"/>
          <w:lang/>
        </w:rPr>
        <w:t>.10.</w:t>
      </w:r>
      <w:r w:rsidR="005375C8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="00BF5211" w:rsidRPr="00F77A7A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у </w:t>
      </w:r>
      <w:r w:rsidR="00F77A7A" w:rsidRPr="00F77A7A">
        <w:rPr>
          <w:rFonts w:ascii="Times New Roman" w:hAnsi="Times New Roman" w:cs="Times New Roman"/>
          <w:b/>
          <w:bCs/>
          <w:sz w:val="24"/>
          <w:szCs w:val="24"/>
          <w:lang/>
        </w:rPr>
        <w:t>20 часова</w:t>
      </w:r>
      <w:r w:rsidR="00D76A18" w:rsidRPr="00C14E30">
        <w:rPr>
          <w:rFonts w:ascii="Times New Roman" w:hAnsi="Times New Roman" w:cs="Times New Roman"/>
          <w:sz w:val="24"/>
          <w:szCs w:val="24"/>
          <w:lang/>
        </w:rPr>
        <w:t>,</w:t>
      </w:r>
      <w:r w:rsidR="00F616C8" w:rsidRPr="00C14E30">
        <w:rPr>
          <w:rFonts w:ascii="Times New Roman" w:hAnsi="Times New Roman" w:cs="Times New Roman"/>
          <w:sz w:val="24"/>
          <w:szCs w:val="24"/>
          <w:lang/>
        </w:rPr>
        <w:t>ураде следеће</w:t>
      </w:r>
      <w:r w:rsidR="00CF5B69" w:rsidRPr="00C14E30">
        <w:rPr>
          <w:rFonts w:ascii="Times New Roman" w:hAnsi="Times New Roman" w:cs="Times New Roman"/>
          <w:sz w:val="24"/>
          <w:szCs w:val="24"/>
          <w:lang/>
        </w:rPr>
        <w:t xml:space="preserve">: </w:t>
      </w:r>
    </w:p>
    <w:p w:rsidR="00CF5B69" w:rsidRPr="00C14E30" w:rsidRDefault="00CF5B69" w:rsidP="00CF5B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Уколико их већ немају, отворе налоге на факултетском Moodle </w:t>
      </w:r>
      <w:r w:rsidR="00BF5211" w:rsidRPr="00C14E30">
        <w:rPr>
          <w:rFonts w:ascii="Times New Roman" w:hAnsi="Times New Roman" w:cs="Times New Roman"/>
          <w:sz w:val="24"/>
          <w:szCs w:val="24"/>
          <w:lang/>
        </w:rPr>
        <w:t xml:space="preserve">3 </w:t>
      </w: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сајту: </w:t>
      </w:r>
      <w:hyperlink r:id="rId6" w:history="1">
        <w:r w:rsidR="00BF5211" w:rsidRPr="00C14E30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</w:t>
        </w:r>
      </w:hyperlink>
    </w:p>
    <w:p w:rsidR="00CF5B69" w:rsidRPr="00C14E30" w:rsidRDefault="00CF5B69" w:rsidP="00CF5B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Се упишу на курс Пријемни за мастер и докторске студије психологије: </w:t>
      </w:r>
      <w:hyperlink r:id="rId7" w:history="1">
        <w:r w:rsidR="00BF5211" w:rsidRPr="00C14E30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course/view.php?id=13</w:t>
        </w:r>
      </w:hyperlink>
      <w:r w:rsidRPr="00C14E30">
        <w:rPr>
          <w:rFonts w:ascii="Times New Roman" w:hAnsi="Times New Roman" w:cs="Times New Roman"/>
          <w:sz w:val="24"/>
          <w:szCs w:val="24"/>
          <w:lang/>
        </w:rPr>
        <w:t xml:space="preserve"> користећи шифру:</w:t>
      </w:r>
      <w:r w:rsidR="003F426B" w:rsidRPr="003F426B">
        <w:rPr>
          <w:rFonts w:ascii="Times New Roman" w:hAnsi="Times New Roman" w:cs="Times New Roman"/>
          <w:b/>
          <w:bCs/>
          <w:sz w:val="24"/>
          <w:szCs w:val="24"/>
          <w:lang/>
        </w:rPr>
        <w:t>@doktorske.2020</w:t>
      </w:r>
    </w:p>
    <w:p w:rsidR="00CF5B69" w:rsidRPr="00C14E30" w:rsidRDefault="00F616C8" w:rsidP="00DB14BE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>П</w:t>
      </w:r>
      <w:r w:rsidR="00CF5B69" w:rsidRPr="00C14E30">
        <w:rPr>
          <w:rFonts w:ascii="Times New Roman" w:hAnsi="Times New Roman" w:cs="Times New Roman"/>
          <w:sz w:val="24"/>
          <w:szCs w:val="24"/>
          <w:lang/>
        </w:rPr>
        <w:t xml:space="preserve">опуне кратак упитник са основним подацима о свом досадашњем академском успеху. Упитник се налази на курсу у оквиру одељка посвећеног </w:t>
      </w:r>
      <w:r w:rsidR="0049585B" w:rsidRPr="00C14E30">
        <w:rPr>
          <w:rFonts w:ascii="Times New Roman" w:hAnsi="Times New Roman" w:cs="Times New Roman"/>
          <w:sz w:val="24"/>
          <w:szCs w:val="24"/>
          <w:lang/>
        </w:rPr>
        <w:t>докторским</w:t>
      </w:r>
      <w:r w:rsidR="00CF5B69" w:rsidRPr="00C14E30">
        <w:rPr>
          <w:rFonts w:ascii="Times New Roman" w:hAnsi="Times New Roman" w:cs="Times New Roman"/>
          <w:sz w:val="24"/>
          <w:szCs w:val="24"/>
          <w:lang/>
        </w:rPr>
        <w:t xml:space="preserve"> студијама: </w:t>
      </w:r>
      <w:hyperlink r:id="rId8" w:history="1">
        <w:r w:rsidR="00BF5211" w:rsidRPr="00C14E30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mod/questionnaire/view.php?id=493</w:t>
        </w:r>
      </w:hyperlink>
    </w:p>
    <w:p w:rsidR="00BA1739" w:rsidRPr="00C14E30" w:rsidRDefault="00F616C8" w:rsidP="00030D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/>
        </w:rPr>
        <w:t>О</w:t>
      </w:r>
      <w:r w:rsidR="00BA1739" w:rsidRPr="00C14E3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/>
        </w:rPr>
        <w:t xml:space="preserve">каче репрезентативни рад у </w:t>
      </w:r>
      <w:r w:rsidR="00BA1739" w:rsidRPr="00C14E30">
        <w:rPr>
          <w:rFonts w:ascii="Times New Roman" w:hAnsi="Times New Roman" w:cs="Times New Roman"/>
          <w:sz w:val="24"/>
          <w:szCs w:val="24"/>
          <w:lang/>
        </w:rPr>
        <w:t xml:space="preserve">одговарајућу базу на Moodle курсу: </w:t>
      </w:r>
      <w:hyperlink r:id="rId9" w:history="1">
        <w:r w:rsidR="00030DA7" w:rsidRPr="00C14E30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mod/data/view.php?id=2074</w:t>
        </w:r>
      </w:hyperlink>
      <w:r w:rsidR="00BA1739" w:rsidRPr="00C14E30">
        <w:rPr>
          <w:rFonts w:ascii="Times New Roman" w:hAnsi="Times New Roman" w:cs="Times New Roman"/>
          <w:sz w:val="24"/>
          <w:szCs w:val="24"/>
          <w:lang/>
        </w:rPr>
        <w:t xml:space="preserve"> Упутство како треба попунити базу налази се на курсу у оквиру одељка посвећеног докторским студијама.</w:t>
      </w:r>
    </w:p>
    <w:p w:rsidR="00014CBF" w:rsidRPr="00C14E30" w:rsidRDefault="00F616C8" w:rsidP="00014C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>О</w:t>
      </w:r>
      <w:r w:rsidR="00014CBF" w:rsidRPr="00C14E30">
        <w:rPr>
          <w:rFonts w:ascii="Times New Roman" w:hAnsi="Times New Roman" w:cs="Times New Roman"/>
          <w:sz w:val="24"/>
          <w:szCs w:val="24"/>
          <w:lang/>
        </w:rPr>
        <w:t xml:space="preserve">каче своје мотивационо писмо у одговарајућу базу на Moodle курсу: </w:t>
      </w:r>
      <w:hyperlink r:id="rId10" w:history="1">
        <w:r w:rsidR="00030DA7" w:rsidRPr="00C14E30">
          <w:rPr>
            <w:rStyle w:val="Hyperlink"/>
            <w:rFonts w:ascii="Times New Roman" w:hAnsi="Times New Roman" w:cs="Times New Roman"/>
            <w:sz w:val="24"/>
            <w:szCs w:val="24"/>
          </w:rPr>
          <w:t>http://moodle3.f.bg.ac.rs/mod/assign/view.php?id=2075</w:t>
        </w:r>
      </w:hyperlink>
      <w:r w:rsidR="00014CBF" w:rsidRPr="00C14E30">
        <w:rPr>
          <w:rFonts w:ascii="Times New Roman" w:hAnsi="Times New Roman" w:cs="Times New Roman"/>
          <w:sz w:val="24"/>
          <w:szCs w:val="24"/>
          <w:lang/>
        </w:rPr>
        <w:t xml:space="preserve">Смернице за писање мотивационог писма налазе се такође </w:t>
      </w:r>
      <w:r w:rsidR="004E58F4" w:rsidRPr="00C14E30">
        <w:rPr>
          <w:rFonts w:ascii="Times New Roman" w:hAnsi="Times New Roman" w:cs="Times New Roman"/>
          <w:sz w:val="24"/>
          <w:szCs w:val="24"/>
          <w:lang/>
        </w:rPr>
        <w:t>на курсу у оквиру одељка посвећеног докторским студијама</w:t>
      </w:r>
      <w:r w:rsidR="004F5CCC" w:rsidRPr="00C14E30">
        <w:rPr>
          <w:rFonts w:ascii="Times New Roman" w:hAnsi="Times New Roman" w:cs="Times New Roman"/>
          <w:sz w:val="24"/>
          <w:szCs w:val="24"/>
          <w:lang/>
        </w:rPr>
        <w:t>.</w:t>
      </w:r>
    </w:p>
    <w:p w:rsidR="001A3BB9" w:rsidRPr="00C14E30" w:rsidRDefault="001A3BB9" w:rsidP="00CF5B69">
      <w:pPr>
        <w:rPr>
          <w:rFonts w:ascii="Times New Roman" w:hAnsi="Times New Roman" w:cs="Times New Roman"/>
          <w:sz w:val="24"/>
          <w:szCs w:val="24"/>
          <w:lang/>
        </w:rPr>
      </w:pPr>
    </w:p>
    <w:p w:rsidR="000E789C" w:rsidRPr="00C14E30" w:rsidRDefault="000E789C" w:rsidP="00CF5B69">
      <w:pPr>
        <w:rPr>
          <w:rFonts w:ascii="Times New Roman" w:hAnsi="Times New Roman" w:cs="Times New Roman"/>
          <w:sz w:val="24"/>
          <w:szCs w:val="24"/>
          <w:lang/>
        </w:rPr>
      </w:pP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Пријемни испит и мотивационо писмо оцењиваће </w:t>
      </w:r>
      <w:r w:rsidR="006108C2" w:rsidRPr="00C14E30">
        <w:rPr>
          <w:rFonts w:ascii="Times New Roman" w:hAnsi="Times New Roman" w:cs="Times New Roman"/>
          <w:sz w:val="24"/>
          <w:szCs w:val="24"/>
          <w:lang/>
        </w:rPr>
        <w:t>по два</w:t>
      </w:r>
      <w:r w:rsidRPr="00C14E30">
        <w:rPr>
          <w:rFonts w:ascii="Times New Roman" w:hAnsi="Times New Roman" w:cs="Times New Roman"/>
          <w:sz w:val="24"/>
          <w:szCs w:val="24"/>
          <w:lang/>
        </w:rPr>
        <w:t xml:space="preserve"> независна оцењивача.</w:t>
      </w:r>
    </w:p>
    <w:sectPr w:rsidR="000E789C" w:rsidRPr="00C14E30" w:rsidSect="00931D63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956FE2"/>
    <w:multiLevelType w:val="hybridMultilevel"/>
    <w:tmpl w:val="F508ED76"/>
    <w:lvl w:ilvl="0" w:tplc="215417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TU1MjC2MDWxNDe2NLdU0lEKTi0uzszPAykwqwUAiJyhRSwAAAA="/>
  </w:docVars>
  <w:rsids>
    <w:rsidRoot w:val="000E1F6E"/>
    <w:rsid w:val="000004B8"/>
    <w:rsid w:val="00000B2B"/>
    <w:rsid w:val="00000C31"/>
    <w:rsid w:val="00000C97"/>
    <w:rsid w:val="00000F44"/>
    <w:rsid w:val="0000118C"/>
    <w:rsid w:val="000014C9"/>
    <w:rsid w:val="0000223E"/>
    <w:rsid w:val="00002A04"/>
    <w:rsid w:val="00002B2B"/>
    <w:rsid w:val="00002B47"/>
    <w:rsid w:val="00003A83"/>
    <w:rsid w:val="00004212"/>
    <w:rsid w:val="000046D7"/>
    <w:rsid w:val="00004E53"/>
    <w:rsid w:val="000056B4"/>
    <w:rsid w:val="000057A2"/>
    <w:rsid w:val="00005DC0"/>
    <w:rsid w:val="000064CE"/>
    <w:rsid w:val="0000676F"/>
    <w:rsid w:val="00006F12"/>
    <w:rsid w:val="00006F8F"/>
    <w:rsid w:val="00007C93"/>
    <w:rsid w:val="00010733"/>
    <w:rsid w:val="0001095B"/>
    <w:rsid w:val="00011764"/>
    <w:rsid w:val="00011B91"/>
    <w:rsid w:val="000132EA"/>
    <w:rsid w:val="000139DE"/>
    <w:rsid w:val="00013E67"/>
    <w:rsid w:val="0001423C"/>
    <w:rsid w:val="00014341"/>
    <w:rsid w:val="000144C4"/>
    <w:rsid w:val="00014CBF"/>
    <w:rsid w:val="000150ED"/>
    <w:rsid w:val="00015A1F"/>
    <w:rsid w:val="00015C32"/>
    <w:rsid w:val="00015E0C"/>
    <w:rsid w:val="000167FB"/>
    <w:rsid w:val="0001785C"/>
    <w:rsid w:val="00017882"/>
    <w:rsid w:val="000202C8"/>
    <w:rsid w:val="00021A90"/>
    <w:rsid w:val="00022367"/>
    <w:rsid w:val="00022967"/>
    <w:rsid w:val="00022DF7"/>
    <w:rsid w:val="00023D8B"/>
    <w:rsid w:val="00023E2B"/>
    <w:rsid w:val="00024CEA"/>
    <w:rsid w:val="000255B9"/>
    <w:rsid w:val="00025819"/>
    <w:rsid w:val="00025AE9"/>
    <w:rsid w:val="00025C30"/>
    <w:rsid w:val="00026294"/>
    <w:rsid w:val="00027243"/>
    <w:rsid w:val="00027A65"/>
    <w:rsid w:val="00027C23"/>
    <w:rsid w:val="00027D83"/>
    <w:rsid w:val="00030185"/>
    <w:rsid w:val="000301EE"/>
    <w:rsid w:val="0003073B"/>
    <w:rsid w:val="000308FE"/>
    <w:rsid w:val="00030AA9"/>
    <w:rsid w:val="00030DA7"/>
    <w:rsid w:val="0003106A"/>
    <w:rsid w:val="00031217"/>
    <w:rsid w:val="0003311B"/>
    <w:rsid w:val="00033249"/>
    <w:rsid w:val="000349A6"/>
    <w:rsid w:val="00034F1F"/>
    <w:rsid w:val="00035A69"/>
    <w:rsid w:val="0003609D"/>
    <w:rsid w:val="00036622"/>
    <w:rsid w:val="00036ADE"/>
    <w:rsid w:val="00036FB8"/>
    <w:rsid w:val="000372F9"/>
    <w:rsid w:val="00037B4D"/>
    <w:rsid w:val="00037E84"/>
    <w:rsid w:val="00040366"/>
    <w:rsid w:val="00040F7B"/>
    <w:rsid w:val="000410DE"/>
    <w:rsid w:val="000418E2"/>
    <w:rsid w:val="00041E44"/>
    <w:rsid w:val="00041F3F"/>
    <w:rsid w:val="00042111"/>
    <w:rsid w:val="0004265A"/>
    <w:rsid w:val="00042DEB"/>
    <w:rsid w:val="000433FB"/>
    <w:rsid w:val="00043676"/>
    <w:rsid w:val="00043B68"/>
    <w:rsid w:val="00043D2A"/>
    <w:rsid w:val="00043FF0"/>
    <w:rsid w:val="00045293"/>
    <w:rsid w:val="0004663C"/>
    <w:rsid w:val="00046B61"/>
    <w:rsid w:val="00046E4C"/>
    <w:rsid w:val="00047396"/>
    <w:rsid w:val="00047511"/>
    <w:rsid w:val="00047DD7"/>
    <w:rsid w:val="000507B5"/>
    <w:rsid w:val="00050DA4"/>
    <w:rsid w:val="000512D9"/>
    <w:rsid w:val="00051B6D"/>
    <w:rsid w:val="00051FD6"/>
    <w:rsid w:val="00052264"/>
    <w:rsid w:val="00052CC0"/>
    <w:rsid w:val="00053325"/>
    <w:rsid w:val="00053581"/>
    <w:rsid w:val="000536CB"/>
    <w:rsid w:val="0005405E"/>
    <w:rsid w:val="00056582"/>
    <w:rsid w:val="00056902"/>
    <w:rsid w:val="00060411"/>
    <w:rsid w:val="000610BD"/>
    <w:rsid w:val="0006134C"/>
    <w:rsid w:val="00061554"/>
    <w:rsid w:val="00061721"/>
    <w:rsid w:val="00061F31"/>
    <w:rsid w:val="00062956"/>
    <w:rsid w:val="00062A0F"/>
    <w:rsid w:val="00063051"/>
    <w:rsid w:val="00063E65"/>
    <w:rsid w:val="00064035"/>
    <w:rsid w:val="00064833"/>
    <w:rsid w:val="00064CC6"/>
    <w:rsid w:val="00065312"/>
    <w:rsid w:val="0006531D"/>
    <w:rsid w:val="00065A69"/>
    <w:rsid w:val="00066D3E"/>
    <w:rsid w:val="00066ECC"/>
    <w:rsid w:val="000678CE"/>
    <w:rsid w:val="000679E6"/>
    <w:rsid w:val="00070D4D"/>
    <w:rsid w:val="000711BB"/>
    <w:rsid w:val="0007166E"/>
    <w:rsid w:val="000717FA"/>
    <w:rsid w:val="00071901"/>
    <w:rsid w:val="000724CD"/>
    <w:rsid w:val="00072B5F"/>
    <w:rsid w:val="00074D1C"/>
    <w:rsid w:val="0007536E"/>
    <w:rsid w:val="00076033"/>
    <w:rsid w:val="000768AE"/>
    <w:rsid w:val="00076CFB"/>
    <w:rsid w:val="00076D1C"/>
    <w:rsid w:val="000770A2"/>
    <w:rsid w:val="000774A9"/>
    <w:rsid w:val="000808BA"/>
    <w:rsid w:val="00080B1C"/>
    <w:rsid w:val="00081EEB"/>
    <w:rsid w:val="00081FF9"/>
    <w:rsid w:val="00082642"/>
    <w:rsid w:val="00082C51"/>
    <w:rsid w:val="00082DC9"/>
    <w:rsid w:val="00082EB9"/>
    <w:rsid w:val="00083C9B"/>
    <w:rsid w:val="00083F97"/>
    <w:rsid w:val="00084640"/>
    <w:rsid w:val="00084DDB"/>
    <w:rsid w:val="000855F1"/>
    <w:rsid w:val="00085A65"/>
    <w:rsid w:val="00085A7A"/>
    <w:rsid w:val="0008672D"/>
    <w:rsid w:val="0008732D"/>
    <w:rsid w:val="0008776B"/>
    <w:rsid w:val="00087A31"/>
    <w:rsid w:val="00091B76"/>
    <w:rsid w:val="000927F5"/>
    <w:rsid w:val="00092B50"/>
    <w:rsid w:val="00092BAB"/>
    <w:rsid w:val="0009316E"/>
    <w:rsid w:val="00093512"/>
    <w:rsid w:val="00093515"/>
    <w:rsid w:val="0009444D"/>
    <w:rsid w:val="00095469"/>
    <w:rsid w:val="000958AE"/>
    <w:rsid w:val="000963BB"/>
    <w:rsid w:val="00096B02"/>
    <w:rsid w:val="00096D9C"/>
    <w:rsid w:val="00097867"/>
    <w:rsid w:val="00097ABD"/>
    <w:rsid w:val="000A007C"/>
    <w:rsid w:val="000A013E"/>
    <w:rsid w:val="000A0258"/>
    <w:rsid w:val="000A08EA"/>
    <w:rsid w:val="000A1B7E"/>
    <w:rsid w:val="000A1B87"/>
    <w:rsid w:val="000A243F"/>
    <w:rsid w:val="000A2B21"/>
    <w:rsid w:val="000A41E2"/>
    <w:rsid w:val="000A4510"/>
    <w:rsid w:val="000A4CB8"/>
    <w:rsid w:val="000A5EA5"/>
    <w:rsid w:val="000A5F27"/>
    <w:rsid w:val="000A68FA"/>
    <w:rsid w:val="000A70AC"/>
    <w:rsid w:val="000A733D"/>
    <w:rsid w:val="000A76D6"/>
    <w:rsid w:val="000A7B63"/>
    <w:rsid w:val="000B038B"/>
    <w:rsid w:val="000B0EF1"/>
    <w:rsid w:val="000B1623"/>
    <w:rsid w:val="000B1834"/>
    <w:rsid w:val="000B1886"/>
    <w:rsid w:val="000B1B82"/>
    <w:rsid w:val="000B1CAF"/>
    <w:rsid w:val="000B2BAF"/>
    <w:rsid w:val="000B2C7C"/>
    <w:rsid w:val="000B3444"/>
    <w:rsid w:val="000B4034"/>
    <w:rsid w:val="000B40F2"/>
    <w:rsid w:val="000B43E3"/>
    <w:rsid w:val="000B446D"/>
    <w:rsid w:val="000B6AAD"/>
    <w:rsid w:val="000B6C8E"/>
    <w:rsid w:val="000B7212"/>
    <w:rsid w:val="000B7270"/>
    <w:rsid w:val="000B72CC"/>
    <w:rsid w:val="000C04E4"/>
    <w:rsid w:val="000C066D"/>
    <w:rsid w:val="000C152B"/>
    <w:rsid w:val="000C17AC"/>
    <w:rsid w:val="000C234F"/>
    <w:rsid w:val="000C2964"/>
    <w:rsid w:val="000C2AE4"/>
    <w:rsid w:val="000C3FC9"/>
    <w:rsid w:val="000C54F2"/>
    <w:rsid w:val="000C5674"/>
    <w:rsid w:val="000C5C70"/>
    <w:rsid w:val="000C6B14"/>
    <w:rsid w:val="000C6C68"/>
    <w:rsid w:val="000C6F97"/>
    <w:rsid w:val="000C7CE4"/>
    <w:rsid w:val="000D0809"/>
    <w:rsid w:val="000D0EC3"/>
    <w:rsid w:val="000D14D4"/>
    <w:rsid w:val="000D1647"/>
    <w:rsid w:val="000D17FA"/>
    <w:rsid w:val="000D1B00"/>
    <w:rsid w:val="000D2CDB"/>
    <w:rsid w:val="000D31A5"/>
    <w:rsid w:val="000D3287"/>
    <w:rsid w:val="000D35D0"/>
    <w:rsid w:val="000D48E1"/>
    <w:rsid w:val="000D509F"/>
    <w:rsid w:val="000D54E2"/>
    <w:rsid w:val="000D5680"/>
    <w:rsid w:val="000D5B94"/>
    <w:rsid w:val="000D5E21"/>
    <w:rsid w:val="000D685C"/>
    <w:rsid w:val="000D7765"/>
    <w:rsid w:val="000D77CA"/>
    <w:rsid w:val="000D7A31"/>
    <w:rsid w:val="000E1605"/>
    <w:rsid w:val="000E1618"/>
    <w:rsid w:val="000E1F6E"/>
    <w:rsid w:val="000E2224"/>
    <w:rsid w:val="000E245C"/>
    <w:rsid w:val="000E2C11"/>
    <w:rsid w:val="000E2C4D"/>
    <w:rsid w:val="000E2D00"/>
    <w:rsid w:val="000E3368"/>
    <w:rsid w:val="000E39E3"/>
    <w:rsid w:val="000E444D"/>
    <w:rsid w:val="000E6B19"/>
    <w:rsid w:val="000E7262"/>
    <w:rsid w:val="000E789C"/>
    <w:rsid w:val="000F00A9"/>
    <w:rsid w:val="000F0ADA"/>
    <w:rsid w:val="000F0C88"/>
    <w:rsid w:val="000F1B83"/>
    <w:rsid w:val="000F1CCE"/>
    <w:rsid w:val="000F28A5"/>
    <w:rsid w:val="000F40EB"/>
    <w:rsid w:val="000F4675"/>
    <w:rsid w:val="000F49EE"/>
    <w:rsid w:val="000F4E44"/>
    <w:rsid w:val="000F4E97"/>
    <w:rsid w:val="000F5519"/>
    <w:rsid w:val="000F5A6A"/>
    <w:rsid w:val="000F5C37"/>
    <w:rsid w:val="000F6929"/>
    <w:rsid w:val="000F729D"/>
    <w:rsid w:val="000F7889"/>
    <w:rsid w:val="000F7AC2"/>
    <w:rsid w:val="000F7E2E"/>
    <w:rsid w:val="000F7E80"/>
    <w:rsid w:val="000F7F6C"/>
    <w:rsid w:val="00100106"/>
    <w:rsid w:val="00100B9C"/>
    <w:rsid w:val="00101B07"/>
    <w:rsid w:val="00101B35"/>
    <w:rsid w:val="001021E2"/>
    <w:rsid w:val="001022C2"/>
    <w:rsid w:val="00103031"/>
    <w:rsid w:val="001033D1"/>
    <w:rsid w:val="001036AA"/>
    <w:rsid w:val="00103799"/>
    <w:rsid w:val="0010388D"/>
    <w:rsid w:val="00104069"/>
    <w:rsid w:val="001048D1"/>
    <w:rsid w:val="00104FF9"/>
    <w:rsid w:val="001054ED"/>
    <w:rsid w:val="001055A0"/>
    <w:rsid w:val="001055FF"/>
    <w:rsid w:val="00105D00"/>
    <w:rsid w:val="00105D33"/>
    <w:rsid w:val="001064DD"/>
    <w:rsid w:val="0010670D"/>
    <w:rsid w:val="001067B5"/>
    <w:rsid w:val="0010684F"/>
    <w:rsid w:val="00106A2F"/>
    <w:rsid w:val="00107039"/>
    <w:rsid w:val="00107C68"/>
    <w:rsid w:val="00110B60"/>
    <w:rsid w:val="00111DEB"/>
    <w:rsid w:val="0011284E"/>
    <w:rsid w:val="00113507"/>
    <w:rsid w:val="001138AA"/>
    <w:rsid w:val="00113B80"/>
    <w:rsid w:val="00113C61"/>
    <w:rsid w:val="00113CBD"/>
    <w:rsid w:val="0011459C"/>
    <w:rsid w:val="00114A9C"/>
    <w:rsid w:val="00114B22"/>
    <w:rsid w:val="00114E8B"/>
    <w:rsid w:val="00114F28"/>
    <w:rsid w:val="0011505F"/>
    <w:rsid w:val="001153F2"/>
    <w:rsid w:val="00115581"/>
    <w:rsid w:val="0011558C"/>
    <w:rsid w:val="00116193"/>
    <w:rsid w:val="00116251"/>
    <w:rsid w:val="00116D16"/>
    <w:rsid w:val="00116E2B"/>
    <w:rsid w:val="00116E5D"/>
    <w:rsid w:val="0011729A"/>
    <w:rsid w:val="001179EC"/>
    <w:rsid w:val="00117F24"/>
    <w:rsid w:val="00120D98"/>
    <w:rsid w:val="001219A1"/>
    <w:rsid w:val="00122CA5"/>
    <w:rsid w:val="001240E3"/>
    <w:rsid w:val="0012428F"/>
    <w:rsid w:val="00124389"/>
    <w:rsid w:val="00124732"/>
    <w:rsid w:val="001250C7"/>
    <w:rsid w:val="001253AA"/>
    <w:rsid w:val="0012596C"/>
    <w:rsid w:val="00125D28"/>
    <w:rsid w:val="001265A9"/>
    <w:rsid w:val="00126EFC"/>
    <w:rsid w:val="0012771C"/>
    <w:rsid w:val="00130262"/>
    <w:rsid w:val="00130D22"/>
    <w:rsid w:val="00131168"/>
    <w:rsid w:val="0013150F"/>
    <w:rsid w:val="00132194"/>
    <w:rsid w:val="00132E79"/>
    <w:rsid w:val="001338A1"/>
    <w:rsid w:val="001341E8"/>
    <w:rsid w:val="00134475"/>
    <w:rsid w:val="00134F4D"/>
    <w:rsid w:val="001357CC"/>
    <w:rsid w:val="00135F9E"/>
    <w:rsid w:val="00136C53"/>
    <w:rsid w:val="00136E7B"/>
    <w:rsid w:val="001378EE"/>
    <w:rsid w:val="00137BFE"/>
    <w:rsid w:val="001410A8"/>
    <w:rsid w:val="001416E3"/>
    <w:rsid w:val="001417C1"/>
    <w:rsid w:val="0014260B"/>
    <w:rsid w:val="00142CA7"/>
    <w:rsid w:val="00142CC6"/>
    <w:rsid w:val="00142F67"/>
    <w:rsid w:val="0014317D"/>
    <w:rsid w:val="00143398"/>
    <w:rsid w:val="00143536"/>
    <w:rsid w:val="00143974"/>
    <w:rsid w:val="00144F57"/>
    <w:rsid w:val="0014527A"/>
    <w:rsid w:val="00145F07"/>
    <w:rsid w:val="0014626A"/>
    <w:rsid w:val="00146705"/>
    <w:rsid w:val="00146EC7"/>
    <w:rsid w:val="00147763"/>
    <w:rsid w:val="00150797"/>
    <w:rsid w:val="00150DD5"/>
    <w:rsid w:val="001516D0"/>
    <w:rsid w:val="0015206A"/>
    <w:rsid w:val="0015209B"/>
    <w:rsid w:val="00152FCB"/>
    <w:rsid w:val="00153326"/>
    <w:rsid w:val="00153B96"/>
    <w:rsid w:val="00154504"/>
    <w:rsid w:val="001545F4"/>
    <w:rsid w:val="00154932"/>
    <w:rsid w:val="00154DC3"/>
    <w:rsid w:val="00155A41"/>
    <w:rsid w:val="0015652D"/>
    <w:rsid w:val="001569B8"/>
    <w:rsid w:val="0015751D"/>
    <w:rsid w:val="00160D5D"/>
    <w:rsid w:val="00161A70"/>
    <w:rsid w:val="00161ED1"/>
    <w:rsid w:val="00163BD3"/>
    <w:rsid w:val="0016427F"/>
    <w:rsid w:val="00167305"/>
    <w:rsid w:val="00167A41"/>
    <w:rsid w:val="00167B6A"/>
    <w:rsid w:val="00167D99"/>
    <w:rsid w:val="0017072E"/>
    <w:rsid w:val="00170D4A"/>
    <w:rsid w:val="00170E1F"/>
    <w:rsid w:val="001724DE"/>
    <w:rsid w:val="00172562"/>
    <w:rsid w:val="00172E49"/>
    <w:rsid w:val="00173576"/>
    <w:rsid w:val="001746B0"/>
    <w:rsid w:val="00174EFF"/>
    <w:rsid w:val="001752FE"/>
    <w:rsid w:val="00175F9C"/>
    <w:rsid w:val="00175FD6"/>
    <w:rsid w:val="001761A9"/>
    <w:rsid w:val="0017653F"/>
    <w:rsid w:val="00177EAE"/>
    <w:rsid w:val="00180015"/>
    <w:rsid w:val="00180141"/>
    <w:rsid w:val="001803CB"/>
    <w:rsid w:val="001804D0"/>
    <w:rsid w:val="00180E96"/>
    <w:rsid w:val="001816A7"/>
    <w:rsid w:val="00181F0D"/>
    <w:rsid w:val="00182F09"/>
    <w:rsid w:val="0018311B"/>
    <w:rsid w:val="0018340C"/>
    <w:rsid w:val="001834EE"/>
    <w:rsid w:val="0018444A"/>
    <w:rsid w:val="00184452"/>
    <w:rsid w:val="00184F11"/>
    <w:rsid w:val="00184FFC"/>
    <w:rsid w:val="00185CE7"/>
    <w:rsid w:val="00185E80"/>
    <w:rsid w:val="00186702"/>
    <w:rsid w:val="00187235"/>
    <w:rsid w:val="00187CD4"/>
    <w:rsid w:val="00190CB0"/>
    <w:rsid w:val="00191068"/>
    <w:rsid w:val="001911F0"/>
    <w:rsid w:val="001915C8"/>
    <w:rsid w:val="001919CE"/>
    <w:rsid w:val="00192C7B"/>
    <w:rsid w:val="001931DB"/>
    <w:rsid w:val="001933C1"/>
    <w:rsid w:val="00193451"/>
    <w:rsid w:val="00193954"/>
    <w:rsid w:val="00193C41"/>
    <w:rsid w:val="00193D33"/>
    <w:rsid w:val="00194051"/>
    <w:rsid w:val="001940C3"/>
    <w:rsid w:val="0019489D"/>
    <w:rsid w:val="00194DF0"/>
    <w:rsid w:val="00196505"/>
    <w:rsid w:val="0019688F"/>
    <w:rsid w:val="0019793F"/>
    <w:rsid w:val="001A1457"/>
    <w:rsid w:val="001A1633"/>
    <w:rsid w:val="001A1CF8"/>
    <w:rsid w:val="001A25E3"/>
    <w:rsid w:val="001A2812"/>
    <w:rsid w:val="001A2D92"/>
    <w:rsid w:val="001A3635"/>
    <w:rsid w:val="001A374D"/>
    <w:rsid w:val="001A3A1E"/>
    <w:rsid w:val="001A3BB9"/>
    <w:rsid w:val="001A532E"/>
    <w:rsid w:val="001A5F01"/>
    <w:rsid w:val="001A64E9"/>
    <w:rsid w:val="001A6788"/>
    <w:rsid w:val="001A6875"/>
    <w:rsid w:val="001A6D03"/>
    <w:rsid w:val="001B0235"/>
    <w:rsid w:val="001B0459"/>
    <w:rsid w:val="001B078A"/>
    <w:rsid w:val="001B07CB"/>
    <w:rsid w:val="001B0CE2"/>
    <w:rsid w:val="001B0E78"/>
    <w:rsid w:val="001B184B"/>
    <w:rsid w:val="001B1DAA"/>
    <w:rsid w:val="001B24F8"/>
    <w:rsid w:val="001B3274"/>
    <w:rsid w:val="001B32E6"/>
    <w:rsid w:val="001B3A33"/>
    <w:rsid w:val="001B493B"/>
    <w:rsid w:val="001B5380"/>
    <w:rsid w:val="001B5527"/>
    <w:rsid w:val="001B5D5B"/>
    <w:rsid w:val="001B6865"/>
    <w:rsid w:val="001B7792"/>
    <w:rsid w:val="001C0065"/>
    <w:rsid w:val="001C07FA"/>
    <w:rsid w:val="001C1276"/>
    <w:rsid w:val="001C1760"/>
    <w:rsid w:val="001C1E6D"/>
    <w:rsid w:val="001C2047"/>
    <w:rsid w:val="001C237E"/>
    <w:rsid w:val="001C2595"/>
    <w:rsid w:val="001C25D6"/>
    <w:rsid w:val="001C265E"/>
    <w:rsid w:val="001C2A64"/>
    <w:rsid w:val="001C553F"/>
    <w:rsid w:val="001C565F"/>
    <w:rsid w:val="001C5BE3"/>
    <w:rsid w:val="001C5DB3"/>
    <w:rsid w:val="001C5F10"/>
    <w:rsid w:val="001C662D"/>
    <w:rsid w:val="001C6CBB"/>
    <w:rsid w:val="001C782C"/>
    <w:rsid w:val="001C7A54"/>
    <w:rsid w:val="001D12BA"/>
    <w:rsid w:val="001D17F0"/>
    <w:rsid w:val="001D1C2E"/>
    <w:rsid w:val="001D24C4"/>
    <w:rsid w:val="001D2673"/>
    <w:rsid w:val="001D36CC"/>
    <w:rsid w:val="001D3729"/>
    <w:rsid w:val="001D376D"/>
    <w:rsid w:val="001D4137"/>
    <w:rsid w:val="001D4BA9"/>
    <w:rsid w:val="001D5F26"/>
    <w:rsid w:val="001D641E"/>
    <w:rsid w:val="001D702F"/>
    <w:rsid w:val="001D76D5"/>
    <w:rsid w:val="001D78CB"/>
    <w:rsid w:val="001D7CF4"/>
    <w:rsid w:val="001E053F"/>
    <w:rsid w:val="001E0916"/>
    <w:rsid w:val="001E10B7"/>
    <w:rsid w:val="001E14DC"/>
    <w:rsid w:val="001E2564"/>
    <w:rsid w:val="001E2A9D"/>
    <w:rsid w:val="001E2A9F"/>
    <w:rsid w:val="001E2F19"/>
    <w:rsid w:val="001E336F"/>
    <w:rsid w:val="001E373C"/>
    <w:rsid w:val="001E43A6"/>
    <w:rsid w:val="001E441E"/>
    <w:rsid w:val="001E4677"/>
    <w:rsid w:val="001E486B"/>
    <w:rsid w:val="001E4D7C"/>
    <w:rsid w:val="001E7106"/>
    <w:rsid w:val="001E7AD8"/>
    <w:rsid w:val="001E7E32"/>
    <w:rsid w:val="001F03EA"/>
    <w:rsid w:val="001F0AA5"/>
    <w:rsid w:val="001F1523"/>
    <w:rsid w:val="001F1674"/>
    <w:rsid w:val="001F2195"/>
    <w:rsid w:val="001F2266"/>
    <w:rsid w:val="001F3C58"/>
    <w:rsid w:val="001F4937"/>
    <w:rsid w:val="001F4D0E"/>
    <w:rsid w:val="001F50DD"/>
    <w:rsid w:val="001F64E3"/>
    <w:rsid w:val="001F6933"/>
    <w:rsid w:val="001F7C36"/>
    <w:rsid w:val="001F7DFE"/>
    <w:rsid w:val="00200187"/>
    <w:rsid w:val="002004EC"/>
    <w:rsid w:val="00200E19"/>
    <w:rsid w:val="00201387"/>
    <w:rsid w:val="0020198B"/>
    <w:rsid w:val="00201B04"/>
    <w:rsid w:val="00201CCC"/>
    <w:rsid w:val="00202282"/>
    <w:rsid w:val="0020262B"/>
    <w:rsid w:val="00202AE4"/>
    <w:rsid w:val="00203E80"/>
    <w:rsid w:val="00204CE3"/>
    <w:rsid w:val="00204F18"/>
    <w:rsid w:val="00205FF8"/>
    <w:rsid w:val="00206ABF"/>
    <w:rsid w:val="00206C7A"/>
    <w:rsid w:val="00206CC8"/>
    <w:rsid w:val="00206EC8"/>
    <w:rsid w:val="00207342"/>
    <w:rsid w:val="00207677"/>
    <w:rsid w:val="0020770F"/>
    <w:rsid w:val="00207930"/>
    <w:rsid w:val="00207C33"/>
    <w:rsid w:val="00207C3E"/>
    <w:rsid w:val="00210991"/>
    <w:rsid w:val="0021123F"/>
    <w:rsid w:val="002118A7"/>
    <w:rsid w:val="00211B9E"/>
    <w:rsid w:val="0021222E"/>
    <w:rsid w:val="00212D2B"/>
    <w:rsid w:val="002134D6"/>
    <w:rsid w:val="002137F9"/>
    <w:rsid w:val="00213823"/>
    <w:rsid w:val="002149A3"/>
    <w:rsid w:val="00215174"/>
    <w:rsid w:val="00215727"/>
    <w:rsid w:val="00215C4C"/>
    <w:rsid w:val="0021601E"/>
    <w:rsid w:val="0021657B"/>
    <w:rsid w:val="00216718"/>
    <w:rsid w:val="00216FE7"/>
    <w:rsid w:val="00217289"/>
    <w:rsid w:val="00220063"/>
    <w:rsid w:val="00220092"/>
    <w:rsid w:val="00220138"/>
    <w:rsid w:val="00220AA7"/>
    <w:rsid w:val="00220D46"/>
    <w:rsid w:val="00221275"/>
    <w:rsid w:val="0022140F"/>
    <w:rsid w:val="00221A74"/>
    <w:rsid w:val="00221B3C"/>
    <w:rsid w:val="00221B4B"/>
    <w:rsid w:val="002220F4"/>
    <w:rsid w:val="0022370F"/>
    <w:rsid w:val="00223DD3"/>
    <w:rsid w:val="002249BE"/>
    <w:rsid w:val="0022535A"/>
    <w:rsid w:val="00225BC0"/>
    <w:rsid w:val="00225E53"/>
    <w:rsid w:val="002275D9"/>
    <w:rsid w:val="002279BC"/>
    <w:rsid w:val="00230333"/>
    <w:rsid w:val="002306E8"/>
    <w:rsid w:val="00230CD2"/>
    <w:rsid w:val="002310D1"/>
    <w:rsid w:val="00231DD5"/>
    <w:rsid w:val="00231EDF"/>
    <w:rsid w:val="00232E3C"/>
    <w:rsid w:val="002339BC"/>
    <w:rsid w:val="00233CA8"/>
    <w:rsid w:val="00235775"/>
    <w:rsid w:val="00235FC2"/>
    <w:rsid w:val="00236316"/>
    <w:rsid w:val="002365AE"/>
    <w:rsid w:val="00237883"/>
    <w:rsid w:val="00237910"/>
    <w:rsid w:val="00237A82"/>
    <w:rsid w:val="002406E2"/>
    <w:rsid w:val="00240BA5"/>
    <w:rsid w:val="00241135"/>
    <w:rsid w:val="0024122D"/>
    <w:rsid w:val="002412AA"/>
    <w:rsid w:val="002416BC"/>
    <w:rsid w:val="00241870"/>
    <w:rsid w:val="00241D13"/>
    <w:rsid w:val="00244384"/>
    <w:rsid w:val="002444BB"/>
    <w:rsid w:val="00244534"/>
    <w:rsid w:val="00245090"/>
    <w:rsid w:val="0024530B"/>
    <w:rsid w:val="00245333"/>
    <w:rsid w:val="0024545D"/>
    <w:rsid w:val="00245941"/>
    <w:rsid w:val="0024657A"/>
    <w:rsid w:val="00246966"/>
    <w:rsid w:val="00247B14"/>
    <w:rsid w:val="00247B18"/>
    <w:rsid w:val="0025009B"/>
    <w:rsid w:val="00250402"/>
    <w:rsid w:val="002505E5"/>
    <w:rsid w:val="002506BD"/>
    <w:rsid w:val="002510BD"/>
    <w:rsid w:val="00251314"/>
    <w:rsid w:val="00251A12"/>
    <w:rsid w:val="00252380"/>
    <w:rsid w:val="00252F73"/>
    <w:rsid w:val="00253923"/>
    <w:rsid w:val="00253E10"/>
    <w:rsid w:val="00253E70"/>
    <w:rsid w:val="002545D6"/>
    <w:rsid w:val="00256EB9"/>
    <w:rsid w:val="00257005"/>
    <w:rsid w:val="002602F4"/>
    <w:rsid w:val="002613A7"/>
    <w:rsid w:val="00262D18"/>
    <w:rsid w:val="00263848"/>
    <w:rsid w:val="0026595E"/>
    <w:rsid w:val="00265E8F"/>
    <w:rsid w:val="00266B57"/>
    <w:rsid w:val="0026754B"/>
    <w:rsid w:val="00267923"/>
    <w:rsid w:val="00270143"/>
    <w:rsid w:val="002705C2"/>
    <w:rsid w:val="002718F8"/>
    <w:rsid w:val="00271BE9"/>
    <w:rsid w:val="00271E31"/>
    <w:rsid w:val="002721EE"/>
    <w:rsid w:val="002728F5"/>
    <w:rsid w:val="00272FCD"/>
    <w:rsid w:val="0027384F"/>
    <w:rsid w:val="00273876"/>
    <w:rsid w:val="002753E4"/>
    <w:rsid w:val="0027551E"/>
    <w:rsid w:val="00275A75"/>
    <w:rsid w:val="002769A8"/>
    <w:rsid w:val="002778A8"/>
    <w:rsid w:val="00277968"/>
    <w:rsid w:val="00280325"/>
    <w:rsid w:val="00280393"/>
    <w:rsid w:val="00280AF5"/>
    <w:rsid w:val="00281789"/>
    <w:rsid w:val="00281BAF"/>
    <w:rsid w:val="002820B2"/>
    <w:rsid w:val="002823CB"/>
    <w:rsid w:val="00283284"/>
    <w:rsid w:val="00283815"/>
    <w:rsid w:val="00283C60"/>
    <w:rsid w:val="002841FB"/>
    <w:rsid w:val="0028478C"/>
    <w:rsid w:val="0028599A"/>
    <w:rsid w:val="00285BB9"/>
    <w:rsid w:val="00285D58"/>
    <w:rsid w:val="002860A1"/>
    <w:rsid w:val="002864EA"/>
    <w:rsid w:val="00286C0A"/>
    <w:rsid w:val="002874C1"/>
    <w:rsid w:val="00287FC9"/>
    <w:rsid w:val="00290157"/>
    <w:rsid w:val="00290828"/>
    <w:rsid w:val="00290B29"/>
    <w:rsid w:val="0029114E"/>
    <w:rsid w:val="00293757"/>
    <w:rsid w:val="00293984"/>
    <w:rsid w:val="00294A79"/>
    <w:rsid w:val="002964A7"/>
    <w:rsid w:val="00296979"/>
    <w:rsid w:val="002970BC"/>
    <w:rsid w:val="0029717D"/>
    <w:rsid w:val="0029734E"/>
    <w:rsid w:val="002973E9"/>
    <w:rsid w:val="00297E5B"/>
    <w:rsid w:val="002A027A"/>
    <w:rsid w:val="002A08F8"/>
    <w:rsid w:val="002A0DDD"/>
    <w:rsid w:val="002A13C6"/>
    <w:rsid w:val="002A1970"/>
    <w:rsid w:val="002A1FB2"/>
    <w:rsid w:val="002A30D5"/>
    <w:rsid w:val="002A3B3D"/>
    <w:rsid w:val="002A3C6A"/>
    <w:rsid w:val="002A4D5E"/>
    <w:rsid w:val="002A53FB"/>
    <w:rsid w:val="002A69F4"/>
    <w:rsid w:val="002A76C4"/>
    <w:rsid w:val="002A7890"/>
    <w:rsid w:val="002B01F3"/>
    <w:rsid w:val="002B0C63"/>
    <w:rsid w:val="002B18D1"/>
    <w:rsid w:val="002B1E42"/>
    <w:rsid w:val="002B232C"/>
    <w:rsid w:val="002B24DE"/>
    <w:rsid w:val="002B277D"/>
    <w:rsid w:val="002B363D"/>
    <w:rsid w:val="002B57CC"/>
    <w:rsid w:val="002B5996"/>
    <w:rsid w:val="002B6556"/>
    <w:rsid w:val="002B667F"/>
    <w:rsid w:val="002B7A61"/>
    <w:rsid w:val="002C1337"/>
    <w:rsid w:val="002C17AC"/>
    <w:rsid w:val="002C17F8"/>
    <w:rsid w:val="002C18A9"/>
    <w:rsid w:val="002C2D25"/>
    <w:rsid w:val="002C3679"/>
    <w:rsid w:val="002C40C8"/>
    <w:rsid w:val="002C5486"/>
    <w:rsid w:val="002C55E5"/>
    <w:rsid w:val="002C65EC"/>
    <w:rsid w:val="002C6C1F"/>
    <w:rsid w:val="002C6D53"/>
    <w:rsid w:val="002C7012"/>
    <w:rsid w:val="002C7522"/>
    <w:rsid w:val="002C7706"/>
    <w:rsid w:val="002C7B43"/>
    <w:rsid w:val="002D07D4"/>
    <w:rsid w:val="002D0A90"/>
    <w:rsid w:val="002D10C4"/>
    <w:rsid w:val="002D1E90"/>
    <w:rsid w:val="002D1EEA"/>
    <w:rsid w:val="002D22D1"/>
    <w:rsid w:val="002D2CEE"/>
    <w:rsid w:val="002D35F6"/>
    <w:rsid w:val="002D3C99"/>
    <w:rsid w:val="002D58D4"/>
    <w:rsid w:val="002D5D0E"/>
    <w:rsid w:val="002D5E1F"/>
    <w:rsid w:val="002D6176"/>
    <w:rsid w:val="002D689D"/>
    <w:rsid w:val="002D68FF"/>
    <w:rsid w:val="002D79CD"/>
    <w:rsid w:val="002E04F4"/>
    <w:rsid w:val="002E05FB"/>
    <w:rsid w:val="002E1067"/>
    <w:rsid w:val="002E181D"/>
    <w:rsid w:val="002E1F51"/>
    <w:rsid w:val="002E1FBE"/>
    <w:rsid w:val="002E200E"/>
    <w:rsid w:val="002E2104"/>
    <w:rsid w:val="002E37C3"/>
    <w:rsid w:val="002E3B28"/>
    <w:rsid w:val="002E3F97"/>
    <w:rsid w:val="002E480A"/>
    <w:rsid w:val="002E4F85"/>
    <w:rsid w:val="002E59C6"/>
    <w:rsid w:val="002E5CB5"/>
    <w:rsid w:val="002E70D9"/>
    <w:rsid w:val="002E752B"/>
    <w:rsid w:val="002E763C"/>
    <w:rsid w:val="002E7945"/>
    <w:rsid w:val="002F00A1"/>
    <w:rsid w:val="002F1080"/>
    <w:rsid w:val="002F25FD"/>
    <w:rsid w:val="002F2A8A"/>
    <w:rsid w:val="002F2E76"/>
    <w:rsid w:val="002F31DC"/>
    <w:rsid w:val="002F3230"/>
    <w:rsid w:val="002F345B"/>
    <w:rsid w:val="002F3646"/>
    <w:rsid w:val="002F3E8E"/>
    <w:rsid w:val="002F4777"/>
    <w:rsid w:val="002F5073"/>
    <w:rsid w:val="002F566B"/>
    <w:rsid w:val="002F5672"/>
    <w:rsid w:val="002F5700"/>
    <w:rsid w:val="002F5D85"/>
    <w:rsid w:val="002F6D3C"/>
    <w:rsid w:val="002F7F73"/>
    <w:rsid w:val="003004E1"/>
    <w:rsid w:val="00300B1A"/>
    <w:rsid w:val="00300DB1"/>
    <w:rsid w:val="00300EAA"/>
    <w:rsid w:val="00300ECF"/>
    <w:rsid w:val="00301635"/>
    <w:rsid w:val="003018B2"/>
    <w:rsid w:val="00301A66"/>
    <w:rsid w:val="00301B99"/>
    <w:rsid w:val="003026DA"/>
    <w:rsid w:val="00302A0B"/>
    <w:rsid w:val="003033F0"/>
    <w:rsid w:val="00303C27"/>
    <w:rsid w:val="00303F21"/>
    <w:rsid w:val="00303FAF"/>
    <w:rsid w:val="003042C2"/>
    <w:rsid w:val="00304685"/>
    <w:rsid w:val="0030558D"/>
    <w:rsid w:val="003069F0"/>
    <w:rsid w:val="00306CC7"/>
    <w:rsid w:val="00306FF5"/>
    <w:rsid w:val="00307066"/>
    <w:rsid w:val="00307BCA"/>
    <w:rsid w:val="003103DE"/>
    <w:rsid w:val="003115C9"/>
    <w:rsid w:val="003117ED"/>
    <w:rsid w:val="00311B5A"/>
    <w:rsid w:val="00312D02"/>
    <w:rsid w:val="00313096"/>
    <w:rsid w:val="00313157"/>
    <w:rsid w:val="00313282"/>
    <w:rsid w:val="003132EB"/>
    <w:rsid w:val="0031459E"/>
    <w:rsid w:val="00315710"/>
    <w:rsid w:val="00315BEB"/>
    <w:rsid w:val="00316EAE"/>
    <w:rsid w:val="003178F8"/>
    <w:rsid w:val="00320010"/>
    <w:rsid w:val="003204A6"/>
    <w:rsid w:val="00320D43"/>
    <w:rsid w:val="00321092"/>
    <w:rsid w:val="003211A0"/>
    <w:rsid w:val="003211B9"/>
    <w:rsid w:val="003217A1"/>
    <w:rsid w:val="00321A19"/>
    <w:rsid w:val="003222C6"/>
    <w:rsid w:val="00322403"/>
    <w:rsid w:val="00322691"/>
    <w:rsid w:val="00323539"/>
    <w:rsid w:val="003242EE"/>
    <w:rsid w:val="00324994"/>
    <w:rsid w:val="00324B85"/>
    <w:rsid w:val="00325189"/>
    <w:rsid w:val="0032593B"/>
    <w:rsid w:val="00325A82"/>
    <w:rsid w:val="003272B9"/>
    <w:rsid w:val="003275C1"/>
    <w:rsid w:val="00327737"/>
    <w:rsid w:val="00330287"/>
    <w:rsid w:val="0033034D"/>
    <w:rsid w:val="00330D1D"/>
    <w:rsid w:val="00331A9B"/>
    <w:rsid w:val="00331B64"/>
    <w:rsid w:val="00331FEA"/>
    <w:rsid w:val="00332545"/>
    <w:rsid w:val="003328A6"/>
    <w:rsid w:val="00332C29"/>
    <w:rsid w:val="003338A5"/>
    <w:rsid w:val="00333D33"/>
    <w:rsid w:val="003344F0"/>
    <w:rsid w:val="00334EBA"/>
    <w:rsid w:val="003357F7"/>
    <w:rsid w:val="00335BC6"/>
    <w:rsid w:val="00335E11"/>
    <w:rsid w:val="00335F8E"/>
    <w:rsid w:val="003361CA"/>
    <w:rsid w:val="003361F4"/>
    <w:rsid w:val="003367CE"/>
    <w:rsid w:val="00336896"/>
    <w:rsid w:val="00336C1E"/>
    <w:rsid w:val="00336DC1"/>
    <w:rsid w:val="0033742F"/>
    <w:rsid w:val="00337A6F"/>
    <w:rsid w:val="00340997"/>
    <w:rsid w:val="00340E68"/>
    <w:rsid w:val="003412EF"/>
    <w:rsid w:val="0034181F"/>
    <w:rsid w:val="00341868"/>
    <w:rsid w:val="00342C04"/>
    <w:rsid w:val="003431F1"/>
    <w:rsid w:val="00343BFF"/>
    <w:rsid w:val="00343D74"/>
    <w:rsid w:val="00345498"/>
    <w:rsid w:val="00345BC2"/>
    <w:rsid w:val="00346541"/>
    <w:rsid w:val="0034747C"/>
    <w:rsid w:val="0035176A"/>
    <w:rsid w:val="0035191F"/>
    <w:rsid w:val="00351B01"/>
    <w:rsid w:val="0035205E"/>
    <w:rsid w:val="0035241F"/>
    <w:rsid w:val="003534C2"/>
    <w:rsid w:val="00353D05"/>
    <w:rsid w:val="00355504"/>
    <w:rsid w:val="003565B3"/>
    <w:rsid w:val="00356D49"/>
    <w:rsid w:val="00357A4B"/>
    <w:rsid w:val="00360C09"/>
    <w:rsid w:val="00361035"/>
    <w:rsid w:val="00362547"/>
    <w:rsid w:val="00362FF1"/>
    <w:rsid w:val="0036332A"/>
    <w:rsid w:val="003638E9"/>
    <w:rsid w:val="00364417"/>
    <w:rsid w:val="003662CB"/>
    <w:rsid w:val="003663A5"/>
    <w:rsid w:val="00366936"/>
    <w:rsid w:val="00366F1E"/>
    <w:rsid w:val="003709FE"/>
    <w:rsid w:val="0037166D"/>
    <w:rsid w:val="00371CD0"/>
    <w:rsid w:val="00372087"/>
    <w:rsid w:val="003724C2"/>
    <w:rsid w:val="00372801"/>
    <w:rsid w:val="00372985"/>
    <w:rsid w:val="003730E6"/>
    <w:rsid w:val="00373962"/>
    <w:rsid w:val="00373B9B"/>
    <w:rsid w:val="00373ECD"/>
    <w:rsid w:val="00374B96"/>
    <w:rsid w:val="00374D9F"/>
    <w:rsid w:val="00375725"/>
    <w:rsid w:val="00375905"/>
    <w:rsid w:val="00375F4C"/>
    <w:rsid w:val="0037671A"/>
    <w:rsid w:val="003768BE"/>
    <w:rsid w:val="00376D0B"/>
    <w:rsid w:val="0038039A"/>
    <w:rsid w:val="00380C9B"/>
    <w:rsid w:val="003814CB"/>
    <w:rsid w:val="00382022"/>
    <w:rsid w:val="00382555"/>
    <w:rsid w:val="003826EB"/>
    <w:rsid w:val="00383F08"/>
    <w:rsid w:val="003841AA"/>
    <w:rsid w:val="00384F0F"/>
    <w:rsid w:val="00385ACA"/>
    <w:rsid w:val="00385EB3"/>
    <w:rsid w:val="00386349"/>
    <w:rsid w:val="0038642B"/>
    <w:rsid w:val="0038672B"/>
    <w:rsid w:val="003868A5"/>
    <w:rsid w:val="00386BF9"/>
    <w:rsid w:val="00386E25"/>
    <w:rsid w:val="00387AC7"/>
    <w:rsid w:val="00390C6B"/>
    <w:rsid w:val="00390E33"/>
    <w:rsid w:val="00391339"/>
    <w:rsid w:val="003914A7"/>
    <w:rsid w:val="00392524"/>
    <w:rsid w:val="0039254D"/>
    <w:rsid w:val="003927D1"/>
    <w:rsid w:val="00393B4B"/>
    <w:rsid w:val="00393C79"/>
    <w:rsid w:val="00394176"/>
    <w:rsid w:val="003943DE"/>
    <w:rsid w:val="003946F9"/>
    <w:rsid w:val="00395921"/>
    <w:rsid w:val="00396CDF"/>
    <w:rsid w:val="003974E7"/>
    <w:rsid w:val="003976CF"/>
    <w:rsid w:val="003A0C6B"/>
    <w:rsid w:val="003A14ED"/>
    <w:rsid w:val="003A246F"/>
    <w:rsid w:val="003A368B"/>
    <w:rsid w:val="003A51CA"/>
    <w:rsid w:val="003A656B"/>
    <w:rsid w:val="003A6DB3"/>
    <w:rsid w:val="003A7519"/>
    <w:rsid w:val="003A7B4F"/>
    <w:rsid w:val="003B0CB5"/>
    <w:rsid w:val="003B1146"/>
    <w:rsid w:val="003B1610"/>
    <w:rsid w:val="003B295C"/>
    <w:rsid w:val="003B3703"/>
    <w:rsid w:val="003B3BE1"/>
    <w:rsid w:val="003B3FDF"/>
    <w:rsid w:val="003B44D5"/>
    <w:rsid w:val="003B4EC5"/>
    <w:rsid w:val="003B5438"/>
    <w:rsid w:val="003B5926"/>
    <w:rsid w:val="003B5D0F"/>
    <w:rsid w:val="003B6421"/>
    <w:rsid w:val="003B71D6"/>
    <w:rsid w:val="003B7808"/>
    <w:rsid w:val="003C05A0"/>
    <w:rsid w:val="003C0CBB"/>
    <w:rsid w:val="003C224E"/>
    <w:rsid w:val="003C2D2E"/>
    <w:rsid w:val="003C30EE"/>
    <w:rsid w:val="003C3240"/>
    <w:rsid w:val="003C32D9"/>
    <w:rsid w:val="003C3CF3"/>
    <w:rsid w:val="003C536B"/>
    <w:rsid w:val="003C5BDA"/>
    <w:rsid w:val="003C6078"/>
    <w:rsid w:val="003C60D6"/>
    <w:rsid w:val="003C77CA"/>
    <w:rsid w:val="003D01F3"/>
    <w:rsid w:val="003D1300"/>
    <w:rsid w:val="003D1CCE"/>
    <w:rsid w:val="003D260F"/>
    <w:rsid w:val="003D2770"/>
    <w:rsid w:val="003D27D8"/>
    <w:rsid w:val="003D36BE"/>
    <w:rsid w:val="003D444F"/>
    <w:rsid w:val="003D4517"/>
    <w:rsid w:val="003D452A"/>
    <w:rsid w:val="003D575C"/>
    <w:rsid w:val="003D5B52"/>
    <w:rsid w:val="003D77CA"/>
    <w:rsid w:val="003D77E5"/>
    <w:rsid w:val="003E06B8"/>
    <w:rsid w:val="003E0728"/>
    <w:rsid w:val="003E0835"/>
    <w:rsid w:val="003E1055"/>
    <w:rsid w:val="003E10B7"/>
    <w:rsid w:val="003E2256"/>
    <w:rsid w:val="003E26AD"/>
    <w:rsid w:val="003E2EE7"/>
    <w:rsid w:val="003E4BA2"/>
    <w:rsid w:val="003E5792"/>
    <w:rsid w:val="003E64CD"/>
    <w:rsid w:val="003E68F2"/>
    <w:rsid w:val="003E69FB"/>
    <w:rsid w:val="003E7B26"/>
    <w:rsid w:val="003E7BF8"/>
    <w:rsid w:val="003F007E"/>
    <w:rsid w:val="003F06B2"/>
    <w:rsid w:val="003F1624"/>
    <w:rsid w:val="003F28FD"/>
    <w:rsid w:val="003F37C7"/>
    <w:rsid w:val="003F3D19"/>
    <w:rsid w:val="003F426B"/>
    <w:rsid w:val="003F52CC"/>
    <w:rsid w:val="003F5357"/>
    <w:rsid w:val="003F5412"/>
    <w:rsid w:val="003F69E6"/>
    <w:rsid w:val="003F7B92"/>
    <w:rsid w:val="004004E5"/>
    <w:rsid w:val="0040118A"/>
    <w:rsid w:val="00402AC2"/>
    <w:rsid w:val="00403C6D"/>
    <w:rsid w:val="00403D64"/>
    <w:rsid w:val="00404233"/>
    <w:rsid w:val="00404D4F"/>
    <w:rsid w:val="004054E9"/>
    <w:rsid w:val="00406044"/>
    <w:rsid w:val="004075A8"/>
    <w:rsid w:val="00407E71"/>
    <w:rsid w:val="00411086"/>
    <w:rsid w:val="004121C4"/>
    <w:rsid w:val="00412B4E"/>
    <w:rsid w:val="00412DFB"/>
    <w:rsid w:val="00412EBC"/>
    <w:rsid w:val="004151A8"/>
    <w:rsid w:val="00415813"/>
    <w:rsid w:val="00415DA2"/>
    <w:rsid w:val="004163E9"/>
    <w:rsid w:val="00417080"/>
    <w:rsid w:val="00417800"/>
    <w:rsid w:val="00417AE6"/>
    <w:rsid w:val="004201FB"/>
    <w:rsid w:val="004207E8"/>
    <w:rsid w:val="00420BFE"/>
    <w:rsid w:val="0042176A"/>
    <w:rsid w:val="0042190C"/>
    <w:rsid w:val="00422A5F"/>
    <w:rsid w:val="0042349B"/>
    <w:rsid w:val="00423750"/>
    <w:rsid w:val="00424032"/>
    <w:rsid w:val="00424521"/>
    <w:rsid w:val="0042499A"/>
    <w:rsid w:val="00425487"/>
    <w:rsid w:val="00425F1A"/>
    <w:rsid w:val="0042633C"/>
    <w:rsid w:val="00426776"/>
    <w:rsid w:val="00426BCA"/>
    <w:rsid w:val="004273C2"/>
    <w:rsid w:val="00430A66"/>
    <w:rsid w:val="004311B3"/>
    <w:rsid w:val="00431934"/>
    <w:rsid w:val="00432308"/>
    <w:rsid w:val="00432507"/>
    <w:rsid w:val="00432E4B"/>
    <w:rsid w:val="00432FC0"/>
    <w:rsid w:val="0043326D"/>
    <w:rsid w:val="00433516"/>
    <w:rsid w:val="00433530"/>
    <w:rsid w:val="0043379B"/>
    <w:rsid w:val="0043379E"/>
    <w:rsid w:val="00433A29"/>
    <w:rsid w:val="004345B6"/>
    <w:rsid w:val="0043566C"/>
    <w:rsid w:val="00435AF7"/>
    <w:rsid w:val="00437381"/>
    <w:rsid w:val="00437B66"/>
    <w:rsid w:val="00440172"/>
    <w:rsid w:val="00440448"/>
    <w:rsid w:val="00440BC6"/>
    <w:rsid w:val="0044166A"/>
    <w:rsid w:val="004430E2"/>
    <w:rsid w:val="004433F4"/>
    <w:rsid w:val="004440CE"/>
    <w:rsid w:val="00444D63"/>
    <w:rsid w:val="00444EA3"/>
    <w:rsid w:val="00444F1D"/>
    <w:rsid w:val="004451E9"/>
    <w:rsid w:val="00445822"/>
    <w:rsid w:val="00445A71"/>
    <w:rsid w:val="00445B49"/>
    <w:rsid w:val="004463C8"/>
    <w:rsid w:val="00446CE1"/>
    <w:rsid w:val="004477F8"/>
    <w:rsid w:val="00447A97"/>
    <w:rsid w:val="00447CBB"/>
    <w:rsid w:val="00450184"/>
    <w:rsid w:val="0045090F"/>
    <w:rsid w:val="00451709"/>
    <w:rsid w:val="00451840"/>
    <w:rsid w:val="0045274A"/>
    <w:rsid w:val="004528CD"/>
    <w:rsid w:val="00452E39"/>
    <w:rsid w:val="00452ECC"/>
    <w:rsid w:val="00453C16"/>
    <w:rsid w:val="00453C4F"/>
    <w:rsid w:val="004543F0"/>
    <w:rsid w:val="00454E31"/>
    <w:rsid w:val="00455D8C"/>
    <w:rsid w:val="0045701A"/>
    <w:rsid w:val="00457A54"/>
    <w:rsid w:val="00457D57"/>
    <w:rsid w:val="0046026E"/>
    <w:rsid w:val="0046100D"/>
    <w:rsid w:val="00461411"/>
    <w:rsid w:val="004614B6"/>
    <w:rsid w:val="00461E61"/>
    <w:rsid w:val="00461F8D"/>
    <w:rsid w:val="0046215A"/>
    <w:rsid w:val="00462160"/>
    <w:rsid w:val="00462D41"/>
    <w:rsid w:val="004642CC"/>
    <w:rsid w:val="00464E81"/>
    <w:rsid w:val="00464ED7"/>
    <w:rsid w:val="004652DC"/>
    <w:rsid w:val="00465BEF"/>
    <w:rsid w:val="00465C04"/>
    <w:rsid w:val="004660B6"/>
    <w:rsid w:val="0046655E"/>
    <w:rsid w:val="0046664E"/>
    <w:rsid w:val="00466BB9"/>
    <w:rsid w:val="00467002"/>
    <w:rsid w:val="00467194"/>
    <w:rsid w:val="00467DCC"/>
    <w:rsid w:val="00467E0D"/>
    <w:rsid w:val="0047000B"/>
    <w:rsid w:val="0047073D"/>
    <w:rsid w:val="00470873"/>
    <w:rsid w:val="0047166F"/>
    <w:rsid w:val="0047212F"/>
    <w:rsid w:val="00472A00"/>
    <w:rsid w:val="00472A10"/>
    <w:rsid w:val="00472B6A"/>
    <w:rsid w:val="00473654"/>
    <w:rsid w:val="00473A47"/>
    <w:rsid w:val="004747BB"/>
    <w:rsid w:val="00474D7B"/>
    <w:rsid w:val="00474FB6"/>
    <w:rsid w:val="00475358"/>
    <w:rsid w:val="00475750"/>
    <w:rsid w:val="00475DF8"/>
    <w:rsid w:val="00476279"/>
    <w:rsid w:val="004762EF"/>
    <w:rsid w:val="00476353"/>
    <w:rsid w:val="00476354"/>
    <w:rsid w:val="0047649D"/>
    <w:rsid w:val="00477B28"/>
    <w:rsid w:val="00477CCE"/>
    <w:rsid w:val="00480170"/>
    <w:rsid w:val="00480850"/>
    <w:rsid w:val="00480984"/>
    <w:rsid w:val="004817EE"/>
    <w:rsid w:val="00481BB7"/>
    <w:rsid w:val="004834F9"/>
    <w:rsid w:val="00484F1C"/>
    <w:rsid w:val="0048529C"/>
    <w:rsid w:val="0048570D"/>
    <w:rsid w:val="004858FA"/>
    <w:rsid w:val="00486E41"/>
    <w:rsid w:val="0049078C"/>
    <w:rsid w:val="00491A07"/>
    <w:rsid w:val="00491B48"/>
    <w:rsid w:val="00491FB0"/>
    <w:rsid w:val="0049281E"/>
    <w:rsid w:val="00493532"/>
    <w:rsid w:val="00493A9F"/>
    <w:rsid w:val="00493CFA"/>
    <w:rsid w:val="00493E28"/>
    <w:rsid w:val="0049451B"/>
    <w:rsid w:val="0049480E"/>
    <w:rsid w:val="0049539F"/>
    <w:rsid w:val="0049585B"/>
    <w:rsid w:val="004958F3"/>
    <w:rsid w:val="00495C9F"/>
    <w:rsid w:val="00496AB8"/>
    <w:rsid w:val="00497494"/>
    <w:rsid w:val="004979A0"/>
    <w:rsid w:val="00497DB7"/>
    <w:rsid w:val="004A07EF"/>
    <w:rsid w:val="004A2A77"/>
    <w:rsid w:val="004A32BD"/>
    <w:rsid w:val="004A33A5"/>
    <w:rsid w:val="004A3B2A"/>
    <w:rsid w:val="004A50A3"/>
    <w:rsid w:val="004A5FEB"/>
    <w:rsid w:val="004A65C8"/>
    <w:rsid w:val="004A7A88"/>
    <w:rsid w:val="004A7C39"/>
    <w:rsid w:val="004A7DFD"/>
    <w:rsid w:val="004B0C16"/>
    <w:rsid w:val="004B1F4A"/>
    <w:rsid w:val="004B20C5"/>
    <w:rsid w:val="004B2689"/>
    <w:rsid w:val="004B268F"/>
    <w:rsid w:val="004B29F4"/>
    <w:rsid w:val="004B2CBF"/>
    <w:rsid w:val="004B344A"/>
    <w:rsid w:val="004B3A38"/>
    <w:rsid w:val="004B3CA1"/>
    <w:rsid w:val="004B42C2"/>
    <w:rsid w:val="004B44DA"/>
    <w:rsid w:val="004B5045"/>
    <w:rsid w:val="004B51B4"/>
    <w:rsid w:val="004B5E61"/>
    <w:rsid w:val="004B624F"/>
    <w:rsid w:val="004B66EE"/>
    <w:rsid w:val="004B6735"/>
    <w:rsid w:val="004B682F"/>
    <w:rsid w:val="004B6C36"/>
    <w:rsid w:val="004B6CB7"/>
    <w:rsid w:val="004B7443"/>
    <w:rsid w:val="004B7521"/>
    <w:rsid w:val="004B772F"/>
    <w:rsid w:val="004B7A5C"/>
    <w:rsid w:val="004B7B06"/>
    <w:rsid w:val="004C0789"/>
    <w:rsid w:val="004C164E"/>
    <w:rsid w:val="004C1795"/>
    <w:rsid w:val="004C203F"/>
    <w:rsid w:val="004C236E"/>
    <w:rsid w:val="004C2A2D"/>
    <w:rsid w:val="004C3794"/>
    <w:rsid w:val="004C3A9A"/>
    <w:rsid w:val="004C3CFF"/>
    <w:rsid w:val="004C3E0E"/>
    <w:rsid w:val="004C4594"/>
    <w:rsid w:val="004C5058"/>
    <w:rsid w:val="004C54DC"/>
    <w:rsid w:val="004C6CB3"/>
    <w:rsid w:val="004C6F6C"/>
    <w:rsid w:val="004C7AEF"/>
    <w:rsid w:val="004C7E9A"/>
    <w:rsid w:val="004D026C"/>
    <w:rsid w:val="004D03BA"/>
    <w:rsid w:val="004D06B7"/>
    <w:rsid w:val="004D0928"/>
    <w:rsid w:val="004D1425"/>
    <w:rsid w:val="004D1DB8"/>
    <w:rsid w:val="004D1E82"/>
    <w:rsid w:val="004D343F"/>
    <w:rsid w:val="004D3C2E"/>
    <w:rsid w:val="004D41E9"/>
    <w:rsid w:val="004D4981"/>
    <w:rsid w:val="004D4BA4"/>
    <w:rsid w:val="004D539B"/>
    <w:rsid w:val="004D5D0C"/>
    <w:rsid w:val="004D6C41"/>
    <w:rsid w:val="004D77E6"/>
    <w:rsid w:val="004D7979"/>
    <w:rsid w:val="004D7A33"/>
    <w:rsid w:val="004D7DF2"/>
    <w:rsid w:val="004D7FDE"/>
    <w:rsid w:val="004E0121"/>
    <w:rsid w:val="004E03C1"/>
    <w:rsid w:val="004E0B9E"/>
    <w:rsid w:val="004E176A"/>
    <w:rsid w:val="004E1CB1"/>
    <w:rsid w:val="004E1EB4"/>
    <w:rsid w:val="004E2143"/>
    <w:rsid w:val="004E264A"/>
    <w:rsid w:val="004E4748"/>
    <w:rsid w:val="004E4A50"/>
    <w:rsid w:val="004E4C31"/>
    <w:rsid w:val="004E4D59"/>
    <w:rsid w:val="004E4E56"/>
    <w:rsid w:val="004E54C5"/>
    <w:rsid w:val="004E586F"/>
    <w:rsid w:val="004E58F4"/>
    <w:rsid w:val="004E5922"/>
    <w:rsid w:val="004E5B9A"/>
    <w:rsid w:val="004E5D64"/>
    <w:rsid w:val="004E5F82"/>
    <w:rsid w:val="004E5FC9"/>
    <w:rsid w:val="004E6A16"/>
    <w:rsid w:val="004E6CFD"/>
    <w:rsid w:val="004E6EA5"/>
    <w:rsid w:val="004E7884"/>
    <w:rsid w:val="004E7B70"/>
    <w:rsid w:val="004F0153"/>
    <w:rsid w:val="004F0B0E"/>
    <w:rsid w:val="004F0B1D"/>
    <w:rsid w:val="004F0BFB"/>
    <w:rsid w:val="004F0F34"/>
    <w:rsid w:val="004F1B63"/>
    <w:rsid w:val="004F2A9B"/>
    <w:rsid w:val="004F381F"/>
    <w:rsid w:val="004F3B43"/>
    <w:rsid w:val="004F3F05"/>
    <w:rsid w:val="004F506A"/>
    <w:rsid w:val="004F520A"/>
    <w:rsid w:val="004F5CCC"/>
    <w:rsid w:val="004F63E3"/>
    <w:rsid w:val="004F64A8"/>
    <w:rsid w:val="004F6744"/>
    <w:rsid w:val="004F689E"/>
    <w:rsid w:val="004F68B5"/>
    <w:rsid w:val="004F7798"/>
    <w:rsid w:val="00500241"/>
    <w:rsid w:val="0050097D"/>
    <w:rsid w:val="00502185"/>
    <w:rsid w:val="00503A18"/>
    <w:rsid w:val="00504A83"/>
    <w:rsid w:val="00504FE5"/>
    <w:rsid w:val="0050540F"/>
    <w:rsid w:val="00505EB2"/>
    <w:rsid w:val="005063D6"/>
    <w:rsid w:val="00506C7F"/>
    <w:rsid w:val="0050779D"/>
    <w:rsid w:val="005077F1"/>
    <w:rsid w:val="005100F4"/>
    <w:rsid w:val="005102B4"/>
    <w:rsid w:val="005103DF"/>
    <w:rsid w:val="005105AA"/>
    <w:rsid w:val="00510CB3"/>
    <w:rsid w:val="00511359"/>
    <w:rsid w:val="00511DB6"/>
    <w:rsid w:val="00511EC3"/>
    <w:rsid w:val="0051259C"/>
    <w:rsid w:val="0051374E"/>
    <w:rsid w:val="00513B5C"/>
    <w:rsid w:val="00514223"/>
    <w:rsid w:val="005145E7"/>
    <w:rsid w:val="00514833"/>
    <w:rsid w:val="0051495A"/>
    <w:rsid w:val="00514A23"/>
    <w:rsid w:val="00514D70"/>
    <w:rsid w:val="00515319"/>
    <w:rsid w:val="00515392"/>
    <w:rsid w:val="0051591B"/>
    <w:rsid w:val="00516028"/>
    <w:rsid w:val="0051612C"/>
    <w:rsid w:val="0051698A"/>
    <w:rsid w:val="00520FEF"/>
    <w:rsid w:val="005217BA"/>
    <w:rsid w:val="00521965"/>
    <w:rsid w:val="00521C04"/>
    <w:rsid w:val="00521C67"/>
    <w:rsid w:val="0052219E"/>
    <w:rsid w:val="00523C55"/>
    <w:rsid w:val="00523C95"/>
    <w:rsid w:val="005249B3"/>
    <w:rsid w:val="00525227"/>
    <w:rsid w:val="00525E1F"/>
    <w:rsid w:val="00526259"/>
    <w:rsid w:val="005263C3"/>
    <w:rsid w:val="005266D2"/>
    <w:rsid w:val="00526706"/>
    <w:rsid w:val="00526870"/>
    <w:rsid w:val="005269D5"/>
    <w:rsid w:val="00526DF7"/>
    <w:rsid w:val="005272E0"/>
    <w:rsid w:val="005277D4"/>
    <w:rsid w:val="00527A3F"/>
    <w:rsid w:val="00527D38"/>
    <w:rsid w:val="005302A5"/>
    <w:rsid w:val="005303E6"/>
    <w:rsid w:val="0053097A"/>
    <w:rsid w:val="00532B9C"/>
    <w:rsid w:val="005333F2"/>
    <w:rsid w:val="00533693"/>
    <w:rsid w:val="00534396"/>
    <w:rsid w:val="00534BFA"/>
    <w:rsid w:val="0053515A"/>
    <w:rsid w:val="005351C4"/>
    <w:rsid w:val="00535900"/>
    <w:rsid w:val="00536055"/>
    <w:rsid w:val="00536753"/>
    <w:rsid w:val="00536E42"/>
    <w:rsid w:val="005370F1"/>
    <w:rsid w:val="00537185"/>
    <w:rsid w:val="005373FC"/>
    <w:rsid w:val="005375C8"/>
    <w:rsid w:val="00537ED7"/>
    <w:rsid w:val="00537EDF"/>
    <w:rsid w:val="00537F09"/>
    <w:rsid w:val="005401C1"/>
    <w:rsid w:val="00540689"/>
    <w:rsid w:val="0054085B"/>
    <w:rsid w:val="00540BF5"/>
    <w:rsid w:val="00540F3C"/>
    <w:rsid w:val="00541773"/>
    <w:rsid w:val="005422D5"/>
    <w:rsid w:val="0054272B"/>
    <w:rsid w:val="005435A2"/>
    <w:rsid w:val="005435BA"/>
    <w:rsid w:val="00543875"/>
    <w:rsid w:val="00543B2A"/>
    <w:rsid w:val="00543E14"/>
    <w:rsid w:val="00544CDE"/>
    <w:rsid w:val="00544D03"/>
    <w:rsid w:val="005464E2"/>
    <w:rsid w:val="00546669"/>
    <w:rsid w:val="00547B18"/>
    <w:rsid w:val="00547CD7"/>
    <w:rsid w:val="00551BC2"/>
    <w:rsid w:val="005523B7"/>
    <w:rsid w:val="00552491"/>
    <w:rsid w:val="00552C16"/>
    <w:rsid w:val="00553005"/>
    <w:rsid w:val="0055367A"/>
    <w:rsid w:val="00553DB3"/>
    <w:rsid w:val="005545D7"/>
    <w:rsid w:val="0055517B"/>
    <w:rsid w:val="005564AE"/>
    <w:rsid w:val="005565AD"/>
    <w:rsid w:val="00556BF3"/>
    <w:rsid w:val="00556CE3"/>
    <w:rsid w:val="005605FB"/>
    <w:rsid w:val="005608E9"/>
    <w:rsid w:val="00560C0F"/>
    <w:rsid w:val="005613C5"/>
    <w:rsid w:val="0056150A"/>
    <w:rsid w:val="00561CC4"/>
    <w:rsid w:val="0056281C"/>
    <w:rsid w:val="00562D37"/>
    <w:rsid w:val="00564918"/>
    <w:rsid w:val="00564B87"/>
    <w:rsid w:val="005652F0"/>
    <w:rsid w:val="00565A24"/>
    <w:rsid w:val="00565D9D"/>
    <w:rsid w:val="00565EF2"/>
    <w:rsid w:val="0056646C"/>
    <w:rsid w:val="00566807"/>
    <w:rsid w:val="005668A5"/>
    <w:rsid w:val="00567F0F"/>
    <w:rsid w:val="00570063"/>
    <w:rsid w:val="00570F72"/>
    <w:rsid w:val="005713F3"/>
    <w:rsid w:val="005715F2"/>
    <w:rsid w:val="00571FD3"/>
    <w:rsid w:val="005738AC"/>
    <w:rsid w:val="00574186"/>
    <w:rsid w:val="00574229"/>
    <w:rsid w:val="00574E3A"/>
    <w:rsid w:val="00575B1E"/>
    <w:rsid w:val="00576DE9"/>
    <w:rsid w:val="00580332"/>
    <w:rsid w:val="005813AA"/>
    <w:rsid w:val="005816C9"/>
    <w:rsid w:val="0058170A"/>
    <w:rsid w:val="00581C99"/>
    <w:rsid w:val="00581D31"/>
    <w:rsid w:val="00581D76"/>
    <w:rsid w:val="00582428"/>
    <w:rsid w:val="00583B6E"/>
    <w:rsid w:val="005845EC"/>
    <w:rsid w:val="005846EE"/>
    <w:rsid w:val="005847CC"/>
    <w:rsid w:val="00585302"/>
    <w:rsid w:val="0058595F"/>
    <w:rsid w:val="00585992"/>
    <w:rsid w:val="005866E4"/>
    <w:rsid w:val="0058676E"/>
    <w:rsid w:val="00586B90"/>
    <w:rsid w:val="00586CC8"/>
    <w:rsid w:val="005870FB"/>
    <w:rsid w:val="0058764F"/>
    <w:rsid w:val="00587783"/>
    <w:rsid w:val="00587843"/>
    <w:rsid w:val="00587897"/>
    <w:rsid w:val="00587B5D"/>
    <w:rsid w:val="00587B98"/>
    <w:rsid w:val="005900A8"/>
    <w:rsid w:val="00590681"/>
    <w:rsid w:val="005919F3"/>
    <w:rsid w:val="00591D45"/>
    <w:rsid w:val="005922B3"/>
    <w:rsid w:val="00592350"/>
    <w:rsid w:val="0059283B"/>
    <w:rsid w:val="005929F8"/>
    <w:rsid w:val="00592B29"/>
    <w:rsid w:val="00593E02"/>
    <w:rsid w:val="00594051"/>
    <w:rsid w:val="0059531A"/>
    <w:rsid w:val="005958BA"/>
    <w:rsid w:val="00595A28"/>
    <w:rsid w:val="0059663D"/>
    <w:rsid w:val="005967AB"/>
    <w:rsid w:val="0059715B"/>
    <w:rsid w:val="005977F7"/>
    <w:rsid w:val="005A05D3"/>
    <w:rsid w:val="005A18D5"/>
    <w:rsid w:val="005A1B3E"/>
    <w:rsid w:val="005A29C2"/>
    <w:rsid w:val="005A4709"/>
    <w:rsid w:val="005A5E33"/>
    <w:rsid w:val="005A74A5"/>
    <w:rsid w:val="005A7655"/>
    <w:rsid w:val="005A7998"/>
    <w:rsid w:val="005A7B05"/>
    <w:rsid w:val="005B0966"/>
    <w:rsid w:val="005B0AD6"/>
    <w:rsid w:val="005B19A2"/>
    <w:rsid w:val="005B3720"/>
    <w:rsid w:val="005B3CD6"/>
    <w:rsid w:val="005B425A"/>
    <w:rsid w:val="005B4A01"/>
    <w:rsid w:val="005B4C87"/>
    <w:rsid w:val="005B51A7"/>
    <w:rsid w:val="005B566D"/>
    <w:rsid w:val="005B5B5D"/>
    <w:rsid w:val="005B5DAF"/>
    <w:rsid w:val="005B7D51"/>
    <w:rsid w:val="005C0138"/>
    <w:rsid w:val="005C03D1"/>
    <w:rsid w:val="005C0803"/>
    <w:rsid w:val="005C0A1B"/>
    <w:rsid w:val="005C16DE"/>
    <w:rsid w:val="005C2611"/>
    <w:rsid w:val="005C30B3"/>
    <w:rsid w:val="005C36C6"/>
    <w:rsid w:val="005C37E5"/>
    <w:rsid w:val="005C3BB6"/>
    <w:rsid w:val="005C3EFF"/>
    <w:rsid w:val="005C44E8"/>
    <w:rsid w:val="005C4ACD"/>
    <w:rsid w:val="005C4C44"/>
    <w:rsid w:val="005C5A39"/>
    <w:rsid w:val="005C5B17"/>
    <w:rsid w:val="005C63A4"/>
    <w:rsid w:val="005C6E63"/>
    <w:rsid w:val="005C71D2"/>
    <w:rsid w:val="005C7F92"/>
    <w:rsid w:val="005D0B99"/>
    <w:rsid w:val="005D12B5"/>
    <w:rsid w:val="005D147B"/>
    <w:rsid w:val="005D16EB"/>
    <w:rsid w:val="005D1F45"/>
    <w:rsid w:val="005D1FE0"/>
    <w:rsid w:val="005D2348"/>
    <w:rsid w:val="005D2616"/>
    <w:rsid w:val="005D2CA9"/>
    <w:rsid w:val="005D454A"/>
    <w:rsid w:val="005D46A5"/>
    <w:rsid w:val="005D57EE"/>
    <w:rsid w:val="005D5841"/>
    <w:rsid w:val="005D5D88"/>
    <w:rsid w:val="005D5F79"/>
    <w:rsid w:val="005D6757"/>
    <w:rsid w:val="005D69C0"/>
    <w:rsid w:val="005D766F"/>
    <w:rsid w:val="005D7EA9"/>
    <w:rsid w:val="005E0079"/>
    <w:rsid w:val="005E0A42"/>
    <w:rsid w:val="005E0D1B"/>
    <w:rsid w:val="005E0FB3"/>
    <w:rsid w:val="005E14B9"/>
    <w:rsid w:val="005E1EE1"/>
    <w:rsid w:val="005E2160"/>
    <w:rsid w:val="005E235E"/>
    <w:rsid w:val="005E491B"/>
    <w:rsid w:val="005E4BA0"/>
    <w:rsid w:val="005E4D34"/>
    <w:rsid w:val="005E4EFC"/>
    <w:rsid w:val="005E54A6"/>
    <w:rsid w:val="005E5DE3"/>
    <w:rsid w:val="005E6A13"/>
    <w:rsid w:val="005E6E4B"/>
    <w:rsid w:val="005E729E"/>
    <w:rsid w:val="005F01CB"/>
    <w:rsid w:val="005F03C9"/>
    <w:rsid w:val="005F09C6"/>
    <w:rsid w:val="005F1308"/>
    <w:rsid w:val="005F1F4A"/>
    <w:rsid w:val="005F2247"/>
    <w:rsid w:val="005F3587"/>
    <w:rsid w:val="005F4125"/>
    <w:rsid w:val="005F4954"/>
    <w:rsid w:val="005F5B24"/>
    <w:rsid w:val="005F6283"/>
    <w:rsid w:val="005F679F"/>
    <w:rsid w:val="005F6B92"/>
    <w:rsid w:val="005F6CF5"/>
    <w:rsid w:val="005F7EA5"/>
    <w:rsid w:val="006001C2"/>
    <w:rsid w:val="00600B72"/>
    <w:rsid w:val="006011D6"/>
    <w:rsid w:val="00602918"/>
    <w:rsid w:val="00604BD4"/>
    <w:rsid w:val="00604EE9"/>
    <w:rsid w:val="00605F88"/>
    <w:rsid w:val="006071A2"/>
    <w:rsid w:val="0060744F"/>
    <w:rsid w:val="006079D6"/>
    <w:rsid w:val="00607AB5"/>
    <w:rsid w:val="00607B88"/>
    <w:rsid w:val="00607F54"/>
    <w:rsid w:val="0061019F"/>
    <w:rsid w:val="00610216"/>
    <w:rsid w:val="00610402"/>
    <w:rsid w:val="006108C2"/>
    <w:rsid w:val="0061094C"/>
    <w:rsid w:val="006113CA"/>
    <w:rsid w:val="00611A6E"/>
    <w:rsid w:val="0061200B"/>
    <w:rsid w:val="00614183"/>
    <w:rsid w:val="00614551"/>
    <w:rsid w:val="006147D6"/>
    <w:rsid w:val="00614AFE"/>
    <w:rsid w:val="00615266"/>
    <w:rsid w:val="0061555D"/>
    <w:rsid w:val="006156D0"/>
    <w:rsid w:val="00616622"/>
    <w:rsid w:val="00616C37"/>
    <w:rsid w:val="00616CBA"/>
    <w:rsid w:val="00617D96"/>
    <w:rsid w:val="00617ED0"/>
    <w:rsid w:val="006202DD"/>
    <w:rsid w:val="0062042F"/>
    <w:rsid w:val="0062162B"/>
    <w:rsid w:val="006219F5"/>
    <w:rsid w:val="00621A60"/>
    <w:rsid w:val="00621B2D"/>
    <w:rsid w:val="00621EA4"/>
    <w:rsid w:val="006241E8"/>
    <w:rsid w:val="00624752"/>
    <w:rsid w:val="00624815"/>
    <w:rsid w:val="00624AA2"/>
    <w:rsid w:val="006252EB"/>
    <w:rsid w:val="0062534E"/>
    <w:rsid w:val="0062654A"/>
    <w:rsid w:val="00626A15"/>
    <w:rsid w:val="00627BA7"/>
    <w:rsid w:val="00627F4E"/>
    <w:rsid w:val="00630572"/>
    <w:rsid w:val="00630D6D"/>
    <w:rsid w:val="00630FC7"/>
    <w:rsid w:val="00631A39"/>
    <w:rsid w:val="00631DA7"/>
    <w:rsid w:val="006328C6"/>
    <w:rsid w:val="00633417"/>
    <w:rsid w:val="0063341F"/>
    <w:rsid w:val="006335B5"/>
    <w:rsid w:val="00633BB1"/>
    <w:rsid w:val="006343D6"/>
    <w:rsid w:val="00634A82"/>
    <w:rsid w:val="00634C19"/>
    <w:rsid w:val="00635B23"/>
    <w:rsid w:val="0063616E"/>
    <w:rsid w:val="006361CB"/>
    <w:rsid w:val="006363B2"/>
    <w:rsid w:val="006366C2"/>
    <w:rsid w:val="0063692A"/>
    <w:rsid w:val="0063741E"/>
    <w:rsid w:val="00637EF4"/>
    <w:rsid w:val="00637F01"/>
    <w:rsid w:val="006420BE"/>
    <w:rsid w:val="00642388"/>
    <w:rsid w:val="00643F16"/>
    <w:rsid w:val="0064487A"/>
    <w:rsid w:val="00644F1E"/>
    <w:rsid w:val="006453C2"/>
    <w:rsid w:val="0064551D"/>
    <w:rsid w:val="006456DC"/>
    <w:rsid w:val="00646A89"/>
    <w:rsid w:val="0064710B"/>
    <w:rsid w:val="006471F0"/>
    <w:rsid w:val="0064747F"/>
    <w:rsid w:val="00647B40"/>
    <w:rsid w:val="0065018A"/>
    <w:rsid w:val="00651080"/>
    <w:rsid w:val="0065199B"/>
    <w:rsid w:val="006519D1"/>
    <w:rsid w:val="00651A64"/>
    <w:rsid w:val="0065290E"/>
    <w:rsid w:val="00652C0C"/>
    <w:rsid w:val="00652FF3"/>
    <w:rsid w:val="0065385F"/>
    <w:rsid w:val="00654B5D"/>
    <w:rsid w:val="00655700"/>
    <w:rsid w:val="00655E16"/>
    <w:rsid w:val="0065604D"/>
    <w:rsid w:val="00656706"/>
    <w:rsid w:val="0065676A"/>
    <w:rsid w:val="00657BC3"/>
    <w:rsid w:val="00657EF8"/>
    <w:rsid w:val="006605DB"/>
    <w:rsid w:val="006607A0"/>
    <w:rsid w:val="00660E90"/>
    <w:rsid w:val="00661358"/>
    <w:rsid w:val="00661FA4"/>
    <w:rsid w:val="006628C9"/>
    <w:rsid w:val="00662AE8"/>
    <w:rsid w:val="00663A13"/>
    <w:rsid w:val="00663D60"/>
    <w:rsid w:val="006645C4"/>
    <w:rsid w:val="0066550E"/>
    <w:rsid w:val="006655C2"/>
    <w:rsid w:val="006666A4"/>
    <w:rsid w:val="00670739"/>
    <w:rsid w:val="006707A3"/>
    <w:rsid w:val="00670CA0"/>
    <w:rsid w:val="00670E81"/>
    <w:rsid w:val="00671556"/>
    <w:rsid w:val="00671F3C"/>
    <w:rsid w:val="00671F70"/>
    <w:rsid w:val="00672388"/>
    <w:rsid w:val="006729EE"/>
    <w:rsid w:val="006731A3"/>
    <w:rsid w:val="00674C4E"/>
    <w:rsid w:val="00675BDE"/>
    <w:rsid w:val="00675D37"/>
    <w:rsid w:val="0067621C"/>
    <w:rsid w:val="006762AD"/>
    <w:rsid w:val="006765F6"/>
    <w:rsid w:val="00676F44"/>
    <w:rsid w:val="006770C2"/>
    <w:rsid w:val="00677207"/>
    <w:rsid w:val="006774F7"/>
    <w:rsid w:val="006776D8"/>
    <w:rsid w:val="00677F3D"/>
    <w:rsid w:val="006802C7"/>
    <w:rsid w:val="006804CD"/>
    <w:rsid w:val="0068065F"/>
    <w:rsid w:val="006808D0"/>
    <w:rsid w:val="006811D7"/>
    <w:rsid w:val="00681736"/>
    <w:rsid w:val="006825B1"/>
    <w:rsid w:val="00682697"/>
    <w:rsid w:val="00683315"/>
    <w:rsid w:val="00684157"/>
    <w:rsid w:val="00684218"/>
    <w:rsid w:val="0068448E"/>
    <w:rsid w:val="00684558"/>
    <w:rsid w:val="00684729"/>
    <w:rsid w:val="00684C03"/>
    <w:rsid w:val="00684CD3"/>
    <w:rsid w:val="00684D06"/>
    <w:rsid w:val="00684D5E"/>
    <w:rsid w:val="00685397"/>
    <w:rsid w:val="006854E6"/>
    <w:rsid w:val="00687248"/>
    <w:rsid w:val="006902EB"/>
    <w:rsid w:val="00692106"/>
    <w:rsid w:val="006935BC"/>
    <w:rsid w:val="00693706"/>
    <w:rsid w:val="00693E12"/>
    <w:rsid w:val="0069487B"/>
    <w:rsid w:val="00694AD1"/>
    <w:rsid w:val="00694B1F"/>
    <w:rsid w:val="00694B93"/>
    <w:rsid w:val="00694D02"/>
    <w:rsid w:val="006957FF"/>
    <w:rsid w:val="00696A9F"/>
    <w:rsid w:val="0069796E"/>
    <w:rsid w:val="006A01CE"/>
    <w:rsid w:val="006A040D"/>
    <w:rsid w:val="006A0964"/>
    <w:rsid w:val="006A0CE4"/>
    <w:rsid w:val="006A1DAA"/>
    <w:rsid w:val="006A1EE2"/>
    <w:rsid w:val="006A25E7"/>
    <w:rsid w:val="006A39F3"/>
    <w:rsid w:val="006A44E1"/>
    <w:rsid w:val="006A4514"/>
    <w:rsid w:val="006A57B6"/>
    <w:rsid w:val="006A6FC2"/>
    <w:rsid w:val="006A702A"/>
    <w:rsid w:val="006A716D"/>
    <w:rsid w:val="006A7A8E"/>
    <w:rsid w:val="006A7C30"/>
    <w:rsid w:val="006A7D73"/>
    <w:rsid w:val="006B019C"/>
    <w:rsid w:val="006B07DF"/>
    <w:rsid w:val="006B0CFE"/>
    <w:rsid w:val="006B0D4F"/>
    <w:rsid w:val="006B138E"/>
    <w:rsid w:val="006B225C"/>
    <w:rsid w:val="006B22E4"/>
    <w:rsid w:val="006B23DF"/>
    <w:rsid w:val="006B2C55"/>
    <w:rsid w:val="006B4CC8"/>
    <w:rsid w:val="006B65EB"/>
    <w:rsid w:val="006B696D"/>
    <w:rsid w:val="006B6FF7"/>
    <w:rsid w:val="006B7353"/>
    <w:rsid w:val="006B7444"/>
    <w:rsid w:val="006B7C86"/>
    <w:rsid w:val="006B7D52"/>
    <w:rsid w:val="006C0834"/>
    <w:rsid w:val="006C0B2B"/>
    <w:rsid w:val="006C1B22"/>
    <w:rsid w:val="006C1C9F"/>
    <w:rsid w:val="006C1E63"/>
    <w:rsid w:val="006C219F"/>
    <w:rsid w:val="006C2909"/>
    <w:rsid w:val="006C351C"/>
    <w:rsid w:val="006C3B41"/>
    <w:rsid w:val="006C3E22"/>
    <w:rsid w:val="006C449E"/>
    <w:rsid w:val="006C48CC"/>
    <w:rsid w:val="006C48FA"/>
    <w:rsid w:val="006C4ED2"/>
    <w:rsid w:val="006C5763"/>
    <w:rsid w:val="006C6587"/>
    <w:rsid w:val="006C74F0"/>
    <w:rsid w:val="006C7941"/>
    <w:rsid w:val="006C7BD7"/>
    <w:rsid w:val="006C7D38"/>
    <w:rsid w:val="006D091A"/>
    <w:rsid w:val="006D2960"/>
    <w:rsid w:val="006D31DA"/>
    <w:rsid w:val="006D35AD"/>
    <w:rsid w:val="006D413F"/>
    <w:rsid w:val="006D4684"/>
    <w:rsid w:val="006D4D72"/>
    <w:rsid w:val="006D4F1F"/>
    <w:rsid w:val="006D5444"/>
    <w:rsid w:val="006D629F"/>
    <w:rsid w:val="006D640B"/>
    <w:rsid w:val="006D6BE8"/>
    <w:rsid w:val="006D7266"/>
    <w:rsid w:val="006E1184"/>
    <w:rsid w:val="006E1D29"/>
    <w:rsid w:val="006E1E73"/>
    <w:rsid w:val="006E1E79"/>
    <w:rsid w:val="006E21B1"/>
    <w:rsid w:val="006E2AD3"/>
    <w:rsid w:val="006E2E0C"/>
    <w:rsid w:val="006E402E"/>
    <w:rsid w:val="006E4334"/>
    <w:rsid w:val="006E4911"/>
    <w:rsid w:val="006E5E8F"/>
    <w:rsid w:val="006E5FEB"/>
    <w:rsid w:val="006E6250"/>
    <w:rsid w:val="006E6660"/>
    <w:rsid w:val="006E6933"/>
    <w:rsid w:val="006E71C0"/>
    <w:rsid w:val="006E794A"/>
    <w:rsid w:val="006E7ADB"/>
    <w:rsid w:val="006F0401"/>
    <w:rsid w:val="006F04F8"/>
    <w:rsid w:val="006F058B"/>
    <w:rsid w:val="006F12B9"/>
    <w:rsid w:val="006F1B2D"/>
    <w:rsid w:val="006F1FE7"/>
    <w:rsid w:val="006F212D"/>
    <w:rsid w:val="006F277F"/>
    <w:rsid w:val="006F31E4"/>
    <w:rsid w:val="006F48D1"/>
    <w:rsid w:val="006F4C0E"/>
    <w:rsid w:val="006F5867"/>
    <w:rsid w:val="006F59BD"/>
    <w:rsid w:val="006F5AEC"/>
    <w:rsid w:val="006F5E53"/>
    <w:rsid w:val="006F6094"/>
    <w:rsid w:val="006F6874"/>
    <w:rsid w:val="006F6890"/>
    <w:rsid w:val="006F74DE"/>
    <w:rsid w:val="007006C9"/>
    <w:rsid w:val="007006D6"/>
    <w:rsid w:val="00702143"/>
    <w:rsid w:val="007023B6"/>
    <w:rsid w:val="0070281A"/>
    <w:rsid w:val="00702F6F"/>
    <w:rsid w:val="00702F71"/>
    <w:rsid w:val="0070386D"/>
    <w:rsid w:val="007038EC"/>
    <w:rsid w:val="00703D38"/>
    <w:rsid w:val="00703D77"/>
    <w:rsid w:val="00703E53"/>
    <w:rsid w:val="00704713"/>
    <w:rsid w:val="00704D2B"/>
    <w:rsid w:val="00705224"/>
    <w:rsid w:val="007068B7"/>
    <w:rsid w:val="007068CE"/>
    <w:rsid w:val="00706CDD"/>
    <w:rsid w:val="007077B1"/>
    <w:rsid w:val="0070792D"/>
    <w:rsid w:val="00710084"/>
    <w:rsid w:val="00711020"/>
    <w:rsid w:val="00711284"/>
    <w:rsid w:val="00711496"/>
    <w:rsid w:val="00711CD3"/>
    <w:rsid w:val="00712EDF"/>
    <w:rsid w:val="00712FE0"/>
    <w:rsid w:val="00713CDF"/>
    <w:rsid w:val="00713D76"/>
    <w:rsid w:val="00714AA3"/>
    <w:rsid w:val="00715581"/>
    <w:rsid w:val="007164DA"/>
    <w:rsid w:val="007168DC"/>
    <w:rsid w:val="00717325"/>
    <w:rsid w:val="007173AE"/>
    <w:rsid w:val="00720049"/>
    <w:rsid w:val="00720276"/>
    <w:rsid w:val="00720876"/>
    <w:rsid w:val="00720F43"/>
    <w:rsid w:val="007213DD"/>
    <w:rsid w:val="007216AE"/>
    <w:rsid w:val="007228CE"/>
    <w:rsid w:val="00722AEE"/>
    <w:rsid w:val="00723174"/>
    <w:rsid w:val="007240D4"/>
    <w:rsid w:val="007246E4"/>
    <w:rsid w:val="00725014"/>
    <w:rsid w:val="007251CE"/>
    <w:rsid w:val="007253A5"/>
    <w:rsid w:val="00725458"/>
    <w:rsid w:val="007256A0"/>
    <w:rsid w:val="0072636F"/>
    <w:rsid w:val="007264E0"/>
    <w:rsid w:val="0072662A"/>
    <w:rsid w:val="007301A3"/>
    <w:rsid w:val="00730BA3"/>
    <w:rsid w:val="00730BD0"/>
    <w:rsid w:val="00731763"/>
    <w:rsid w:val="00731F9A"/>
    <w:rsid w:val="00733967"/>
    <w:rsid w:val="007340EA"/>
    <w:rsid w:val="007342D5"/>
    <w:rsid w:val="00734FEC"/>
    <w:rsid w:val="007350B6"/>
    <w:rsid w:val="007353BD"/>
    <w:rsid w:val="00736682"/>
    <w:rsid w:val="00737892"/>
    <w:rsid w:val="00740A96"/>
    <w:rsid w:val="00740ABE"/>
    <w:rsid w:val="00741FA0"/>
    <w:rsid w:val="00741FD2"/>
    <w:rsid w:val="007422E9"/>
    <w:rsid w:val="0074235C"/>
    <w:rsid w:val="0074253F"/>
    <w:rsid w:val="007425DC"/>
    <w:rsid w:val="0074300C"/>
    <w:rsid w:val="00743521"/>
    <w:rsid w:val="0074388F"/>
    <w:rsid w:val="0074397C"/>
    <w:rsid w:val="00744247"/>
    <w:rsid w:val="00745433"/>
    <w:rsid w:val="007459E9"/>
    <w:rsid w:val="00745A4C"/>
    <w:rsid w:val="00746188"/>
    <w:rsid w:val="0074633C"/>
    <w:rsid w:val="00746CBF"/>
    <w:rsid w:val="00746D2E"/>
    <w:rsid w:val="00747FB5"/>
    <w:rsid w:val="00750067"/>
    <w:rsid w:val="007502D5"/>
    <w:rsid w:val="007509E7"/>
    <w:rsid w:val="00751B68"/>
    <w:rsid w:val="00752092"/>
    <w:rsid w:val="00752696"/>
    <w:rsid w:val="0075298B"/>
    <w:rsid w:val="0075445B"/>
    <w:rsid w:val="00755E21"/>
    <w:rsid w:val="00756573"/>
    <w:rsid w:val="00756953"/>
    <w:rsid w:val="00756AC4"/>
    <w:rsid w:val="007571FD"/>
    <w:rsid w:val="007578AB"/>
    <w:rsid w:val="00757B74"/>
    <w:rsid w:val="007622AF"/>
    <w:rsid w:val="007623DC"/>
    <w:rsid w:val="007628B3"/>
    <w:rsid w:val="00762B26"/>
    <w:rsid w:val="00762FE3"/>
    <w:rsid w:val="007630F1"/>
    <w:rsid w:val="00764A3D"/>
    <w:rsid w:val="00764AEA"/>
    <w:rsid w:val="00765309"/>
    <w:rsid w:val="007658FE"/>
    <w:rsid w:val="00765C9D"/>
    <w:rsid w:val="00765F3F"/>
    <w:rsid w:val="007665F2"/>
    <w:rsid w:val="00767047"/>
    <w:rsid w:val="00767D9D"/>
    <w:rsid w:val="007701C7"/>
    <w:rsid w:val="00770539"/>
    <w:rsid w:val="0077098D"/>
    <w:rsid w:val="00770A39"/>
    <w:rsid w:val="0077148A"/>
    <w:rsid w:val="007718DE"/>
    <w:rsid w:val="00771E0A"/>
    <w:rsid w:val="00772205"/>
    <w:rsid w:val="00772AA4"/>
    <w:rsid w:val="00773F7C"/>
    <w:rsid w:val="007740D9"/>
    <w:rsid w:val="0077473F"/>
    <w:rsid w:val="00774E3F"/>
    <w:rsid w:val="007751CC"/>
    <w:rsid w:val="007757DC"/>
    <w:rsid w:val="00775A46"/>
    <w:rsid w:val="00775D23"/>
    <w:rsid w:val="00776223"/>
    <w:rsid w:val="00776647"/>
    <w:rsid w:val="00776CEC"/>
    <w:rsid w:val="00776E6A"/>
    <w:rsid w:val="00776EA9"/>
    <w:rsid w:val="00780408"/>
    <w:rsid w:val="00780661"/>
    <w:rsid w:val="00780E4D"/>
    <w:rsid w:val="007821C0"/>
    <w:rsid w:val="007826EB"/>
    <w:rsid w:val="007839FB"/>
    <w:rsid w:val="00783D69"/>
    <w:rsid w:val="007846A6"/>
    <w:rsid w:val="0078476B"/>
    <w:rsid w:val="00784CB3"/>
    <w:rsid w:val="007860EF"/>
    <w:rsid w:val="0078622F"/>
    <w:rsid w:val="007865D9"/>
    <w:rsid w:val="00786B5D"/>
    <w:rsid w:val="00786C8D"/>
    <w:rsid w:val="00790619"/>
    <w:rsid w:val="00790857"/>
    <w:rsid w:val="00790C19"/>
    <w:rsid w:val="00791892"/>
    <w:rsid w:val="00791C84"/>
    <w:rsid w:val="00791CB0"/>
    <w:rsid w:val="007927A4"/>
    <w:rsid w:val="007929F2"/>
    <w:rsid w:val="0079407E"/>
    <w:rsid w:val="0079451C"/>
    <w:rsid w:val="007946C9"/>
    <w:rsid w:val="007948A4"/>
    <w:rsid w:val="00794E5A"/>
    <w:rsid w:val="00795174"/>
    <w:rsid w:val="007960F4"/>
    <w:rsid w:val="007962FD"/>
    <w:rsid w:val="00796308"/>
    <w:rsid w:val="0079682A"/>
    <w:rsid w:val="00797162"/>
    <w:rsid w:val="00797955"/>
    <w:rsid w:val="00797A1A"/>
    <w:rsid w:val="00797E62"/>
    <w:rsid w:val="007A03C3"/>
    <w:rsid w:val="007A0952"/>
    <w:rsid w:val="007A11C6"/>
    <w:rsid w:val="007A1464"/>
    <w:rsid w:val="007A1F48"/>
    <w:rsid w:val="007A3AF6"/>
    <w:rsid w:val="007A40FD"/>
    <w:rsid w:val="007A43E7"/>
    <w:rsid w:val="007A5E9A"/>
    <w:rsid w:val="007A6234"/>
    <w:rsid w:val="007A6DBD"/>
    <w:rsid w:val="007A75BA"/>
    <w:rsid w:val="007B0225"/>
    <w:rsid w:val="007B054D"/>
    <w:rsid w:val="007B1DFC"/>
    <w:rsid w:val="007B3628"/>
    <w:rsid w:val="007B45C2"/>
    <w:rsid w:val="007B4ED8"/>
    <w:rsid w:val="007B5E36"/>
    <w:rsid w:val="007B5FC7"/>
    <w:rsid w:val="007B6708"/>
    <w:rsid w:val="007B6AF9"/>
    <w:rsid w:val="007B7708"/>
    <w:rsid w:val="007B7D5C"/>
    <w:rsid w:val="007C082C"/>
    <w:rsid w:val="007C0FAA"/>
    <w:rsid w:val="007C1384"/>
    <w:rsid w:val="007C1968"/>
    <w:rsid w:val="007C19DD"/>
    <w:rsid w:val="007C1BA6"/>
    <w:rsid w:val="007C2082"/>
    <w:rsid w:val="007C23C5"/>
    <w:rsid w:val="007C2CD5"/>
    <w:rsid w:val="007C3DF7"/>
    <w:rsid w:val="007C46D4"/>
    <w:rsid w:val="007C4AB5"/>
    <w:rsid w:val="007C53FA"/>
    <w:rsid w:val="007C67BC"/>
    <w:rsid w:val="007C7AFD"/>
    <w:rsid w:val="007D1487"/>
    <w:rsid w:val="007D1524"/>
    <w:rsid w:val="007D1A82"/>
    <w:rsid w:val="007D1BD5"/>
    <w:rsid w:val="007D2648"/>
    <w:rsid w:val="007D29C6"/>
    <w:rsid w:val="007D2F29"/>
    <w:rsid w:val="007D2F7E"/>
    <w:rsid w:val="007D4099"/>
    <w:rsid w:val="007D47B2"/>
    <w:rsid w:val="007D517A"/>
    <w:rsid w:val="007D5D8E"/>
    <w:rsid w:val="007D5D94"/>
    <w:rsid w:val="007D69E7"/>
    <w:rsid w:val="007D6CCD"/>
    <w:rsid w:val="007D7A97"/>
    <w:rsid w:val="007E0037"/>
    <w:rsid w:val="007E0495"/>
    <w:rsid w:val="007E059A"/>
    <w:rsid w:val="007E0A49"/>
    <w:rsid w:val="007E269E"/>
    <w:rsid w:val="007E352E"/>
    <w:rsid w:val="007E4BE8"/>
    <w:rsid w:val="007E5825"/>
    <w:rsid w:val="007E6369"/>
    <w:rsid w:val="007E6696"/>
    <w:rsid w:val="007E6F63"/>
    <w:rsid w:val="007E76AE"/>
    <w:rsid w:val="007F0847"/>
    <w:rsid w:val="007F0D75"/>
    <w:rsid w:val="007F2B54"/>
    <w:rsid w:val="007F2DA3"/>
    <w:rsid w:val="007F30ED"/>
    <w:rsid w:val="007F31F5"/>
    <w:rsid w:val="007F3377"/>
    <w:rsid w:val="007F3CC3"/>
    <w:rsid w:val="007F46B1"/>
    <w:rsid w:val="007F48B3"/>
    <w:rsid w:val="007F4C23"/>
    <w:rsid w:val="007F4E46"/>
    <w:rsid w:val="007F4F8F"/>
    <w:rsid w:val="007F5F9D"/>
    <w:rsid w:val="007F6190"/>
    <w:rsid w:val="007F634A"/>
    <w:rsid w:val="00801809"/>
    <w:rsid w:val="008027FC"/>
    <w:rsid w:val="00803B5E"/>
    <w:rsid w:val="00803E87"/>
    <w:rsid w:val="00804508"/>
    <w:rsid w:val="00804B7F"/>
    <w:rsid w:val="00806710"/>
    <w:rsid w:val="00806CC5"/>
    <w:rsid w:val="00806D8D"/>
    <w:rsid w:val="00807EE5"/>
    <w:rsid w:val="00810399"/>
    <w:rsid w:val="00810A36"/>
    <w:rsid w:val="00810D7E"/>
    <w:rsid w:val="00811059"/>
    <w:rsid w:val="008113AA"/>
    <w:rsid w:val="00811599"/>
    <w:rsid w:val="00811D96"/>
    <w:rsid w:val="00812844"/>
    <w:rsid w:val="00812916"/>
    <w:rsid w:val="00813315"/>
    <w:rsid w:val="00813483"/>
    <w:rsid w:val="008134E1"/>
    <w:rsid w:val="00813C3B"/>
    <w:rsid w:val="00813FFC"/>
    <w:rsid w:val="00814325"/>
    <w:rsid w:val="00814450"/>
    <w:rsid w:val="00814BED"/>
    <w:rsid w:val="00814DC8"/>
    <w:rsid w:val="008155B0"/>
    <w:rsid w:val="00816B82"/>
    <w:rsid w:val="00816C84"/>
    <w:rsid w:val="0081721C"/>
    <w:rsid w:val="008178AE"/>
    <w:rsid w:val="008232D1"/>
    <w:rsid w:val="008233D7"/>
    <w:rsid w:val="008235CD"/>
    <w:rsid w:val="008238ED"/>
    <w:rsid w:val="0082396B"/>
    <w:rsid w:val="008244E0"/>
    <w:rsid w:val="00824532"/>
    <w:rsid w:val="00824ACF"/>
    <w:rsid w:val="00824CDC"/>
    <w:rsid w:val="00825144"/>
    <w:rsid w:val="0082532E"/>
    <w:rsid w:val="0082666D"/>
    <w:rsid w:val="00826994"/>
    <w:rsid w:val="00826E8B"/>
    <w:rsid w:val="00826EA6"/>
    <w:rsid w:val="0082718C"/>
    <w:rsid w:val="0082729D"/>
    <w:rsid w:val="00831CF2"/>
    <w:rsid w:val="00832A6D"/>
    <w:rsid w:val="00832C7A"/>
    <w:rsid w:val="0083373E"/>
    <w:rsid w:val="0083396F"/>
    <w:rsid w:val="00834403"/>
    <w:rsid w:val="00834602"/>
    <w:rsid w:val="008349BC"/>
    <w:rsid w:val="00835503"/>
    <w:rsid w:val="008364CE"/>
    <w:rsid w:val="00837ACE"/>
    <w:rsid w:val="008404FC"/>
    <w:rsid w:val="0084060E"/>
    <w:rsid w:val="00840F83"/>
    <w:rsid w:val="008412E3"/>
    <w:rsid w:val="0084249C"/>
    <w:rsid w:val="00843607"/>
    <w:rsid w:val="008448DF"/>
    <w:rsid w:val="008450E0"/>
    <w:rsid w:val="008473BA"/>
    <w:rsid w:val="00847DDE"/>
    <w:rsid w:val="00847E18"/>
    <w:rsid w:val="0085070E"/>
    <w:rsid w:val="008509D7"/>
    <w:rsid w:val="00851EEA"/>
    <w:rsid w:val="00852129"/>
    <w:rsid w:val="008522C6"/>
    <w:rsid w:val="00852FF5"/>
    <w:rsid w:val="00853520"/>
    <w:rsid w:val="00854B4C"/>
    <w:rsid w:val="00854F32"/>
    <w:rsid w:val="008571EF"/>
    <w:rsid w:val="0085754A"/>
    <w:rsid w:val="00857B5F"/>
    <w:rsid w:val="008607DC"/>
    <w:rsid w:val="00862288"/>
    <w:rsid w:val="00862B05"/>
    <w:rsid w:val="00863523"/>
    <w:rsid w:val="00863F3E"/>
    <w:rsid w:val="00863FD7"/>
    <w:rsid w:val="00865330"/>
    <w:rsid w:val="0086568F"/>
    <w:rsid w:val="008658CE"/>
    <w:rsid w:val="00865CFE"/>
    <w:rsid w:val="00865FEB"/>
    <w:rsid w:val="00866E2B"/>
    <w:rsid w:val="00867968"/>
    <w:rsid w:val="00867DAE"/>
    <w:rsid w:val="00867EFC"/>
    <w:rsid w:val="00867FC5"/>
    <w:rsid w:val="00870B57"/>
    <w:rsid w:val="0087259A"/>
    <w:rsid w:val="0087260B"/>
    <w:rsid w:val="00872698"/>
    <w:rsid w:val="00872859"/>
    <w:rsid w:val="008744C8"/>
    <w:rsid w:val="00874610"/>
    <w:rsid w:val="008747F2"/>
    <w:rsid w:val="00874A44"/>
    <w:rsid w:val="00874C47"/>
    <w:rsid w:val="0087535F"/>
    <w:rsid w:val="00875C1D"/>
    <w:rsid w:val="008762B9"/>
    <w:rsid w:val="00880527"/>
    <w:rsid w:val="00880A70"/>
    <w:rsid w:val="008829B8"/>
    <w:rsid w:val="00882F39"/>
    <w:rsid w:val="0088359B"/>
    <w:rsid w:val="008836D3"/>
    <w:rsid w:val="008841BC"/>
    <w:rsid w:val="008846AE"/>
    <w:rsid w:val="008847CF"/>
    <w:rsid w:val="00885126"/>
    <w:rsid w:val="00885647"/>
    <w:rsid w:val="008870EE"/>
    <w:rsid w:val="0088758B"/>
    <w:rsid w:val="008879AF"/>
    <w:rsid w:val="00892BEC"/>
    <w:rsid w:val="00892F7A"/>
    <w:rsid w:val="00893708"/>
    <w:rsid w:val="0089386B"/>
    <w:rsid w:val="00893908"/>
    <w:rsid w:val="00893DA9"/>
    <w:rsid w:val="008945C8"/>
    <w:rsid w:val="00894EE4"/>
    <w:rsid w:val="00895794"/>
    <w:rsid w:val="008958F3"/>
    <w:rsid w:val="00895DB9"/>
    <w:rsid w:val="008968F2"/>
    <w:rsid w:val="008A00F1"/>
    <w:rsid w:val="008A02D1"/>
    <w:rsid w:val="008A0C08"/>
    <w:rsid w:val="008A19A0"/>
    <w:rsid w:val="008A2F07"/>
    <w:rsid w:val="008A3509"/>
    <w:rsid w:val="008A4460"/>
    <w:rsid w:val="008A5372"/>
    <w:rsid w:val="008A5812"/>
    <w:rsid w:val="008A6385"/>
    <w:rsid w:val="008B009C"/>
    <w:rsid w:val="008B10E4"/>
    <w:rsid w:val="008B2A93"/>
    <w:rsid w:val="008B307E"/>
    <w:rsid w:val="008B3269"/>
    <w:rsid w:val="008B3C60"/>
    <w:rsid w:val="008B3EDE"/>
    <w:rsid w:val="008B4D97"/>
    <w:rsid w:val="008B5AD2"/>
    <w:rsid w:val="008B62D0"/>
    <w:rsid w:val="008B6450"/>
    <w:rsid w:val="008B64E3"/>
    <w:rsid w:val="008B6A1B"/>
    <w:rsid w:val="008B71DB"/>
    <w:rsid w:val="008B7289"/>
    <w:rsid w:val="008C102B"/>
    <w:rsid w:val="008C138A"/>
    <w:rsid w:val="008C1E15"/>
    <w:rsid w:val="008C24BF"/>
    <w:rsid w:val="008C4109"/>
    <w:rsid w:val="008C419A"/>
    <w:rsid w:val="008C47E6"/>
    <w:rsid w:val="008C49D5"/>
    <w:rsid w:val="008C4AE2"/>
    <w:rsid w:val="008C4BD3"/>
    <w:rsid w:val="008C4C40"/>
    <w:rsid w:val="008C4D80"/>
    <w:rsid w:val="008C4E0E"/>
    <w:rsid w:val="008C5729"/>
    <w:rsid w:val="008C5BC3"/>
    <w:rsid w:val="008C64AE"/>
    <w:rsid w:val="008C6844"/>
    <w:rsid w:val="008C7C52"/>
    <w:rsid w:val="008D08E6"/>
    <w:rsid w:val="008D0F4E"/>
    <w:rsid w:val="008D1847"/>
    <w:rsid w:val="008D268D"/>
    <w:rsid w:val="008D2856"/>
    <w:rsid w:val="008D393E"/>
    <w:rsid w:val="008D3A8F"/>
    <w:rsid w:val="008D3CD7"/>
    <w:rsid w:val="008D476D"/>
    <w:rsid w:val="008D49F4"/>
    <w:rsid w:val="008D4ACD"/>
    <w:rsid w:val="008D5291"/>
    <w:rsid w:val="008D63EC"/>
    <w:rsid w:val="008D698A"/>
    <w:rsid w:val="008D7735"/>
    <w:rsid w:val="008D7957"/>
    <w:rsid w:val="008D7B8B"/>
    <w:rsid w:val="008D7BA2"/>
    <w:rsid w:val="008E010E"/>
    <w:rsid w:val="008E053C"/>
    <w:rsid w:val="008E06B3"/>
    <w:rsid w:val="008E07DF"/>
    <w:rsid w:val="008E09CF"/>
    <w:rsid w:val="008E0F6A"/>
    <w:rsid w:val="008E1DE3"/>
    <w:rsid w:val="008E2303"/>
    <w:rsid w:val="008E2425"/>
    <w:rsid w:val="008E32C4"/>
    <w:rsid w:val="008E3CBE"/>
    <w:rsid w:val="008E4316"/>
    <w:rsid w:val="008E4727"/>
    <w:rsid w:val="008E4F92"/>
    <w:rsid w:val="008E5015"/>
    <w:rsid w:val="008E5FA0"/>
    <w:rsid w:val="008E658F"/>
    <w:rsid w:val="008F078A"/>
    <w:rsid w:val="008F0FA0"/>
    <w:rsid w:val="008F14F9"/>
    <w:rsid w:val="008F165F"/>
    <w:rsid w:val="008F2290"/>
    <w:rsid w:val="008F3600"/>
    <w:rsid w:val="008F38D4"/>
    <w:rsid w:val="008F39DC"/>
    <w:rsid w:val="008F3EB5"/>
    <w:rsid w:val="008F48A8"/>
    <w:rsid w:val="008F48CC"/>
    <w:rsid w:val="008F4EE8"/>
    <w:rsid w:val="008F53D5"/>
    <w:rsid w:val="008F549C"/>
    <w:rsid w:val="008F5896"/>
    <w:rsid w:val="008F5A56"/>
    <w:rsid w:val="008F69AD"/>
    <w:rsid w:val="00900871"/>
    <w:rsid w:val="00900DFC"/>
    <w:rsid w:val="00901813"/>
    <w:rsid w:val="00902A41"/>
    <w:rsid w:val="00902E43"/>
    <w:rsid w:val="00902FB0"/>
    <w:rsid w:val="0090302B"/>
    <w:rsid w:val="0090311F"/>
    <w:rsid w:val="009033E4"/>
    <w:rsid w:val="00905984"/>
    <w:rsid w:val="00905AE1"/>
    <w:rsid w:val="009065BC"/>
    <w:rsid w:val="00906667"/>
    <w:rsid w:val="00906956"/>
    <w:rsid w:val="00906B18"/>
    <w:rsid w:val="00906CC6"/>
    <w:rsid w:val="00910EFD"/>
    <w:rsid w:val="00910FF9"/>
    <w:rsid w:val="009113CF"/>
    <w:rsid w:val="00911519"/>
    <w:rsid w:val="00911633"/>
    <w:rsid w:val="00911D7A"/>
    <w:rsid w:val="00912951"/>
    <w:rsid w:val="009135ED"/>
    <w:rsid w:val="00913676"/>
    <w:rsid w:val="00913D83"/>
    <w:rsid w:val="00914369"/>
    <w:rsid w:val="00915DDB"/>
    <w:rsid w:val="00916975"/>
    <w:rsid w:val="0091719B"/>
    <w:rsid w:val="00917A87"/>
    <w:rsid w:val="00920E1C"/>
    <w:rsid w:val="00920FE4"/>
    <w:rsid w:val="00921822"/>
    <w:rsid w:val="00921CFC"/>
    <w:rsid w:val="0092271C"/>
    <w:rsid w:val="00922A4A"/>
    <w:rsid w:val="009231D1"/>
    <w:rsid w:val="00923908"/>
    <w:rsid w:val="00924AC8"/>
    <w:rsid w:val="00924B36"/>
    <w:rsid w:val="00924C98"/>
    <w:rsid w:val="00924D46"/>
    <w:rsid w:val="009250E1"/>
    <w:rsid w:val="00925995"/>
    <w:rsid w:val="00925CDE"/>
    <w:rsid w:val="009262AB"/>
    <w:rsid w:val="00926EA7"/>
    <w:rsid w:val="00927555"/>
    <w:rsid w:val="009275BA"/>
    <w:rsid w:val="00927B28"/>
    <w:rsid w:val="00930CBD"/>
    <w:rsid w:val="00931D04"/>
    <w:rsid w:val="00931D63"/>
    <w:rsid w:val="00932EEC"/>
    <w:rsid w:val="00933197"/>
    <w:rsid w:val="009331E6"/>
    <w:rsid w:val="0093333B"/>
    <w:rsid w:val="0093384E"/>
    <w:rsid w:val="00933A13"/>
    <w:rsid w:val="00933ACB"/>
    <w:rsid w:val="00933C0E"/>
    <w:rsid w:val="00933E36"/>
    <w:rsid w:val="00934C15"/>
    <w:rsid w:val="00934DD2"/>
    <w:rsid w:val="00935ADE"/>
    <w:rsid w:val="00936546"/>
    <w:rsid w:val="00937E70"/>
    <w:rsid w:val="00937FCA"/>
    <w:rsid w:val="00940156"/>
    <w:rsid w:val="00940D52"/>
    <w:rsid w:val="00940D6A"/>
    <w:rsid w:val="0094115C"/>
    <w:rsid w:val="00941204"/>
    <w:rsid w:val="009414D6"/>
    <w:rsid w:val="0094150E"/>
    <w:rsid w:val="009417D4"/>
    <w:rsid w:val="00941CC1"/>
    <w:rsid w:val="00941F63"/>
    <w:rsid w:val="0094264B"/>
    <w:rsid w:val="00942967"/>
    <w:rsid w:val="00942D24"/>
    <w:rsid w:val="009431CC"/>
    <w:rsid w:val="00943383"/>
    <w:rsid w:val="00943A07"/>
    <w:rsid w:val="00943CFC"/>
    <w:rsid w:val="009440FE"/>
    <w:rsid w:val="009441FD"/>
    <w:rsid w:val="00944DA1"/>
    <w:rsid w:val="00945245"/>
    <w:rsid w:val="009452C7"/>
    <w:rsid w:val="009476DF"/>
    <w:rsid w:val="00947780"/>
    <w:rsid w:val="00947AD8"/>
    <w:rsid w:val="00947D42"/>
    <w:rsid w:val="009502DD"/>
    <w:rsid w:val="00950863"/>
    <w:rsid w:val="0095095A"/>
    <w:rsid w:val="009509A9"/>
    <w:rsid w:val="00950AE7"/>
    <w:rsid w:val="00950CBC"/>
    <w:rsid w:val="009512B2"/>
    <w:rsid w:val="00953209"/>
    <w:rsid w:val="00953926"/>
    <w:rsid w:val="00955117"/>
    <w:rsid w:val="009555E0"/>
    <w:rsid w:val="009557F9"/>
    <w:rsid w:val="00956113"/>
    <w:rsid w:val="0095685A"/>
    <w:rsid w:val="00956A44"/>
    <w:rsid w:val="00956AB6"/>
    <w:rsid w:val="00957F1C"/>
    <w:rsid w:val="009602ED"/>
    <w:rsid w:val="00961300"/>
    <w:rsid w:val="0096185B"/>
    <w:rsid w:val="00961A08"/>
    <w:rsid w:val="00961BE3"/>
    <w:rsid w:val="0096308D"/>
    <w:rsid w:val="00963DAC"/>
    <w:rsid w:val="0096425A"/>
    <w:rsid w:val="0096515A"/>
    <w:rsid w:val="00966647"/>
    <w:rsid w:val="00966755"/>
    <w:rsid w:val="00966AC8"/>
    <w:rsid w:val="00966F69"/>
    <w:rsid w:val="009707F2"/>
    <w:rsid w:val="00970CCF"/>
    <w:rsid w:val="00971769"/>
    <w:rsid w:val="00971A4C"/>
    <w:rsid w:val="00971BB6"/>
    <w:rsid w:val="00971DAF"/>
    <w:rsid w:val="0097240D"/>
    <w:rsid w:val="009737A5"/>
    <w:rsid w:val="0097381F"/>
    <w:rsid w:val="00973B78"/>
    <w:rsid w:val="00974493"/>
    <w:rsid w:val="00974D86"/>
    <w:rsid w:val="00975B32"/>
    <w:rsid w:val="00975CC2"/>
    <w:rsid w:val="00976024"/>
    <w:rsid w:val="0097722B"/>
    <w:rsid w:val="00980048"/>
    <w:rsid w:val="0098006C"/>
    <w:rsid w:val="0098017E"/>
    <w:rsid w:val="009804F7"/>
    <w:rsid w:val="009808BF"/>
    <w:rsid w:val="009808C4"/>
    <w:rsid w:val="00980A74"/>
    <w:rsid w:val="00981570"/>
    <w:rsid w:val="0098190B"/>
    <w:rsid w:val="00981AE7"/>
    <w:rsid w:val="009822F7"/>
    <w:rsid w:val="0098250A"/>
    <w:rsid w:val="0098260C"/>
    <w:rsid w:val="00983308"/>
    <w:rsid w:val="00983362"/>
    <w:rsid w:val="009838AF"/>
    <w:rsid w:val="00984296"/>
    <w:rsid w:val="009843E7"/>
    <w:rsid w:val="0098503A"/>
    <w:rsid w:val="00985583"/>
    <w:rsid w:val="00985806"/>
    <w:rsid w:val="00985845"/>
    <w:rsid w:val="00985E68"/>
    <w:rsid w:val="00986DA4"/>
    <w:rsid w:val="009870F7"/>
    <w:rsid w:val="009875FA"/>
    <w:rsid w:val="00987659"/>
    <w:rsid w:val="00987921"/>
    <w:rsid w:val="00987934"/>
    <w:rsid w:val="0098793E"/>
    <w:rsid w:val="009879C3"/>
    <w:rsid w:val="00987DB1"/>
    <w:rsid w:val="0099064F"/>
    <w:rsid w:val="00990DC6"/>
    <w:rsid w:val="00991FCB"/>
    <w:rsid w:val="009924AD"/>
    <w:rsid w:val="009928B1"/>
    <w:rsid w:val="009928C1"/>
    <w:rsid w:val="00992D2A"/>
    <w:rsid w:val="009930CB"/>
    <w:rsid w:val="00993584"/>
    <w:rsid w:val="0099365B"/>
    <w:rsid w:val="00994472"/>
    <w:rsid w:val="0099465D"/>
    <w:rsid w:val="00994B3A"/>
    <w:rsid w:val="00994D4A"/>
    <w:rsid w:val="00995846"/>
    <w:rsid w:val="00995A1E"/>
    <w:rsid w:val="00996195"/>
    <w:rsid w:val="0099686F"/>
    <w:rsid w:val="00996914"/>
    <w:rsid w:val="00996AA4"/>
    <w:rsid w:val="00996AB9"/>
    <w:rsid w:val="00996C23"/>
    <w:rsid w:val="00996F09"/>
    <w:rsid w:val="00997A16"/>
    <w:rsid w:val="009A0574"/>
    <w:rsid w:val="009A09E4"/>
    <w:rsid w:val="009A0B2B"/>
    <w:rsid w:val="009A10AB"/>
    <w:rsid w:val="009A1269"/>
    <w:rsid w:val="009A146A"/>
    <w:rsid w:val="009A1557"/>
    <w:rsid w:val="009A157F"/>
    <w:rsid w:val="009A1BFC"/>
    <w:rsid w:val="009A1E3B"/>
    <w:rsid w:val="009A298E"/>
    <w:rsid w:val="009A3B0A"/>
    <w:rsid w:val="009A3C2B"/>
    <w:rsid w:val="009A4429"/>
    <w:rsid w:val="009A4804"/>
    <w:rsid w:val="009A4AC9"/>
    <w:rsid w:val="009A4D80"/>
    <w:rsid w:val="009A6794"/>
    <w:rsid w:val="009B1D5E"/>
    <w:rsid w:val="009B40C9"/>
    <w:rsid w:val="009B413C"/>
    <w:rsid w:val="009B479A"/>
    <w:rsid w:val="009B4C29"/>
    <w:rsid w:val="009B5100"/>
    <w:rsid w:val="009B55D3"/>
    <w:rsid w:val="009B580A"/>
    <w:rsid w:val="009B5DDE"/>
    <w:rsid w:val="009B5FC1"/>
    <w:rsid w:val="009B76CD"/>
    <w:rsid w:val="009B787C"/>
    <w:rsid w:val="009C082B"/>
    <w:rsid w:val="009C094B"/>
    <w:rsid w:val="009C09B0"/>
    <w:rsid w:val="009C0C29"/>
    <w:rsid w:val="009C0C7C"/>
    <w:rsid w:val="009C1660"/>
    <w:rsid w:val="009C1C59"/>
    <w:rsid w:val="009C1D10"/>
    <w:rsid w:val="009C2307"/>
    <w:rsid w:val="009C270D"/>
    <w:rsid w:val="009C28AC"/>
    <w:rsid w:val="009C3A2F"/>
    <w:rsid w:val="009C3ECF"/>
    <w:rsid w:val="009C6886"/>
    <w:rsid w:val="009C706C"/>
    <w:rsid w:val="009C71D6"/>
    <w:rsid w:val="009C7237"/>
    <w:rsid w:val="009C7583"/>
    <w:rsid w:val="009C7C6F"/>
    <w:rsid w:val="009D029D"/>
    <w:rsid w:val="009D0FFC"/>
    <w:rsid w:val="009D131D"/>
    <w:rsid w:val="009D1E37"/>
    <w:rsid w:val="009D2CAD"/>
    <w:rsid w:val="009D46C8"/>
    <w:rsid w:val="009D47D1"/>
    <w:rsid w:val="009D4E24"/>
    <w:rsid w:val="009D5102"/>
    <w:rsid w:val="009D5CEC"/>
    <w:rsid w:val="009D6E9C"/>
    <w:rsid w:val="009D6F40"/>
    <w:rsid w:val="009D710F"/>
    <w:rsid w:val="009D7D08"/>
    <w:rsid w:val="009E0144"/>
    <w:rsid w:val="009E097B"/>
    <w:rsid w:val="009E0EEC"/>
    <w:rsid w:val="009E1AB0"/>
    <w:rsid w:val="009E1E79"/>
    <w:rsid w:val="009E22F8"/>
    <w:rsid w:val="009E29FD"/>
    <w:rsid w:val="009E2B6F"/>
    <w:rsid w:val="009E3031"/>
    <w:rsid w:val="009E30E5"/>
    <w:rsid w:val="009E3813"/>
    <w:rsid w:val="009E3CE8"/>
    <w:rsid w:val="009E4482"/>
    <w:rsid w:val="009E448F"/>
    <w:rsid w:val="009E534A"/>
    <w:rsid w:val="009E6074"/>
    <w:rsid w:val="009E7ADC"/>
    <w:rsid w:val="009F03C6"/>
    <w:rsid w:val="009F0EC4"/>
    <w:rsid w:val="009F211A"/>
    <w:rsid w:val="009F2FA3"/>
    <w:rsid w:val="009F310D"/>
    <w:rsid w:val="009F367B"/>
    <w:rsid w:val="009F3A30"/>
    <w:rsid w:val="009F3A88"/>
    <w:rsid w:val="009F4015"/>
    <w:rsid w:val="009F4355"/>
    <w:rsid w:val="009F4430"/>
    <w:rsid w:val="009F5498"/>
    <w:rsid w:val="009F5AE9"/>
    <w:rsid w:val="009F5D32"/>
    <w:rsid w:val="009F5E22"/>
    <w:rsid w:val="009F62FC"/>
    <w:rsid w:val="009F6505"/>
    <w:rsid w:val="009F738F"/>
    <w:rsid w:val="009F73A1"/>
    <w:rsid w:val="009F756C"/>
    <w:rsid w:val="009F762F"/>
    <w:rsid w:val="00A00958"/>
    <w:rsid w:val="00A019B5"/>
    <w:rsid w:val="00A01D48"/>
    <w:rsid w:val="00A01F89"/>
    <w:rsid w:val="00A023D8"/>
    <w:rsid w:val="00A028BF"/>
    <w:rsid w:val="00A02BA8"/>
    <w:rsid w:val="00A03B49"/>
    <w:rsid w:val="00A03D4E"/>
    <w:rsid w:val="00A04522"/>
    <w:rsid w:val="00A04CF0"/>
    <w:rsid w:val="00A05017"/>
    <w:rsid w:val="00A053BE"/>
    <w:rsid w:val="00A0577D"/>
    <w:rsid w:val="00A059AE"/>
    <w:rsid w:val="00A0661A"/>
    <w:rsid w:val="00A06752"/>
    <w:rsid w:val="00A06961"/>
    <w:rsid w:val="00A06FAD"/>
    <w:rsid w:val="00A07EA1"/>
    <w:rsid w:val="00A10477"/>
    <w:rsid w:val="00A11176"/>
    <w:rsid w:val="00A11CC6"/>
    <w:rsid w:val="00A1258C"/>
    <w:rsid w:val="00A12DA4"/>
    <w:rsid w:val="00A13093"/>
    <w:rsid w:val="00A13634"/>
    <w:rsid w:val="00A148D1"/>
    <w:rsid w:val="00A14DB6"/>
    <w:rsid w:val="00A15377"/>
    <w:rsid w:val="00A158F5"/>
    <w:rsid w:val="00A15A7A"/>
    <w:rsid w:val="00A15B10"/>
    <w:rsid w:val="00A161B9"/>
    <w:rsid w:val="00A17BCC"/>
    <w:rsid w:val="00A208B7"/>
    <w:rsid w:val="00A20CCA"/>
    <w:rsid w:val="00A20EAA"/>
    <w:rsid w:val="00A2283C"/>
    <w:rsid w:val="00A22BA0"/>
    <w:rsid w:val="00A22F63"/>
    <w:rsid w:val="00A231AD"/>
    <w:rsid w:val="00A232AC"/>
    <w:rsid w:val="00A23B94"/>
    <w:rsid w:val="00A24EAC"/>
    <w:rsid w:val="00A2514A"/>
    <w:rsid w:val="00A25AFF"/>
    <w:rsid w:val="00A30681"/>
    <w:rsid w:val="00A309C6"/>
    <w:rsid w:val="00A317B1"/>
    <w:rsid w:val="00A320FE"/>
    <w:rsid w:val="00A321EF"/>
    <w:rsid w:val="00A328D2"/>
    <w:rsid w:val="00A3333B"/>
    <w:rsid w:val="00A3399F"/>
    <w:rsid w:val="00A3558D"/>
    <w:rsid w:val="00A355DE"/>
    <w:rsid w:val="00A35788"/>
    <w:rsid w:val="00A35844"/>
    <w:rsid w:val="00A35C6C"/>
    <w:rsid w:val="00A35E35"/>
    <w:rsid w:val="00A361C0"/>
    <w:rsid w:val="00A3645B"/>
    <w:rsid w:val="00A36D0D"/>
    <w:rsid w:val="00A402B2"/>
    <w:rsid w:val="00A403DC"/>
    <w:rsid w:val="00A40C20"/>
    <w:rsid w:val="00A41208"/>
    <w:rsid w:val="00A4129B"/>
    <w:rsid w:val="00A41B07"/>
    <w:rsid w:val="00A42088"/>
    <w:rsid w:val="00A427CD"/>
    <w:rsid w:val="00A433D0"/>
    <w:rsid w:val="00A434BA"/>
    <w:rsid w:val="00A43743"/>
    <w:rsid w:val="00A438BD"/>
    <w:rsid w:val="00A43B25"/>
    <w:rsid w:val="00A43FDE"/>
    <w:rsid w:val="00A445EC"/>
    <w:rsid w:val="00A44BF1"/>
    <w:rsid w:val="00A45854"/>
    <w:rsid w:val="00A4749D"/>
    <w:rsid w:val="00A5056B"/>
    <w:rsid w:val="00A506EA"/>
    <w:rsid w:val="00A50AF5"/>
    <w:rsid w:val="00A50C54"/>
    <w:rsid w:val="00A51D02"/>
    <w:rsid w:val="00A53BFA"/>
    <w:rsid w:val="00A53C19"/>
    <w:rsid w:val="00A53FC9"/>
    <w:rsid w:val="00A559C6"/>
    <w:rsid w:val="00A565F8"/>
    <w:rsid w:val="00A573A9"/>
    <w:rsid w:val="00A6060B"/>
    <w:rsid w:val="00A607DE"/>
    <w:rsid w:val="00A60988"/>
    <w:rsid w:val="00A612CA"/>
    <w:rsid w:val="00A618F1"/>
    <w:rsid w:val="00A61C8A"/>
    <w:rsid w:val="00A620DF"/>
    <w:rsid w:val="00A62FEF"/>
    <w:rsid w:val="00A63C41"/>
    <w:rsid w:val="00A63DE2"/>
    <w:rsid w:val="00A64A07"/>
    <w:rsid w:val="00A656E0"/>
    <w:rsid w:val="00A6593B"/>
    <w:rsid w:val="00A65BC7"/>
    <w:rsid w:val="00A6616A"/>
    <w:rsid w:val="00A6698B"/>
    <w:rsid w:val="00A6755A"/>
    <w:rsid w:val="00A70931"/>
    <w:rsid w:val="00A710BD"/>
    <w:rsid w:val="00A71811"/>
    <w:rsid w:val="00A71BDE"/>
    <w:rsid w:val="00A727BA"/>
    <w:rsid w:val="00A727EC"/>
    <w:rsid w:val="00A743BE"/>
    <w:rsid w:val="00A750CE"/>
    <w:rsid w:val="00A751CB"/>
    <w:rsid w:val="00A75A8B"/>
    <w:rsid w:val="00A7659C"/>
    <w:rsid w:val="00A76E80"/>
    <w:rsid w:val="00A775F3"/>
    <w:rsid w:val="00A80DB1"/>
    <w:rsid w:val="00A8163B"/>
    <w:rsid w:val="00A82086"/>
    <w:rsid w:val="00A82C1A"/>
    <w:rsid w:val="00A83278"/>
    <w:rsid w:val="00A83DAF"/>
    <w:rsid w:val="00A844C1"/>
    <w:rsid w:val="00A8494C"/>
    <w:rsid w:val="00A84AB1"/>
    <w:rsid w:val="00A852D1"/>
    <w:rsid w:val="00A86452"/>
    <w:rsid w:val="00A90BE8"/>
    <w:rsid w:val="00A91095"/>
    <w:rsid w:val="00A928F7"/>
    <w:rsid w:val="00A9296F"/>
    <w:rsid w:val="00A93008"/>
    <w:rsid w:val="00A939CC"/>
    <w:rsid w:val="00A94024"/>
    <w:rsid w:val="00A94A6E"/>
    <w:rsid w:val="00A94BF2"/>
    <w:rsid w:val="00A9522B"/>
    <w:rsid w:val="00A9559D"/>
    <w:rsid w:val="00A95B6D"/>
    <w:rsid w:val="00A95B74"/>
    <w:rsid w:val="00A973BF"/>
    <w:rsid w:val="00A975D9"/>
    <w:rsid w:val="00A9775F"/>
    <w:rsid w:val="00A97BA5"/>
    <w:rsid w:val="00AA0E61"/>
    <w:rsid w:val="00AA1041"/>
    <w:rsid w:val="00AA168F"/>
    <w:rsid w:val="00AA44CC"/>
    <w:rsid w:val="00AA4AD7"/>
    <w:rsid w:val="00AA4EE6"/>
    <w:rsid w:val="00AA52A8"/>
    <w:rsid w:val="00AA57FB"/>
    <w:rsid w:val="00AA609E"/>
    <w:rsid w:val="00AA6F28"/>
    <w:rsid w:val="00AA73A2"/>
    <w:rsid w:val="00AA770B"/>
    <w:rsid w:val="00AA7A57"/>
    <w:rsid w:val="00AA7A7E"/>
    <w:rsid w:val="00AA7FE2"/>
    <w:rsid w:val="00AB09BE"/>
    <w:rsid w:val="00AB1C93"/>
    <w:rsid w:val="00AB30BE"/>
    <w:rsid w:val="00AB336A"/>
    <w:rsid w:val="00AB3472"/>
    <w:rsid w:val="00AB381B"/>
    <w:rsid w:val="00AB3906"/>
    <w:rsid w:val="00AB4117"/>
    <w:rsid w:val="00AB443D"/>
    <w:rsid w:val="00AB458B"/>
    <w:rsid w:val="00AB47C2"/>
    <w:rsid w:val="00AB4A29"/>
    <w:rsid w:val="00AB4C34"/>
    <w:rsid w:val="00AB5927"/>
    <w:rsid w:val="00AB752C"/>
    <w:rsid w:val="00AB7F49"/>
    <w:rsid w:val="00AB7F4D"/>
    <w:rsid w:val="00AC0486"/>
    <w:rsid w:val="00AC06A5"/>
    <w:rsid w:val="00AC0AF2"/>
    <w:rsid w:val="00AC0CF9"/>
    <w:rsid w:val="00AC17FE"/>
    <w:rsid w:val="00AC18E0"/>
    <w:rsid w:val="00AC1EA7"/>
    <w:rsid w:val="00AC3054"/>
    <w:rsid w:val="00AC3A49"/>
    <w:rsid w:val="00AC3DB1"/>
    <w:rsid w:val="00AC4095"/>
    <w:rsid w:val="00AC47C3"/>
    <w:rsid w:val="00AC5602"/>
    <w:rsid w:val="00AC5D79"/>
    <w:rsid w:val="00AC62F3"/>
    <w:rsid w:val="00AC7A01"/>
    <w:rsid w:val="00AC7DCE"/>
    <w:rsid w:val="00AD053B"/>
    <w:rsid w:val="00AD110F"/>
    <w:rsid w:val="00AD14BB"/>
    <w:rsid w:val="00AD18FB"/>
    <w:rsid w:val="00AD2359"/>
    <w:rsid w:val="00AD272B"/>
    <w:rsid w:val="00AD2CD6"/>
    <w:rsid w:val="00AD347C"/>
    <w:rsid w:val="00AD43BC"/>
    <w:rsid w:val="00AD4E25"/>
    <w:rsid w:val="00AD605A"/>
    <w:rsid w:val="00AD6100"/>
    <w:rsid w:val="00AD7A86"/>
    <w:rsid w:val="00AE0EF2"/>
    <w:rsid w:val="00AE2482"/>
    <w:rsid w:val="00AE264F"/>
    <w:rsid w:val="00AE27B0"/>
    <w:rsid w:val="00AE2B26"/>
    <w:rsid w:val="00AE3142"/>
    <w:rsid w:val="00AE39B4"/>
    <w:rsid w:val="00AE3BDF"/>
    <w:rsid w:val="00AE3C99"/>
    <w:rsid w:val="00AE3FD7"/>
    <w:rsid w:val="00AE4907"/>
    <w:rsid w:val="00AE4FA8"/>
    <w:rsid w:val="00AE524A"/>
    <w:rsid w:val="00AE5532"/>
    <w:rsid w:val="00AE58E6"/>
    <w:rsid w:val="00AE59B0"/>
    <w:rsid w:val="00AE623F"/>
    <w:rsid w:val="00AE63AE"/>
    <w:rsid w:val="00AE63D1"/>
    <w:rsid w:val="00AE675D"/>
    <w:rsid w:val="00AE6983"/>
    <w:rsid w:val="00AE7460"/>
    <w:rsid w:val="00AE7AA9"/>
    <w:rsid w:val="00AF0068"/>
    <w:rsid w:val="00AF0446"/>
    <w:rsid w:val="00AF051C"/>
    <w:rsid w:val="00AF0C68"/>
    <w:rsid w:val="00AF0D1A"/>
    <w:rsid w:val="00AF260A"/>
    <w:rsid w:val="00AF2D32"/>
    <w:rsid w:val="00AF39ED"/>
    <w:rsid w:val="00AF41F4"/>
    <w:rsid w:val="00AF439B"/>
    <w:rsid w:val="00AF449D"/>
    <w:rsid w:val="00AF457C"/>
    <w:rsid w:val="00AF4D4E"/>
    <w:rsid w:val="00AF4ED6"/>
    <w:rsid w:val="00AF5677"/>
    <w:rsid w:val="00AF571B"/>
    <w:rsid w:val="00AF5A6F"/>
    <w:rsid w:val="00B0011D"/>
    <w:rsid w:val="00B02264"/>
    <w:rsid w:val="00B033C6"/>
    <w:rsid w:val="00B0364C"/>
    <w:rsid w:val="00B03A8F"/>
    <w:rsid w:val="00B048DF"/>
    <w:rsid w:val="00B04AA0"/>
    <w:rsid w:val="00B04FAE"/>
    <w:rsid w:val="00B05A9B"/>
    <w:rsid w:val="00B07211"/>
    <w:rsid w:val="00B073EC"/>
    <w:rsid w:val="00B10A3F"/>
    <w:rsid w:val="00B10D66"/>
    <w:rsid w:val="00B1111C"/>
    <w:rsid w:val="00B121E0"/>
    <w:rsid w:val="00B13198"/>
    <w:rsid w:val="00B14708"/>
    <w:rsid w:val="00B14A45"/>
    <w:rsid w:val="00B14D9D"/>
    <w:rsid w:val="00B153FD"/>
    <w:rsid w:val="00B155E9"/>
    <w:rsid w:val="00B15825"/>
    <w:rsid w:val="00B15B90"/>
    <w:rsid w:val="00B161FA"/>
    <w:rsid w:val="00B16575"/>
    <w:rsid w:val="00B16625"/>
    <w:rsid w:val="00B166D8"/>
    <w:rsid w:val="00B16A1C"/>
    <w:rsid w:val="00B16BD5"/>
    <w:rsid w:val="00B17305"/>
    <w:rsid w:val="00B17EE7"/>
    <w:rsid w:val="00B208A2"/>
    <w:rsid w:val="00B20CAF"/>
    <w:rsid w:val="00B21974"/>
    <w:rsid w:val="00B22188"/>
    <w:rsid w:val="00B22502"/>
    <w:rsid w:val="00B22672"/>
    <w:rsid w:val="00B23A3C"/>
    <w:rsid w:val="00B240B9"/>
    <w:rsid w:val="00B243E7"/>
    <w:rsid w:val="00B24CF8"/>
    <w:rsid w:val="00B2531C"/>
    <w:rsid w:val="00B25B1A"/>
    <w:rsid w:val="00B25C08"/>
    <w:rsid w:val="00B25EF1"/>
    <w:rsid w:val="00B26F89"/>
    <w:rsid w:val="00B309BC"/>
    <w:rsid w:val="00B30CE6"/>
    <w:rsid w:val="00B31274"/>
    <w:rsid w:val="00B31442"/>
    <w:rsid w:val="00B3149D"/>
    <w:rsid w:val="00B3278A"/>
    <w:rsid w:val="00B33FBC"/>
    <w:rsid w:val="00B33FE7"/>
    <w:rsid w:val="00B34029"/>
    <w:rsid w:val="00B34034"/>
    <w:rsid w:val="00B348B8"/>
    <w:rsid w:val="00B349AF"/>
    <w:rsid w:val="00B3506A"/>
    <w:rsid w:val="00B3529A"/>
    <w:rsid w:val="00B35C57"/>
    <w:rsid w:val="00B3719F"/>
    <w:rsid w:val="00B374C3"/>
    <w:rsid w:val="00B37A2F"/>
    <w:rsid w:val="00B37AA5"/>
    <w:rsid w:val="00B37B04"/>
    <w:rsid w:val="00B400DF"/>
    <w:rsid w:val="00B40E9C"/>
    <w:rsid w:val="00B4188B"/>
    <w:rsid w:val="00B41CEC"/>
    <w:rsid w:val="00B4306B"/>
    <w:rsid w:val="00B43189"/>
    <w:rsid w:val="00B4324E"/>
    <w:rsid w:val="00B43F35"/>
    <w:rsid w:val="00B451BB"/>
    <w:rsid w:val="00B4637F"/>
    <w:rsid w:val="00B468A9"/>
    <w:rsid w:val="00B4690C"/>
    <w:rsid w:val="00B479D2"/>
    <w:rsid w:val="00B50A22"/>
    <w:rsid w:val="00B50E7F"/>
    <w:rsid w:val="00B51AC0"/>
    <w:rsid w:val="00B52405"/>
    <w:rsid w:val="00B529B6"/>
    <w:rsid w:val="00B52A73"/>
    <w:rsid w:val="00B52DA2"/>
    <w:rsid w:val="00B53157"/>
    <w:rsid w:val="00B547EE"/>
    <w:rsid w:val="00B55405"/>
    <w:rsid w:val="00B56227"/>
    <w:rsid w:val="00B56435"/>
    <w:rsid w:val="00B57210"/>
    <w:rsid w:val="00B57C2F"/>
    <w:rsid w:val="00B57FBC"/>
    <w:rsid w:val="00B6254E"/>
    <w:rsid w:val="00B627D9"/>
    <w:rsid w:val="00B638D3"/>
    <w:rsid w:val="00B638EF"/>
    <w:rsid w:val="00B64A78"/>
    <w:rsid w:val="00B66265"/>
    <w:rsid w:val="00B66A75"/>
    <w:rsid w:val="00B66CDF"/>
    <w:rsid w:val="00B67427"/>
    <w:rsid w:val="00B6769E"/>
    <w:rsid w:val="00B7246C"/>
    <w:rsid w:val="00B73799"/>
    <w:rsid w:val="00B73E85"/>
    <w:rsid w:val="00B755BF"/>
    <w:rsid w:val="00B75776"/>
    <w:rsid w:val="00B75C12"/>
    <w:rsid w:val="00B75D42"/>
    <w:rsid w:val="00B75D67"/>
    <w:rsid w:val="00B75DE5"/>
    <w:rsid w:val="00B76EC6"/>
    <w:rsid w:val="00B77248"/>
    <w:rsid w:val="00B8153E"/>
    <w:rsid w:val="00B82022"/>
    <w:rsid w:val="00B822B5"/>
    <w:rsid w:val="00B824B0"/>
    <w:rsid w:val="00B82794"/>
    <w:rsid w:val="00B82D8D"/>
    <w:rsid w:val="00B83137"/>
    <w:rsid w:val="00B83258"/>
    <w:rsid w:val="00B83856"/>
    <w:rsid w:val="00B83AC5"/>
    <w:rsid w:val="00B842FF"/>
    <w:rsid w:val="00B84414"/>
    <w:rsid w:val="00B84A7A"/>
    <w:rsid w:val="00B854D8"/>
    <w:rsid w:val="00B86054"/>
    <w:rsid w:val="00B867D3"/>
    <w:rsid w:val="00B86A19"/>
    <w:rsid w:val="00B86DFE"/>
    <w:rsid w:val="00B87422"/>
    <w:rsid w:val="00B878B0"/>
    <w:rsid w:val="00B87A1D"/>
    <w:rsid w:val="00B9014B"/>
    <w:rsid w:val="00B91457"/>
    <w:rsid w:val="00B91A9D"/>
    <w:rsid w:val="00B92110"/>
    <w:rsid w:val="00B93293"/>
    <w:rsid w:val="00B9344B"/>
    <w:rsid w:val="00B93DF5"/>
    <w:rsid w:val="00B94264"/>
    <w:rsid w:val="00B942E9"/>
    <w:rsid w:val="00B94464"/>
    <w:rsid w:val="00B944C0"/>
    <w:rsid w:val="00B94CA9"/>
    <w:rsid w:val="00B95358"/>
    <w:rsid w:val="00B955E0"/>
    <w:rsid w:val="00B95F89"/>
    <w:rsid w:val="00B95FC4"/>
    <w:rsid w:val="00B960D4"/>
    <w:rsid w:val="00B968BB"/>
    <w:rsid w:val="00B96C6F"/>
    <w:rsid w:val="00B9745A"/>
    <w:rsid w:val="00B97DFC"/>
    <w:rsid w:val="00B97E57"/>
    <w:rsid w:val="00B97ED3"/>
    <w:rsid w:val="00BA016B"/>
    <w:rsid w:val="00BA129E"/>
    <w:rsid w:val="00BA12E6"/>
    <w:rsid w:val="00BA162E"/>
    <w:rsid w:val="00BA1739"/>
    <w:rsid w:val="00BA2034"/>
    <w:rsid w:val="00BA213E"/>
    <w:rsid w:val="00BA24FD"/>
    <w:rsid w:val="00BA2671"/>
    <w:rsid w:val="00BA2DE5"/>
    <w:rsid w:val="00BA3A1A"/>
    <w:rsid w:val="00BA44E4"/>
    <w:rsid w:val="00BA4D25"/>
    <w:rsid w:val="00BA58F8"/>
    <w:rsid w:val="00BA5C57"/>
    <w:rsid w:val="00BA5D99"/>
    <w:rsid w:val="00BA64AE"/>
    <w:rsid w:val="00BA6D3A"/>
    <w:rsid w:val="00BA6E53"/>
    <w:rsid w:val="00BA6E93"/>
    <w:rsid w:val="00BA7AB4"/>
    <w:rsid w:val="00BA7F91"/>
    <w:rsid w:val="00BB067F"/>
    <w:rsid w:val="00BB0CB5"/>
    <w:rsid w:val="00BB100E"/>
    <w:rsid w:val="00BB1837"/>
    <w:rsid w:val="00BB20B4"/>
    <w:rsid w:val="00BB211F"/>
    <w:rsid w:val="00BB2B25"/>
    <w:rsid w:val="00BB3852"/>
    <w:rsid w:val="00BB3F22"/>
    <w:rsid w:val="00BB494F"/>
    <w:rsid w:val="00BB4CBF"/>
    <w:rsid w:val="00BB551B"/>
    <w:rsid w:val="00BB625B"/>
    <w:rsid w:val="00BB66BC"/>
    <w:rsid w:val="00BB749F"/>
    <w:rsid w:val="00BB7D67"/>
    <w:rsid w:val="00BC0EBF"/>
    <w:rsid w:val="00BC16B0"/>
    <w:rsid w:val="00BC1DCA"/>
    <w:rsid w:val="00BC2734"/>
    <w:rsid w:val="00BC3274"/>
    <w:rsid w:val="00BC3847"/>
    <w:rsid w:val="00BC39C8"/>
    <w:rsid w:val="00BC3B4F"/>
    <w:rsid w:val="00BC3E7E"/>
    <w:rsid w:val="00BC3FF8"/>
    <w:rsid w:val="00BC45CF"/>
    <w:rsid w:val="00BC4E19"/>
    <w:rsid w:val="00BC517B"/>
    <w:rsid w:val="00BC5240"/>
    <w:rsid w:val="00BC5756"/>
    <w:rsid w:val="00BC5B08"/>
    <w:rsid w:val="00BC655D"/>
    <w:rsid w:val="00BC7CF6"/>
    <w:rsid w:val="00BD0EB0"/>
    <w:rsid w:val="00BD12A9"/>
    <w:rsid w:val="00BD1E36"/>
    <w:rsid w:val="00BD22CA"/>
    <w:rsid w:val="00BD2326"/>
    <w:rsid w:val="00BD3FC0"/>
    <w:rsid w:val="00BD4186"/>
    <w:rsid w:val="00BD41D8"/>
    <w:rsid w:val="00BD422E"/>
    <w:rsid w:val="00BD4367"/>
    <w:rsid w:val="00BD47DF"/>
    <w:rsid w:val="00BD4904"/>
    <w:rsid w:val="00BD56AE"/>
    <w:rsid w:val="00BD5B87"/>
    <w:rsid w:val="00BD5F65"/>
    <w:rsid w:val="00BD68B1"/>
    <w:rsid w:val="00BD762D"/>
    <w:rsid w:val="00BE1AED"/>
    <w:rsid w:val="00BE2118"/>
    <w:rsid w:val="00BE2928"/>
    <w:rsid w:val="00BE45DA"/>
    <w:rsid w:val="00BE5A5B"/>
    <w:rsid w:val="00BE6606"/>
    <w:rsid w:val="00BE79DB"/>
    <w:rsid w:val="00BE7A03"/>
    <w:rsid w:val="00BF2800"/>
    <w:rsid w:val="00BF2CBF"/>
    <w:rsid w:val="00BF2F01"/>
    <w:rsid w:val="00BF2F45"/>
    <w:rsid w:val="00BF35CE"/>
    <w:rsid w:val="00BF383C"/>
    <w:rsid w:val="00BF5008"/>
    <w:rsid w:val="00BF5211"/>
    <w:rsid w:val="00BF5A86"/>
    <w:rsid w:val="00BF5E04"/>
    <w:rsid w:val="00BF653F"/>
    <w:rsid w:val="00BF6EB7"/>
    <w:rsid w:val="00BF6F04"/>
    <w:rsid w:val="00BF752C"/>
    <w:rsid w:val="00C00115"/>
    <w:rsid w:val="00C0066E"/>
    <w:rsid w:val="00C00903"/>
    <w:rsid w:val="00C00940"/>
    <w:rsid w:val="00C00C02"/>
    <w:rsid w:val="00C0163B"/>
    <w:rsid w:val="00C01E11"/>
    <w:rsid w:val="00C01EDA"/>
    <w:rsid w:val="00C02ABC"/>
    <w:rsid w:val="00C03004"/>
    <w:rsid w:val="00C03F07"/>
    <w:rsid w:val="00C04CEA"/>
    <w:rsid w:val="00C04DF9"/>
    <w:rsid w:val="00C0563C"/>
    <w:rsid w:val="00C063E2"/>
    <w:rsid w:val="00C06411"/>
    <w:rsid w:val="00C0682F"/>
    <w:rsid w:val="00C07E3A"/>
    <w:rsid w:val="00C101D1"/>
    <w:rsid w:val="00C103B8"/>
    <w:rsid w:val="00C124F7"/>
    <w:rsid w:val="00C12B6B"/>
    <w:rsid w:val="00C1367B"/>
    <w:rsid w:val="00C13C35"/>
    <w:rsid w:val="00C14E30"/>
    <w:rsid w:val="00C16455"/>
    <w:rsid w:val="00C1647E"/>
    <w:rsid w:val="00C165AF"/>
    <w:rsid w:val="00C16786"/>
    <w:rsid w:val="00C17BDB"/>
    <w:rsid w:val="00C17D36"/>
    <w:rsid w:val="00C20068"/>
    <w:rsid w:val="00C21128"/>
    <w:rsid w:val="00C21205"/>
    <w:rsid w:val="00C21381"/>
    <w:rsid w:val="00C218F6"/>
    <w:rsid w:val="00C24462"/>
    <w:rsid w:val="00C24CA3"/>
    <w:rsid w:val="00C254BB"/>
    <w:rsid w:val="00C25F54"/>
    <w:rsid w:val="00C260C1"/>
    <w:rsid w:val="00C2627A"/>
    <w:rsid w:val="00C26709"/>
    <w:rsid w:val="00C26973"/>
    <w:rsid w:val="00C269A1"/>
    <w:rsid w:val="00C26DF2"/>
    <w:rsid w:val="00C2723C"/>
    <w:rsid w:val="00C27394"/>
    <w:rsid w:val="00C27991"/>
    <w:rsid w:val="00C27B74"/>
    <w:rsid w:val="00C303EB"/>
    <w:rsid w:val="00C303F1"/>
    <w:rsid w:val="00C3060F"/>
    <w:rsid w:val="00C30E1D"/>
    <w:rsid w:val="00C324DB"/>
    <w:rsid w:val="00C32F58"/>
    <w:rsid w:val="00C33C94"/>
    <w:rsid w:val="00C34209"/>
    <w:rsid w:val="00C3514E"/>
    <w:rsid w:val="00C35159"/>
    <w:rsid w:val="00C354F6"/>
    <w:rsid w:val="00C35D93"/>
    <w:rsid w:val="00C36333"/>
    <w:rsid w:val="00C37B33"/>
    <w:rsid w:val="00C37E3D"/>
    <w:rsid w:val="00C414B6"/>
    <w:rsid w:val="00C417FE"/>
    <w:rsid w:val="00C41EF1"/>
    <w:rsid w:val="00C432B2"/>
    <w:rsid w:val="00C43357"/>
    <w:rsid w:val="00C4375C"/>
    <w:rsid w:val="00C437D3"/>
    <w:rsid w:val="00C43A41"/>
    <w:rsid w:val="00C43AA4"/>
    <w:rsid w:val="00C448C1"/>
    <w:rsid w:val="00C451B4"/>
    <w:rsid w:val="00C45955"/>
    <w:rsid w:val="00C47245"/>
    <w:rsid w:val="00C475AA"/>
    <w:rsid w:val="00C477A1"/>
    <w:rsid w:val="00C5007C"/>
    <w:rsid w:val="00C5024B"/>
    <w:rsid w:val="00C505CD"/>
    <w:rsid w:val="00C50B3D"/>
    <w:rsid w:val="00C50BEC"/>
    <w:rsid w:val="00C51456"/>
    <w:rsid w:val="00C5150D"/>
    <w:rsid w:val="00C533A1"/>
    <w:rsid w:val="00C53799"/>
    <w:rsid w:val="00C54BC2"/>
    <w:rsid w:val="00C562E7"/>
    <w:rsid w:val="00C565DE"/>
    <w:rsid w:val="00C62243"/>
    <w:rsid w:val="00C626D5"/>
    <w:rsid w:val="00C62E2C"/>
    <w:rsid w:val="00C639C2"/>
    <w:rsid w:val="00C651CF"/>
    <w:rsid w:val="00C655F4"/>
    <w:rsid w:val="00C6586B"/>
    <w:rsid w:val="00C65E0D"/>
    <w:rsid w:val="00C65E4B"/>
    <w:rsid w:val="00C66132"/>
    <w:rsid w:val="00C669B8"/>
    <w:rsid w:val="00C677AB"/>
    <w:rsid w:val="00C67952"/>
    <w:rsid w:val="00C67BB5"/>
    <w:rsid w:val="00C67C5A"/>
    <w:rsid w:val="00C67E7D"/>
    <w:rsid w:val="00C67FDB"/>
    <w:rsid w:val="00C709CF"/>
    <w:rsid w:val="00C70E85"/>
    <w:rsid w:val="00C71BA1"/>
    <w:rsid w:val="00C746AE"/>
    <w:rsid w:val="00C74FB5"/>
    <w:rsid w:val="00C750D1"/>
    <w:rsid w:val="00C75203"/>
    <w:rsid w:val="00C75A7E"/>
    <w:rsid w:val="00C76374"/>
    <w:rsid w:val="00C76900"/>
    <w:rsid w:val="00C76D6D"/>
    <w:rsid w:val="00C77B49"/>
    <w:rsid w:val="00C81773"/>
    <w:rsid w:val="00C83691"/>
    <w:rsid w:val="00C84599"/>
    <w:rsid w:val="00C85759"/>
    <w:rsid w:val="00C86291"/>
    <w:rsid w:val="00C86A78"/>
    <w:rsid w:val="00C9014B"/>
    <w:rsid w:val="00C907C2"/>
    <w:rsid w:val="00C90C10"/>
    <w:rsid w:val="00C919E2"/>
    <w:rsid w:val="00C924A2"/>
    <w:rsid w:val="00C92610"/>
    <w:rsid w:val="00C928B6"/>
    <w:rsid w:val="00C92BD5"/>
    <w:rsid w:val="00C92CB1"/>
    <w:rsid w:val="00C93CFA"/>
    <w:rsid w:val="00C9414A"/>
    <w:rsid w:val="00C94C25"/>
    <w:rsid w:val="00C94F9E"/>
    <w:rsid w:val="00C95F47"/>
    <w:rsid w:val="00C95FC3"/>
    <w:rsid w:val="00C963B2"/>
    <w:rsid w:val="00C9653B"/>
    <w:rsid w:val="00C9755A"/>
    <w:rsid w:val="00C9792E"/>
    <w:rsid w:val="00CA0B3F"/>
    <w:rsid w:val="00CA0E08"/>
    <w:rsid w:val="00CA1449"/>
    <w:rsid w:val="00CA1FAD"/>
    <w:rsid w:val="00CA21F9"/>
    <w:rsid w:val="00CA2F0A"/>
    <w:rsid w:val="00CA3D33"/>
    <w:rsid w:val="00CA4B7C"/>
    <w:rsid w:val="00CA53FC"/>
    <w:rsid w:val="00CA6BA8"/>
    <w:rsid w:val="00CA6C38"/>
    <w:rsid w:val="00CB026A"/>
    <w:rsid w:val="00CB0554"/>
    <w:rsid w:val="00CB0661"/>
    <w:rsid w:val="00CB0FD7"/>
    <w:rsid w:val="00CB1038"/>
    <w:rsid w:val="00CB21D9"/>
    <w:rsid w:val="00CB23E4"/>
    <w:rsid w:val="00CB3B00"/>
    <w:rsid w:val="00CB3EA4"/>
    <w:rsid w:val="00CB453C"/>
    <w:rsid w:val="00CB4BC4"/>
    <w:rsid w:val="00CB4E69"/>
    <w:rsid w:val="00CB56E5"/>
    <w:rsid w:val="00CB59B3"/>
    <w:rsid w:val="00CB61A1"/>
    <w:rsid w:val="00CB6FA8"/>
    <w:rsid w:val="00CB76C1"/>
    <w:rsid w:val="00CB7A87"/>
    <w:rsid w:val="00CB7AA1"/>
    <w:rsid w:val="00CB7DE0"/>
    <w:rsid w:val="00CC1D40"/>
    <w:rsid w:val="00CC2499"/>
    <w:rsid w:val="00CC3180"/>
    <w:rsid w:val="00CC381A"/>
    <w:rsid w:val="00CC404B"/>
    <w:rsid w:val="00CC4C00"/>
    <w:rsid w:val="00CC579C"/>
    <w:rsid w:val="00CD05AA"/>
    <w:rsid w:val="00CD0EB4"/>
    <w:rsid w:val="00CD1740"/>
    <w:rsid w:val="00CD1873"/>
    <w:rsid w:val="00CD1D32"/>
    <w:rsid w:val="00CD34A2"/>
    <w:rsid w:val="00CD395C"/>
    <w:rsid w:val="00CD3D8C"/>
    <w:rsid w:val="00CD4161"/>
    <w:rsid w:val="00CD66F7"/>
    <w:rsid w:val="00CD694C"/>
    <w:rsid w:val="00CD7450"/>
    <w:rsid w:val="00CD7AC2"/>
    <w:rsid w:val="00CE0AD0"/>
    <w:rsid w:val="00CE179D"/>
    <w:rsid w:val="00CE1DD1"/>
    <w:rsid w:val="00CE24F1"/>
    <w:rsid w:val="00CE2731"/>
    <w:rsid w:val="00CE4E78"/>
    <w:rsid w:val="00CE5AC5"/>
    <w:rsid w:val="00CE67DD"/>
    <w:rsid w:val="00CE7293"/>
    <w:rsid w:val="00CE7BC0"/>
    <w:rsid w:val="00CF000E"/>
    <w:rsid w:val="00CF0243"/>
    <w:rsid w:val="00CF09D7"/>
    <w:rsid w:val="00CF0E02"/>
    <w:rsid w:val="00CF1DD5"/>
    <w:rsid w:val="00CF2EFE"/>
    <w:rsid w:val="00CF2FBE"/>
    <w:rsid w:val="00CF3590"/>
    <w:rsid w:val="00CF3DEA"/>
    <w:rsid w:val="00CF45C2"/>
    <w:rsid w:val="00CF4C8C"/>
    <w:rsid w:val="00CF51A5"/>
    <w:rsid w:val="00CF5974"/>
    <w:rsid w:val="00CF5B69"/>
    <w:rsid w:val="00CF65E2"/>
    <w:rsid w:val="00CF7715"/>
    <w:rsid w:val="00D00444"/>
    <w:rsid w:val="00D016AF"/>
    <w:rsid w:val="00D022AE"/>
    <w:rsid w:val="00D02B23"/>
    <w:rsid w:val="00D02EF4"/>
    <w:rsid w:val="00D03E44"/>
    <w:rsid w:val="00D04152"/>
    <w:rsid w:val="00D046B4"/>
    <w:rsid w:val="00D04E85"/>
    <w:rsid w:val="00D051B8"/>
    <w:rsid w:val="00D058CC"/>
    <w:rsid w:val="00D062C8"/>
    <w:rsid w:val="00D0732D"/>
    <w:rsid w:val="00D0738F"/>
    <w:rsid w:val="00D07C3F"/>
    <w:rsid w:val="00D07CDE"/>
    <w:rsid w:val="00D07EBA"/>
    <w:rsid w:val="00D104D9"/>
    <w:rsid w:val="00D10E1A"/>
    <w:rsid w:val="00D111DA"/>
    <w:rsid w:val="00D11EA7"/>
    <w:rsid w:val="00D12A77"/>
    <w:rsid w:val="00D12DE2"/>
    <w:rsid w:val="00D145E3"/>
    <w:rsid w:val="00D149F9"/>
    <w:rsid w:val="00D14B8E"/>
    <w:rsid w:val="00D1608C"/>
    <w:rsid w:val="00D16372"/>
    <w:rsid w:val="00D173B1"/>
    <w:rsid w:val="00D178B3"/>
    <w:rsid w:val="00D17CAD"/>
    <w:rsid w:val="00D17EBD"/>
    <w:rsid w:val="00D20A69"/>
    <w:rsid w:val="00D20C46"/>
    <w:rsid w:val="00D21724"/>
    <w:rsid w:val="00D22512"/>
    <w:rsid w:val="00D229E6"/>
    <w:rsid w:val="00D241B7"/>
    <w:rsid w:val="00D24C7A"/>
    <w:rsid w:val="00D25708"/>
    <w:rsid w:val="00D25864"/>
    <w:rsid w:val="00D25D00"/>
    <w:rsid w:val="00D26602"/>
    <w:rsid w:val="00D2699F"/>
    <w:rsid w:val="00D26DD6"/>
    <w:rsid w:val="00D27FCB"/>
    <w:rsid w:val="00D30084"/>
    <w:rsid w:val="00D302F9"/>
    <w:rsid w:val="00D31ED1"/>
    <w:rsid w:val="00D3213A"/>
    <w:rsid w:val="00D325EB"/>
    <w:rsid w:val="00D334B9"/>
    <w:rsid w:val="00D33A64"/>
    <w:rsid w:val="00D33E6A"/>
    <w:rsid w:val="00D33EE5"/>
    <w:rsid w:val="00D35A1F"/>
    <w:rsid w:val="00D35DA6"/>
    <w:rsid w:val="00D408B7"/>
    <w:rsid w:val="00D41CB9"/>
    <w:rsid w:val="00D420B3"/>
    <w:rsid w:val="00D4290A"/>
    <w:rsid w:val="00D43E6C"/>
    <w:rsid w:val="00D4563D"/>
    <w:rsid w:val="00D4575B"/>
    <w:rsid w:val="00D45971"/>
    <w:rsid w:val="00D45AFB"/>
    <w:rsid w:val="00D45DEA"/>
    <w:rsid w:val="00D45F0C"/>
    <w:rsid w:val="00D46DAF"/>
    <w:rsid w:val="00D46FD9"/>
    <w:rsid w:val="00D472A1"/>
    <w:rsid w:val="00D47980"/>
    <w:rsid w:val="00D47A72"/>
    <w:rsid w:val="00D50574"/>
    <w:rsid w:val="00D5090D"/>
    <w:rsid w:val="00D50B3A"/>
    <w:rsid w:val="00D51B6F"/>
    <w:rsid w:val="00D51E12"/>
    <w:rsid w:val="00D51FAE"/>
    <w:rsid w:val="00D52026"/>
    <w:rsid w:val="00D5450A"/>
    <w:rsid w:val="00D5506E"/>
    <w:rsid w:val="00D560E8"/>
    <w:rsid w:val="00D56688"/>
    <w:rsid w:val="00D56A3A"/>
    <w:rsid w:val="00D57810"/>
    <w:rsid w:val="00D6149D"/>
    <w:rsid w:val="00D61C25"/>
    <w:rsid w:val="00D62349"/>
    <w:rsid w:val="00D623B8"/>
    <w:rsid w:val="00D62438"/>
    <w:rsid w:val="00D624C1"/>
    <w:rsid w:val="00D62850"/>
    <w:rsid w:val="00D62A8D"/>
    <w:rsid w:val="00D62B5F"/>
    <w:rsid w:val="00D6317F"/>
    <w:rsid w:val="00D641AC"/>
    <w:rsid w:val="00D64DBE"/>
    <w:rsid w:val="00D64E5A"/>
    <w:rsid w:val="00D6500D"/>
    <w:rsid w:val="00D653B2"/>
    <w:rsid w:val="00D660BC"/>
    <w:rsid w:val="00D67E90"/>
    <w:rsid w:val="00D71100"/>
    <w:rsid w:val="00D716C1"/>
    <w:rsid w:val="00D717C9"/>
    <w:rsid w:val="00D71DE6"/>
    <w:rsid w:val="00D7256C"/>
    <w:rsid w:val="00D72ACD"/>
    <w:rsid w:val="00D72D17"/>
    <w:rsid w:val="00D731E3"/>
    <w:rsid w:val="00D73562"/>
    <w:rsid w:val="00D7382B"/>
    <w:rsid w:val="00D738AB"/>
    <w:rsid w:val="00D74CB3"/>
    <w:rsid w:val="00D7581D"/>
    <w:rsid w:val="00D75AAF"/>
    <w:rsid w:val="00D763ED"/>
    <w:rsid w:val="00D7676B"/>
    <w:rsid w:val="00D76A18"/>
    <w:rsid w:val="00D76B2D"/>
    <w:rsid w:val="00D776E3"/>
    <w:rsid w:val="00D77F4B"/>
    <w:rsid w:val="00D802D4"/>
    <w:rsid w:val="00D80309"/>
    <w:rsid w:val="00D80C9E"/>
    <w:rsid w:val="00D80F02"/>
    <w:rsid w:val="00D824E3"/>
    <w:rsid w:val="00D82C0F"/>
    <w:rsid w:val="00D82EF8"/>
    <w:rsid w:val="00D8334F"/>
    <w:rsid w:val="00D84358"/>
    <w:rsid w:val="00D84B7D"/>
    <w:rsid w:val="00D85085"/>
    <w:rsid w:val="00D85A7D"/>
    <w:rsid w:val="00D864CF"/>
    <w:rsid w:val="00D87BB6"/>
    <w:rsid w:val="00D9026B"/>
    <w:rsid w:val="00D90C88"/>
    <w:rsid w:val="00D90E8A"/>
    <w:rsid w:val="00D91B2A"/>
    <w:rsid w:val="00D91B9B"/>
    <w:rsid w:val="00D926D1"/>
    <w:rsid w:val="00D92A45"/>
    <w:rsid w:val="00D92F56"/>
    <w:rsid w:val="00D95166"/>
    <w:rsid w:val="00D960C5"/>
    <w:rsid w:val="00D9669D"/>
    <w:rsid w:val="00D96C43"/>
    <w:rsid w:val="00D97B0D"/>
    <w:rsid w:val="00D97E61"/>
    <w:rsid w:val="00DA11DB"/>
    <w:rsid w:val="00DA150A"/>
    <w:rsid w:val="00DA1BA4"/>
    <w:rsid w:val="00DA1CC7"/>
    <w:rsid w:val="00DA1E2F"/>
    <w:rsid w:val="00DA3E22"/>
    <w:rsid w:val="00DA451D"/>
    <w:rsid w:val="00DA5228"/>
    <w:rsid w:val="00DA5272"/>
    <w:rsid w:val="00DA551D"/>
    <w:rsid w:val="00DA570B"/>
    <w:rsid w:val="00DA6028"/>
    <w:rsid w:val="00DA682E"/>
    <w:rsid w:val="00DA75F1"/>
    <w:rsid w:val="00DB00B5"/>
    <w:rsid w:val="00DB0200"/>
    <w:rsid w:val="00DB036E"/>
    <w:rsid w:val="00DB0607"/>
    <w:rsid w:val="00DB14BE"/>
    <w:rsid w:val="00DB32F0"/>
    <w:rsid w:val="00DB3F4C"/>
    <w:rsid w:val="00DB405F"/>
    <w:rsid w:val="00DB40C6"/>
    <w:rsid w:val="00DB45B9"/>
    <w:rsid w:val="00DB57AB"/>
    <w:rsid w:val="00DB5C17"/>
    <w:rsid w:val="00DB61CD"/>
    <w:rsid w:val="00DB69F8"/>
    <w:rsid w:val="00DB6CC7"/>
    <w:rsid w:val="00DB7398"/>
    <w:rsid w:val="00DB77F8"/>
    <w:rsid w:val="00DB7A32"/>
    <w:rsid w:val="00DB7AEE"/>
    <w:rsid w:val="00DC0F67"/>
    <w:rsid w:val="00DC1B13"/>
    <w:rsid w:val="00DC1C5B"/>
    <w:rsid w:val="00DC2264"/>
    <w:rsid w:val="00DC2F52"/>
    <w:rsid w:val="00DC3323"/>
    <w:rsid w:val="00DC354A"/>
    <w:rsid w:val="00DC3561"/>
    <w:rsid w:val="00DC3AB3"/>
    <w:rsid w:val="00DC47E4"/>
    <w:rsid w:val="00DC4DBC"/>
    <w:rsid w:val="00DC503F"/>
    <w:rsid w:val="00DC52BE"/>
    <w:rsid w:val="00DC53A4"/>
    <w:rsid w:val="00DC5F21"/>
    <w:rsid w:val="00DC60F2"/>
    <w:rsid w:val="00DC656A"/>
    <w:rsid w:val="00DC78F0"/>
    <w:rsid w:val="00DC79D7"/>
    <w:rsid w:val="00DD013F"/>
    <w:rsid w:val="00DD1AD8"/>
    <w:rsid w:val="00DD2A7D"/>
    <w:rsid w:val="00DD2B51"/>
    <w:rsid w:val="00DD34A7"/>
    <w:rsid w:val="00DD3547"/>
    <w:rsid w:val="00DD3E99"/>
    <w:rsid w:val="00DD4786"/>
    <w:rsid w:val="00DD5805"/>
    <w:rsid w:val="00DD5B89"/>
    <w:rsid w:val="00DD5D16"/>
    <w:rsid w:val="00DD6697"/>
    <w:rsid w:val="00DD7912"/>
    <w:rsid w:val="00DD7A3F"/>
    <w:rsid w:val="00DE0407"/>
    <w:rsid w:val="00DE0717"/>
    <w:rsid w:val="00DE16FF"/>
    <w:rsid w:val="00DE1993"/>
    <w:rsid w:val="00DE1DCF"/>
    <w:rsid w:val="00DE1E9B"/>
    <w:rsid w:val="00DE266E"/>
    <w:rsid w:val="00DE3009"/>
    <w:rsid w:val="00DE4287"/>
    <w:rsid w:val="00DE6356"/>
    <w:rsid w:val="00DE6CBE"/>
    <w:rsid w:val="00DF0757"/>
    <w:rsid w:val="00DF080C"/>
    <w:rsid w:val="00DF0F13"/>
    <w:rsid w:val="00DF1908"/>
    <w:rsid w:val="00DF32A6"/>
    <w:rsid w:val="00DF3AE8"/>
    <w:rsid w:val="00DF433E"/>
    <w:rsid w:val="00DF56C0"/>
    <w:rsid w:val="00DF5F1A"/>
    <w:rsid w:val="00DF60E2"/>
    <w:rsid w:val="00DF61F7"/>
    <w:rsid w:val="00DF6303"/>
    <w:rsid w:val="00DF7CF0"/>
    <w:rsid w:val="00E005AC"/>
    <w:rsid w:val="00E00CAB"/>
    <w:rsid w:val="00E015F5"/>
    <w:rsid w:val="00E01CFE"/>
    <w:rsid w:val="00E028A4"/>
    <w:rsid w:val="00E02D3E"/>
    <w:rsid w:val="00E030DC"/>
    <w:rsid w:val="00E03732"/>
    <w:rsid w:val="00E04278"/>
    <w:rsid w:val="00E044B4"/>
    <w:rsid w:val="00E06E54"/>
    <w:rsid w:val="00E07249"/>
    <w:rsid w:val="00E0783D"/>
    <w:rsid w:val="00E10555"/>
    <w:rsid w:val="00E10B89"/>
    <w:rsid w:val="00E11108"/>
    <w:rsid w:val="00E11469"/>
    <w:rsid w:val="00E11BCC"/>
    <w:rsid w:val="00E1234C"/>
    <w:rsid w:val="00E1235C"/>
    <w:rsid w:val="00E1266B"/>
    <w:rsid w:val="00E12EF4"/>
    <w:rsid w:val="00E130E8"/>
    <w:rsid w:val="00E13952"/>
    <w:rsid w:val="00E14622"/>
    <w:rsid w:val="00E14F50"/>
    <w:rsid w:val="00E155E9"/>
    <w:rsid w:val="00E1652D"/>
    <w:rsid w:val="00E166F6"/>
    <w:rsid w:val="00E17163"/>
    <w:rsid w:val="00E17BD2"/>
    <w:rsid w:val="00E202E8"/>
    <w:rsid w:val="00E203D2"/>
    <w:rsid w:val="00E209A6"/>
    <w:rsid w:val="00E20C78"/>
    <w:rsid w:val="00E21028"/>
    <w:rsid w:val="00E216D3"/>
    <w:rsid w:val="00E21DB2"/>
    <w:rsid w:val="00E22477"/>
    <w:rsid w:val="00E22683"/>
    <w:rsid w:val="00E227B9"/>
    <w:rsid w:val="00E22DFA"/>
    <w:rsid w:val="00E232D6"/>
    <w:rsid w:val="00E23A3A"/>
    <w:rsid w:val="00E2427D"/>
    <w:rsid w:val="00E2457A"/>
    <w:rsid w:val="00E252F8"/>
    <w:rsid w:val="00E2545E"/>
    <w:rsid w:val="00E25EAD"/>
    <w:rsid w:val="00E25F62"/>
    <w:rsid w:val="00E261CB"/>
    <w:rsid w:val="00E26536"/>
    <w:rsid w:val="00E26E38"/>
    <w:rsid w:val="00E27192"/>
    <w:rsid w:val="00E27DA8"/>
    <w:rsid w:val="00E30011"/>
    <w:rsid w:val="00E301DD"/>
    <w:rsid w:val="00E3023E"/>
    <w:rsid w:val="00E30AE0"/>
    <w:rsid w:val="00E30F31"/>
    <w:rsid w:val="00E3115A"/>
    <w:rsid w:val="00E31564"/>
    <w:rsid w:val="00E3223B"/>
    <w:rsid w:val="00E32E24"/>
    <w:rsid w:val="00E3366F"/>
    <w:rsid w:val="00E344E0"/>
    <w:rsid w:val="00E348C6"/>
    <w:rsid w:val="00E34EB6"/>
    <w:rsid w:val="00E358DF"/>
    <w:rsid w:val="00E36D3E"/>
    <w:rsid w:val="00E37202"/>
    <w:rsid w:val="00E37314"/>
    <w:rsid w:val="00E4055C"/>
    <w:rsid w:val="00E40B8E"/>
    <w:rsid w:val="00E40E87"/>
    <w:rsid w:val="00E41D34"/>
    <w:rsid w:val="00E42DE9"/>
    <w:rsid w:val="00E43418"/>
    <w:rsid w:val="00E435C7"/>
    <w:rsid w:val="00E44996"/>
    <w:rsid w:val="00E44C3C"/>
    <w:rsid w:val="00E4625E"/>
    <w:rsid w:val="00E46309"/>
    <w:rsid w:val="00E46C01"/>
    <w:rsid w:val="00E46F08"/>
    <w:rsid w:val="00E477C2"/>
    <w:rsid w:val="00E47A74"/>
    <w:rsid w:val="00E47D95"/>
    <w:rsid w:val="00E50A75"/>
    <w:rsid w:val="00E50DDF"/>
    <w:rsid w:val="00E51383"/>
    <w:rsid w:val="00E5254A"/>
    <w:rsid w:val="00E53717"/>
    <w:rsid w:val="00E53827"/>
    <w:rsid w:val="00E540D5"/>
    <w:rsid w:val="00E558D1"/>
    <w:rsid w:val="00E55C53"/>
    <w:rsid w:val="00E5620E"/>
    <w:rsid w:val="00E570EB"/>
    <w:rsid w:val="00E57ABD"/>
    <w:rsid w:val="00E6051E"/>
    <w:rsid w:val="00E60635"/>
    <w:rsid w:val="00E60B6D"/>
    <w:rsid w:val="00E615A3"/>
    <w:rsid w:val="00E6315A"/>
    <w:rsid w:val="00E63669"/>
    <w:rsid w:val="00E63D2E"/>
    <w:rsid w:val="00E64D88"/>
    <w:rsid w:val="00E662C3"/>
    <w:rsid w:val="00E667A1"/>
    <w:rsid w:val="00E6758E"/>
    <w:rsid w:val="00E675CD"/>
    <w:rsid w:val="00E712F6"/>
    <w:rsid w:val="00E71A55"/>
    <w:rsid w:val="00E721AF"/>
    <w:rsid w:val="00E72324"/>
    <w:rsid w:val="00E72747"/>
    <w:rsid w:val="00E72B73"/>
    <w:rsid w:val="00E72C86"/>
    <w:rsid w:val="00E72CD1"/>
    <w:rsid w:val="00E7371E"/>
    <w:rsid w:val="00E737F0"/>
    <w:rsid w:val="00E73AA0"/>
    <w:rsid w:val="00E7422F"/>
    <w:rsid w:val="00E74BB4"/>
    <w:rsid w:val="00E74C5E"/>
    <w:rsid w:val="00E75800"/>
    <w:rsid w:val="00E75AE8"/>
    <w:rsid w:val="00E7712E"/>
    <w:rsid w:val="00E77E01"/>
    <w:rsid w:val="00E80623"/>
    <w:rsid w:val="00E81051"/>
    <w:rsid w:val="00E811D0"/>
    <w:rsid w:val="00E818BE"/>
    <w:rsid w:val="00E820CA"/>
    <w:rsid w:val="00E82481"/>
    <w:rsid w:val="00E83CD2"/>
    <w:rsid w:val="00E85202"/>
    <w:rsid w:val="00E85AF3"/>
    <w:rsid w:val="00E85BBE"/>
    <w:rsid w:val="00E86E9E"/>
    <w:rsid w:val="00E8729A"/>
    <w:rsid w:val="00E87CE8"/>
    <w:rsid w:val="00E90782"/>
    <w:rsid w:val="00E90BDD"/>
    <w:rsid w:val="00E90C17"/>
    <w:rsid w:val="00E90C41"/>
    <w:rsid w:val="00E91897"/>
    <w:rsid w:val="00E91B4F"/>
    <w:rsid w:val="00E91DEF"/>
    <w:rsid w:val="00E91F54"/>
    <w:rsid w:val="00E92339"/>
    <w:rsid w:val="00E92B09"/>
    <w:rsid w:val="00E9384A"/>
    <w:rsid w:val="00E93CD6"/>
    <w:rsid w:val="00E947FB"/>
    <w:rsid w:val="00E949FE"/>
    <w:rsid w:val="00E94A84"/>
    <w:rsid w:val="00E94B65"/>
    <w:rsid w:val="00E94FE9"/>
    <w:rsid w:val="00E95C71"/>
    <w:rsid w:val="00E95E3E"/>
    <w:rsid w:val="00E9644E"/>
    <w:rsid w:val="00E967A1"/>
    <w:rsid w:val="00E96CF3"/>
    <w:rsid w:val="00EA080C"/>
    <w:rsid w:val="00EA1CC6"/>
    <w:rsid w:val="00EA25F9"/>
    <w:rsid w:val="00EA533C"/>
    <w:rsid w:val="00EA5814"/>
    <w:rsid w:val="00EA6353"/>
    <w:rsid w:val="00EA63BC"/>
    <w:rsid w:val="00EA63DE"/>
    <w:rsid w:val="00EA6CBD"/>
    <w:rsid w:val="00EA7267"/>
    <w:rsid w:val="00EA7297"/>
    <w:rsid w:val="00EA7977"/>
    <w:rsid w:val="00EA7DF4"/>
    <w:rsid w:val="00EB1222"/>
    <w:rsid w:val="00EB1672"/>
    <w:rsid w:val="00EB18B6"/>
    <w:rsid w:val="00EB231D"/>
    <w:rsid w:val="00EB377A"/>
    <w:rsid w:val="00EB51CB"/>
    <w:rsid w:val="00EB5897"/>
    <w:rsid w:val="00EB5AE2"/>
    <w:rsid w:val="00EB62C2"/>
    <w:rsid w:val="00EB6953"/>
    <w:rsid w:val="00EB722A"/>
    <w:rsid w:val="00EC05F4"/>
    <w:rsid w:val="00EC1072"/>
    <w:rsid w:val="00EC1904"/>
    <w:rsid w:val="00EC1CC0"/>
    <w:rsid w:val="00EC1F56"/>
    <w:rsid w:val="00EC2766"/>
    <w:rsid w:val="00EC2940"/>
    <w:rsid w:val="00EC3041"/>
    <w:rsid w:val="00EC3851"/>
    <w:rsid w:val="00EC3BD9"/>
    <w:rsid w:val="00EC5199"/>
    <w:rsid w:val="00EC56F1"/>
    <w:rsid w:val="00EC593A"/>
    <w:rsid w:val="00EC5AEE"/>
    <w:rsid w:val="00EC5B9F"/>
    <w:rsid w:val="00EC64BD"/>
    <w:rsid w:val="00EC67A2"/>
    <w:rsid w:val="00ED05EF"/>
    <w:rsid w:val="00ED0D48"/>
    <w:rsid w:val="00ED1724"/>
    <w:rsid w:val="00ED2122"/>
    <w:rsid w:val="00ED25EB"/>
    <w:rsid w:val="00ED35B0"/>
    <w:rsid w:val="00ED36A8"/>
    <w:rsid w:val="00ED473A"/>
    <w:rsid w:val="00ED4ABC"/>
    <w:rsid w:val="00ED4D8B"/>
    <w:rsid w:val="00ED4F51"/>
    <w:rsid w:val="00ED5995"/>
    <w:rsid w:val="00ED5D2E"/>
    <w:rsid w:val="00ED707D"/>
    <w:rsid w:val="00ED7E2A"/>
    <w:rsid w:val="00ED7E5E"/>
    <w:rsid w:val="00EE0550"/>
    <w:rsid w:val="00EE05A8"/>
    <w:rsid w:val="00EE06CB"/>
    <w:rsid w:val="00EE0D31"/>
    <w:rsid w:val="00EE1357"/>
    <w:rsid w:val="00EE25B4"/>
    <w:rsid w:val="00EE2630"/>
    <w:rsid w:val="00EE2727"/>
    <w:rsid w:val="00EE36D5"/>
    <w:rsid w:val="00EE3C83"/>
    <w:rsid w:val="00EE41A2"/>
    <w:rsid w:val="00EE5337"/>
    <w:rsid w:val="00EE566D"/>
    <w:rsid w:val="00EE5AC1"/>
    <w:rsid w:val="00EE6025"/>
    <w:rsid w:val="00EE75FB"/>
    <w:rsid w:val="00EF0DA0"/>
    <w:rsid w:val="00EF10E5"/>
    <w:rsid w:val="00EF18E3"/>
    <w:rsid w:val="00EF1E49"/>
    <w:rsid w:val="00EF1FAB"/>
    <w:rsid w:val="00EF2070"/>
    <w:rsid w:val="00EF2E65"/>
    <w:rsid w:val="00EF3121"/>
    <w:rsid w:val="00EF3557"/>
    <w:rsid w:val="00EF3E42"/>
    <w:rsid w:val="00EF3FFD"/>
    <w:rsid w:val="00EF4665"/>
    <w:rsid w:val="00EF46C7"/>
    <w:rsid w:val="00EF4837"/>
    <w:rsid w:val="00EF4E6C"/>
    <w:rsid w:val="00EF5ACF"/>
    <w:rsid w:val="00EF5EAD"/>
    <w:rsid w:val="00EF5FDA"/>
    <w:rsid w:val="00EF6B78"/>
    <w:rsid w:val="00EF6D72"/>
    <w:rsid w:val="00EF7451"/>
    <w:rsid w:val="00EF75CE"/>
    <w:rsid w:val="00EF795D"/>
    <w:rsid w:val="00EF7F1B"/>
    <w:rsid w:val="00EF7FF6"/>
    <w:rsid w:val="00F0084A"/>
    <w:rsid w:val="00F0173D"/>
    <w:rsid w:val="00F01FEB"/>
    <w:rsid w:val="00F03775"/>
    <w:rsid w:val="00F03C0E"/>
    <w:rsid w:val="00F03CC2"/>
    <w:rsid w:val="00F040A0"/>
    <w:rsid w:val="00F04B3E"/>
    <w:rsid w:val="00F05BED"/>
    <w:rsid w:val="00F06438"/>
    <w:rsid w:val="00F06A6C"/>
    <w:rsid w:val="00F07A4E"/>
    <w:rsid w:val="00F10E6B"/>
    <w:rsid w:val="00F11838"/>
    <w:rsid w:val="00F11884"/>
    <w:rsid w:val="00F123CA"/>
    <w:rsid w:val="00F12881"/>
    <w:rsid w:val="00F12E78"/>
    <w:rsid w:val="00F13544"/>
    <w:rsid w:val="00F1370A"/>
    <w:rsid w:val="00F14D93"/>
    <w:rsid w:val="00F15180"/>
    <w:rsid w:val="00F15CD6"/>
    <w:rsid w:val="00F168CF"/>
    <w:rsid w:val="00F17187"/>
    <w:rsid w:val="00F171B1"/>
    <w:rsid w:val="00F177A5"/>
    <w:rsid w:val="00F2126A"/>
    <w:rsid w:val="00F224AB"/>
    <w:rsid w:val="00F224E7"/>
    <w:rsid w:val="00F227D9"/>
    <w:rsid w:val="00F231A4"/>
    <w:rsid w:val="00F23D6D"/>
    <w:rsid w:val="00F2431C"/>
    <w:rsid w:val="00F2446B"/>
    <w:rsid w:val="00F257A9"/>
    <w:rsid w:val="00F2643F"/>
    <w:rsid w:val="00F26F66"/>
    <w:rsid w:val="00F26FE6"/>
    <w:rsid w:val="00F2723E"/>
    <w:rsid w:val="00F273E1"/>
    <w:rsid w:val="00F300A3"/>
    <w:rsid w:val="00F30630"/>
    <w:rsid w:val="00F30BE4"/>
    <w:rsid w:val="00F30F91"/>
    <w:rsid w:val="00F313EE"/>
    <w:rsid w:val="00F31AAC"/>
    <w:rsid w:val="00F31B6C"/>
    <w:rsid w:val="00F31E4B"/>
    <w:rsid w:val="00F3301E"/>
    <w:rsid w:val="00F33299"/>
    <w:rsid w:val="00F334D0"/>
    <w:rsid w:val="00F33556"/>
    <w:rsid w:val="00F33780"/>
    <w:rsid w:val="00F34003"/>
    <w:rsid w:val="00F3442F"/>
    <w:rsid w:val="00F34AD4"/>
    <w:rsid w:val="00F351A4"/>
    <w:rsid w:val="00F35BAD"/>
    <w:rsid w:val="00F363B3"/>
    <w:rsid w:val="00F36880"/>
    <w:rsid w:val="00F37586"/>
    <w:rsid w:val="00F40744"/>
    <w:rsid w:val="00F40B94"/>
    <w:rsid w:val="00F40D1E"/>
    <w:rsid w:val="00F42698"/>
    <w:rsid w:val="00F42DF8"/>
    <w:rsid w:val="00F434F3"/>
    <w:rsid w:val="00F43A68"/>
    <w:rsid w:val="00F43C34"/>
    <w:rsid w:val="00F43DC1"/>
    <w:rsid w:val="00F44674"/>
    <w:rsid w:val="00F44E9F"/>
    <w:rsid w:val="00F46226"/>
    <w:rsid w:val="00F46EC5"/>
    <w:rsid w:val="00F47194"/>
    <w:rsid w:val="00F4720F"/>
    <w:rsid w:val="00F50499"/>
    <w:rsid w:val="00F509B3"/>
    <w:rsid w:val="00F50B3F"/>
    <w:rsid w:val="00F519D3"/>
    <w:rsid w:val="00F51C70"/>
    <w:rsid w:val="00F526C7"/>
    <w:rsid w:val="00F52724"/>
    <w:rsid w:val="00F52741"/>
    <w:rsid w:val="00F53412"/>
    <w:rsid w:val="00F53B36"/>
    <w:rsid w:val="00F53E65"/>
    <w:rsid w:val="00F547DF"/>
    <w:rsid w:val="00F5483A"/>
    <w:rsid w:val="00F5594B"/>
    <w:rsid w:val="00F55A67"/>
    <w:rsid w:val="00F5618A"/>
    <w:rsid w:val="00F57954"/>
    <w:rsid w:val="00F57993"/>
    <w:rsid w:val="00F57F11"/>
    <w:rsid w:val="00F60479"/>
    <w:rsid w:val="00F608C1"/>
    <w:rsid w:val="00F616C8"/>
    <w:rsid w:val="00F61C2D"/>
    <w:rsid w:val="00F6249A"/>
    <w:rsid w:val="00F6301C"/>
    <w:rsid w:val="00F63CF7"/>
    <w:rsid w:val="00F63ED1"/>
    <w:rsid w:val="00F65DA1"/>
    <w:rsid w:val="00F66107"/>
    <w:rsid w:val="00F67727"/>
    <w:rsid w:val="00F70E46"/>
    <w:rsid w:val="00F71194"/>
    <w:rsid w:val="00F723E1"/>
    <w:rsid w:val="00F72B5D"/>
    <w:rsid w:val="00F7312E"/>
    <w:rsid w:val="00F739D8"/>
    <w:rsid w:val="00F73D88"/>
    <w:rsid w:val="00F74AD3"/>
    <w:rsid w:val="00F74B49"/>
    <w:rsid w:val="00F74DB1"/>
    <w:rsid w:val="00F7507A"/>
    <w:rsid w:val="00F75BD2"/>
    <w:rsid w:val="00F76068"/>
    <w:rsid w:val="00F76317"/>
    <w:rsid w:val="00F7701C"/>
    <w:rsid w:val="00F77A7A"/>
    <w:rsid w:val="00F77E8F"/>
    <w:rsid w:val="00F77FB4"/>
    <w:rsid w:val="00F8020E"/>
    <w:rsid w:val="00F806F8"/>
    <w:rsid w:val="00F81533"/>
    <w:rsid w:val="00F8207E"/>
    <w:rsid w:val="00F8219D"/>
    <w:rsid w:val="00F82B04"/>
    <w:rsid w:val="00F82C0E"/>
    <w:rsid w:val="00F84056"/>
    <w:rsid w:val="00F84107"/>
    <w:rsid w:val="00F8490A"/>
    <w:rsid w:val="00F860D3"/>
    <w:rsid w:val="00F862BE"/>
    <w:rsid w:val="00F86B8D"/>
    <w:rsid w:val="00F870BF"/>
    <w:rsid w:val="00F87BA1"/>
    <w:rsid w:val="00F87C02"/>
    <w:rsid w:val="00F91503"/>
    <w:rsid w:val="00F91AF1"/>
    <w:rsid w:val="00F92AE2"/>
    <w:rsid w:val="00F937E1"/>
    <w:rsid w:val="00F93EA6"/>
    <w:rsid w:val="00F94074"/>
    <w:rsid w:val="00F94193"/>
    <w:rsid w:val="00F94E45"/>
    <w:rsid w:val="00F95394"/>
    <w:rsid w:val="00F95E44"/>
    <w:rsid w:val="00F9652A"/>
    <w:rsid w:val="00F96877"/>
    <w:rsid w:val="00F96908"/>
    <w:rsid w:val="00F96DA9"/>
    <w:rsid w:val="00F96E56"/>
    <w:rsid w:val="00F9720F"/>
    <w:rsid w:val="00F973A3"/>
    <w:rsid w:val="00F97BB5"/>
    <w:rsid w:val="00F97DF3"/>
    <w:rsid w:val="00FA01B0"/>
    <w:rsid w:val="00FA03D5"/>
    <w:rsid w:val="00FA08F3"/>
    <w:rsid w:val="00FA0C8A"/>
    <w:rsid w:val="00FA1237"/>
    <w:rsid w:val="00FA13A9"/>
    <w:rsid w:val="00FA1480"/>
    <w:rsid w:val="00FA1752"/>
    <w:rsid w:val="00FA1AC4"/>
    <w:rsid w:val="00FA1E6F"/>
    <w:rsid w:val="00FA307F"/>
    <w:rsid w:val="00FA3393"/>
    <w:rsid w:val="00FA3BCE"/>
    <w:rsid w:val="00FA3F9F"/>
    <w:rsid w:val="00FA41B1"/>
    <w:rsid w:val="00FA4240"/>
    <w:rsid w:val="00FA4958"/>
    <w:rsid w:val="00FA4D1F"/>
    <w:rsid w:val="00FA4E51"/>
    <w:rsid w:val="00FA5157"/>
    <w:rsid w:val="00FA5722"/>
    <w:rsid w:val="00FA6AEA"/>
    <w:rsid w:val="00FA71E0"/>
    <w:rsid w:val="00FA742C"/>
    <w:rsid w:val="00FA7510"/>
    <w:rsid w:val="00FA75F3"/>
    <w:rsid w:val="00FA7A10"/>
    <w:rsid w:val="00FA7B8A"/>
    <w:rsid w:val="00FA7CE6"/>
    <w:rsid w:val="00FB2036"/>
    <w:rsid w:val="00FB30F6"/>
    <w:rsid w:val="00FB4845"/>
    <w:rsid w:val="00FB4DF5"/>
    <w:rsid w:val="00FB60E6"/>
    <w:rsid w:val="00FB629E"/>
    <w:rsid w:val="00FB6974"/>
    <w:rsid w:val="00FB6CA5"/>
    <w:rsid w:val="00FB702A"/>
    <w:rsid w:val="00FB713D"/>
    <w:rsid w:val="00FB7D5A"/>
    <w:rsid w:val="00FC0202"/>
    <w:rsid w:val="00FC1624"/>
    <w:rsid w:val="00FC1E9F"/>
    <w:rsid w:val="00FC21B8"/>
    <w:rsid w:val="00FC2344"/>
    <w:rsid w:val="00FC272E"/>
    <w:rsid w:val="00FC27A5"/>
    <w:rsid w:val="00FC2CC1"/>
    <w:rsid w:val="00FC2D0E"/>
    <w:rsid w:val="00FC33F2"/>
    <w:rsid w:val="00FC3533"/>
    <w:rsid w:val="00FC3CCA"/>
    <w:rsid w:val="00FC4494"/>
    <w:rsid w:val="00FC5056"/>
    <w:rsid w:val="00FC5AED"/>
    <w:rsid w:val="00FC5E1E"/>
    <w:rsid w:val="00FC608C"/>
    <w:rsid w:val="00FC60FB"/>
    <w:rsid w:val="00FD00E9"/>
    <w:rsid w:val="00FD032C"/>
    <w:rsid w:val="00FD0E72"/>
    <w:rsid w:val="00FD1D99"/>
    <w:rsid w:val="00FD2224"/>
    <w:rsid w:val="00FD23E8"/>
    <w:rsid w:val="00FD281F"/>
    <w:rsid w:val="00FD2B9D"/>
    <w:rsid w:val="00FD2F2A"/>
    <w:rsid w:val="00FD30EC"/>
    <w:rsid w:val="00FD36B7"/>
    <w:rsid w:val="00FD3B2D"/>
    <w:rsid w:val="00FD3BC8"/>
    <w:rsid w:val="00FD41B2"/>
    <w:rsid w:val="00FD4324"/>
    <w:rsid w:val="00FD449D"/>
    <w:rsid w:val="00FD4827"/>
    <w:rsid w:val="00FD4F94"/>
    <w:rsid w:val="00FD5D51"/>
    <w:rsid w:val="00FD72C0"/>
    <w:rsid w:val="00FD74B1"/>
    <w:rsid w:val="00FD79A1"/>
    <w:rsid w:val="00FD7DBE"/>
    <w:rsid w:val="00FD7F75"/>
    <w:rsid w:val="00FE0253"/>
    <w:rsid w:val="00FE0667"/>
    <w:rsid w:val="00FE08B9"/>
    <w:rsid w:val="00FE1CBF"/>
    <w:rsid w:val="00FE2C68"/>
    <w:rsid w:val="00FE2DD0"/>
    <w:rsid w:val="00FE2E44"/>
    <w:rsid w:val="00FE3565"/>
    <w:rsid w:val="00FE4308"/>
    <w:rsid w:val="00FE442B"/>
    <w:rsid w:val="00FE54D8"/>
    <w:rsid w:val="00FE5E2F"/>
    <w:rsid w:val="00FE61D7"/>
    <w:rsid w:val="00FE6466"/>
    <w:rsid w:val="00FE7403"/>
    <w:rsid w:val="00FF0CA9"/>
    <w:rsid w:val="00FF1687"/>
    <w:rsid w:val="00FF1971"/>
    <w:rsid w:val="00FF1B85"/>
    <w:rsid w:val="00FF26B7"/>
    <w:rsid w:val="00FF307F"/>
    <w:rsid w:val="00FF30E3"/>
    <w:rsid w:val="00FF35C3"/>
    <w:rsid w:val="00FF3DB1"/>
    <w:rsid w:val="00FF3F0B"/>
    <w:rsid w:val="00FF42D6"/>
    <w:rsid w:val="00FF51A8"/>
    <w:rsid w:val="00FF53EE"/>
    <w:rsid w:val="00FF562C"/>
    <w:rsid w:val="00FF5D6D"/>
    <w:rsid w:val="00FF6A11"/>
    <w:rsid w:val="00FF73B4"/>
    <w:rsid w:val="00FF7467"/>
    <w:rsid w:val="00FF77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EC3"/>
    <w:pPr>
      <w:spacing w:after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7256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68A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 1"/>
    <w:basedOn w:val="Heading1"/>
    <w:next w:val="APAStyle"/>
    <w:qFormat/>
    <w:rsid w:val="000768AE"/>
    <w:pPr>
      <w:spacing w:before="0" w:line="360" w:lineRule="auto"/>
      <w:jc w:val="center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customStyle="1" w:styleId="Naslov2nivo">
    <w:name w:val="Naslov 2. nivo"/>
    <w:basedOn w:val="Heading2"/>
    <w:next w:val="APAStyle"/>
    <w:link w:val="Naslov2nivoChar"/>
    <w:qFormat/>
    <w:rsid w:val="000768AE"/>
    <w:pPr>
      <w:spacing w:before="0" w:line="360" w:lineRule="auto"/>
    </w:pPr>
    <w:rPr>
      <w:rFonts w:ascii="Times New Roman" w:hAnsi="Times New Roman" w:cs="Times New Roman"/>
      <w:color w:val="auto"/>
      <w:sz w:val="24"/>
      <w:szCs w:val="24"/>
    </w:rPr>
  </w:style>
  <w:style w:type="character" w:customStyle="1" w:styleId="Naslov2nivoChar">
    <w:name w:val="Naslov 2. nivo Char"/>
    <w:basedOn w:val="DefaultParagraphFont"/>
    <w:link w:val="Naslov2nivo"/>
    <w:rsid w:val="000768A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725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PAStyle">
    <w:name w:val="APA Style"/>
    <w:basedOn w:val="Normal"/>
    <w:link w:val="APAStyleChar"/>
    <w:qFormat/>
    <w:rsid w:val="001545F4"/>
    <w:pPr>
      <w:spacing w:line="480" w:lineRule="auto"/>
      <w:ind w:firstLine="720"/>
      <w:jc w:val="left"/>
    </w:pPr>
    <w:rPr>
      <w:rFonts w:ascii="Times New Roman" w:hAnsi="Times New Roman"/>
      <w:sz w:val="24"/>
    </w:rPr>
  </w:style>
  <w:style w:type="character" w:customStyle="1" w:styleId="APAStyleChar">
    <w:name w:val="APA Style Char"/>
    <w:basedOn w:val="DefaultParagraphFont"/>
    <w:link w:val="APAStyle"/>
    <w:rsid w:val="001545F4"/>
    <w:rPr>
      <w:rFonts w:ascii="Times New Roman" w:hAnsi="Times New Roman"/>
      <w:sz w:val="24"/>
    </w:rPr>
  </w:style>
  <w:style w:type="paragraph" w:customStyle="1" w:styleId="APAjustified">
    <w:name w:val="APA justified"/>
    <w:basedOn w:val="APAStyle"/>
    <w:link w:val="APAjustifiedChar"/>
    <w:qFormat/>
    <w:rsid w:val="00B92110"/>
    <w:pPr>
      <w:jc w:val="both"/>
    </w:pPr>
  </w:style>
  <w:style w:type="character" w:customStyle="1" w:styleId="APAjustifiedChar">
    <w:name w:val="APA justified Char"/>
    <w:basedOn w:val="APAStyleChar"/>
    <w:link w:val="APAjustified"/>
    <w:rsid w:val="00B92110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68A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APATable">
    <w:name w:val="APA Table"/>
    <w:basedOn w:val="TableGrid"/>
    <w:uiPriority w:val="99"/>
    <w:rsid w:val="001B0E78"/>
    <w:pPr>
      <w:spacing w:line="360" w:lineRule="auto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styleId="TableGrid">
    <w:name w:val="Table Grid"/>
    <w:aliases w:val="Table APA"/>
    <w:basedOn w:val="TableNormal"/>
    <w:uiPriority w:val="59"/>
    <w:rsid w:val="00303C27"/>
    <w:pPr>
      <w:spacing w:after="0" w:line="240" w:lineRule="auto"/>
      <w:jc w:val="center"/>
    </w:pPr>
    <w:rPr>
      <w:rFonts w:ascii="Times New Roman" w:hAnsi="Times New Roman"/>
      <w:sz w:val="24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Naslov1APA">
    <w:name w:val="Naslov 1 APA"/>
    <w:basedOn w:val="Naslov1"/>
    <w:next w:val="APAStyle"/>
    <w:link w:val="Naslov1APAChar"/>
    <w:qFormat/>
    <w:rsid w:val="00D14B8E"/>
    <w:pPr>
      <w:spacing w:line="480" w:lineRule="auto"/>
    </w:pPr>
    <w:rPr>
      <w:color w:val="365F91" w:themeColor="accent1" w:themeShade="BF"/>
    </w:rPr>
  </w:style>
  <w:style w:type="character" w:customStyle="1" w:styleId="Naslov1APAChar">
    <w:name w:val="Naslov 1 APA Char"/>
    <w:basedOn w:val="DefaultParagraphFont"/>
    <w:link w:val="Naslov1APA"/>
    <w:rsid w:val="00D14B8E"/>
    <w:rPr>
      <w:rFonts w:ascii="Times New Roman" w:eastAsiaTheme="minorEastAsia" w:hAnsi="Times New Roman" w:cs="Times New Roman"/>
      <w:b/>
      <w:bCs/>
      <w:color w:val="365F91" w:themeColor="accent1" w:themeShade="BF"/>
      <w:sz w:val="24"/>
      <w:szCs w:val="24"/>
    </w:rPr>
  </w:style>
  <w:style w:type="paragraph" w:customStyle="1" w:styleId="Naslov2APA">
    <w:name w:val="Naslov 2 APA"/>
    <w:basedOn w:val="Naslov2nivo"/>
    <w:next w:val="APAjustified"/>
    <w:link w:val="Naslov2APAChar"/>
    <w:qFormat/>
    <w:rsid w:val="00D14B8E"/>
    <w:pPr>
      <w:spacing w:line="480" w:lineRule="auto"/>
    </w:pPr>
  </w:style>
  <w:style w:type="character" w:customStyle="1" w:styleId="Naslov2APAChar">
    <w:name w:val="Naslov 2 APA Char"/>
    <w:basedOn w:val="Naslov2nivoChar"/>
    <w:link w:val="Naslov2APA"/>
    <w:rsid w:val="00D14B8E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F5B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B6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A3BB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B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BB9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0D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0DA7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oodle3.f.bg.ac.rs/mod/questionnaire/view.php?id=493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oodle3.f.bg.ac.rs/course/view.php?id=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oodle3.f.bg.ac.r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f.bg.ac.rs/files/buduci_studenti/formule-DAS.pdf" TargetMode="External"/><Relationship Id="rId10" Type="http://schemas.openxmlformats.org/officeDocument/2006/relationships/hyperlink" Target="http://moodle3.f.bg.ac.rs/mod/assign/view.php?id=207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oodle3.f.bg.ac.rs/mod/data/view.php?id=20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P PTT saobracaja "Srbija"</Company>
  <LinksUpToDate>false</LinksUpToDate>
  <CharactersWithSpaces>2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ka Purić</dc:creator>
  <cp:lastModifiedBy>Windows User</cp:lastModifiedBy>
  <cp:revision>24</cp:revision>
  <cp:lastPrinted>2016-12-14T14:30:00Z</cp:lastPrinted>
  <dcterms:created xsi:type="dcterms:W3CDTF">2019-09-16T13:39:00Z</dcterms:created>
  <dcterms:modified xsi:type="dcterms:W3CDTF">2020-10-01T21:04:00Z</dcterms:modified>
</cp:coreProperties>
</file>